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7E9144" w14:textId="5A7885CC" w:rsidR="00EB584B" w:rsidRDefault="00000000">
      <w:pPr>
        <w:pStyle w:val="Heading1"/>
      </w:pPr>
      <w:bookmarkStart w:id="0" w:name="Xd2a2052687a0310a5df20bb54e83269fb88b593"/>
      <w:r>
        <w:t>Battery Configuration Analysis for Autonomous Warehouse Vehicle</w:t>
      </w:r>
    </w:p>
    <w:p w14:paraId="4E97CE2C" w14:textId="77777777" w:rsidR="00EB584B" w:rsidRDefault="00000000">
      <w:pPr>
        <w:pStyle w:val="Heading2"/>
      </w:pPr>
      <w:bookmarkStart w:id="1" w:name="system-requirements-refinement"/>
      <w:r>
        <w:t>1. System Requirements Refinement</w:t>
      </w:r>
    </w:p>
    <w:p w14:paraId="30CD3A30" w14:textId="77777777" w:rsidR="00EB584B" w:rsidRDefault="00000000">
      <w:pPr>
        <w:pStyle w:val="FirstParagraph"/>
      </w:pPr>
      <w:r>
        <w:t>To ensure accurate analysis, let’s first refine our understanding of the system requirements:</w:t>
      </w:r>
    </w:p>
    <w:p w14:paraId="4C3E12DC" w14:textId="77777777" w:rsidR="00EB584B" w:rsidRDefault="00000000">
      <w:pPr>
        <w:pStyle w:val="Compact"/>
        <w:numPr>
          <w:ilvl w:val="0"/>
          <w:numId w:val="2"/>
        </w:numPr>
      </w:pPr>
      <w:r>
        <w:t>Operating duration: 2 hours continuous operation</w:t>
      </w:r>
    </w:p>
    <w:p w14:paraId="04667072" w14:textId="77777777" w:rsidR="00EB584B" w:rsidRDefault="00000000">
      <w:pPr>
        <w:pStyle w:val="Compact"/>
        <w:numPr>
          <w:ilvl w:val="0"/>
          <w:numId w:val="2"/>
        </w:numPr>
      </w:pPr>
      <w:r>
        <w:t>System voltage: 48V</w:t>
      </w:r>
    </w:p>
    <w:p w14:paraId="68F475D1" w14:textId="77777777" w:rsidR="00EB584B" w:rsidRDefault="00000000">
      <w:pPr>
        <w:pStyle w:val="Compact"/>
        <w:numPr>
          <w:ilvl w:val="0"/>
          <w:numId w:val="2"/>
        </w:numPr>
      </w:pPr>
      <w:r>
        <w:t>Motor current: 30A average, 47A peak</w:t>
      </w:r>
    </w:p>
    <w:p w14:paraId="0558B9CE" w14:textId="77777777" w:rsidR="00EB584B" w:rsidRDefault="00000000">
      <w:pPr>
        <w:pStyle w:val="Compact"/>
        <w:numPr>
          <w:ilvl w:val="0"/>
          <w:numId w:val="2"/>
        </w:numPr>
      </w:pPr>
      <w:r>
        <w:t>Additional electronics: 150W</w:t>
      </w:r>
    </w:p>
    <w:p w14:paraId="37DCD660" w14:textId="77777777" w:rsidR="00EB584B" w:rsidRDefault="00000000">
      <w:pPr>
        <w:pStyle w:val="Compact"/>
        <w:numPr>
          <w:ilvl w:val="0"/>
          <w:numId w:val="2"/>
        </w:numPr>
      </w:pPr>
      <w:r>
        <w:t>System efficiency: 82%</w:t>
      </w:r>
    </w:p>
    <w:p w14:paraId="2E18DFBE" w14:textId="77777777" w:rsidR="00EB584B" w:rsidRDefault="00000000">
      <w:pPr>
        <w:pStyle w:val="Compact"/>
        <w:numPr>
          <w:ilvl w:val="0"/>
          <w:numId w:val="2"/>
        </w:numPr>
      </w:pPr>
      <w:r>
        <w:t>Potential motor current increase due to weight: 15% (up to 34.5A average)</w:t>
      </w:r>
    </w:p>
    <w:p w14:paraId="0B4C3EB7" w14:textId="77777777" w:rsidR="00EB584B" w:rsidRDefault="00000000">
      <w:pPr>
        <w:pStyle w:val="Heading3"/>
      </w:pPr>
      <w:bookmarkStart w:id="2" w:name="precise-energy-requirement-calculation"/>
      <w:r>
        <w:t>1.1 Precise Energy Requirement Calculation</w:t>
      </w:r>
    </w:p>
    <w:p w14:paraId="070E98EC" w14:textId="77777777" w:rsidR="00EB584B" w:rsidRDefault="00000000">
      <w:pPr>
        <w:pStyle w:val="FirstParagraph"/>
      </w:pPr>
      <w:r>
        <w:t>We need to calculate the total energy consumption considering all factors:</w:t>
      </w:r>
    </w:p>
    <w:p w14:paraId="3DCFEDB1" w14:textId="77777777" w:rsidR="00E81A0C" w:rsidRDefault="00000000">
      <w:pPr>
        <w:pStyle w:val="BodyText"/>
        <w:rPr>
          <w:b/>
          <w:bCs/>
        </w:rPr>
      </w:pPr>
      <w:r>
        <w:rPr>
          <w:b/>
          <w:bCs/>
        </w:rPr>
        <w:t>Motor Energy Consumption:</w:t>
      </w:r>
    </w:p>
    <w:p w14:paraId="2EC30147" w14:textId="762D5D9A" w:rsidR="00E81A0C" w:rsidRDefault="00000000" w:rsidP="00D750B7">
      <w:pPr>
        <w:pStyle w:val="BodyText"/>
        <w:numPr>
          <w:ilvl w:val="0"/>
          <w:numId w:val="7"/>
        </w:numPr>
      </w:pPr>
      <w:r>
        <w:t>Motor power = 48V × 30A = 1,440W</w:t>
      </w:r>
    </w:p>
    <w:p w14:paraId="560D502D" w14:textId="5E308871" w:rsidR="00EB584B" w:rsidRDefault="00000000" w:rsidP="00D750B7">
      <w:pPr>
        <w:pStyle w:val="BodyText"/>
        <w:numPr>
          <w:ilvl w:val="0"/>
          <w:numId w:val="7"/>
        </w:numPr>
      </w:pPr>
      <w:r>
        <w:t>Actual input power needed (accounting for 82% efficiency) = 1,440W ÷ 0.82 = 1,756.1W</w:t>
      </w:r>
    </w:p>
    <w:p w14:paraId="58FDF999" w14:textId="77777777" w:rsidR="00E81A0C" w:rsidRDefault="00000000">
      <w:pPr>
        <w:pStyle w:val="BodyText"/>
      </w:pPr>
      <w:r>
        <w:rPr>
          <w:b/>
          <w:bCs/>
        </w:rPr>
        <w:t>Electronics Energy Consumption:</w:t>
      </w:r>
      <w:r>
        <w:t xml:space="preserve"> </w:t>
      </w:r>
    </w:p>
    <w:p w14:paraId="6E6806F4" w14:textId="4A1837AB" w:rsidR="00E81A0C" w:rsidRDefault="00000000" w:rsidP="00D750B7">
      <w:pPr>
        <w:pStyle w:val="BodyText"/>
        <w:numPr>
          <w:ilvl w:val="0"/>
          <w:numId w:val="7"/>
        </w:numPr>
      </w:pPr>
      <w:r>
        <w:t xml:space="preserve">Electronics power = 150W </w:t>
      </w:r>
    </w:p>
    <w:p w14:paraId="57C9C243" w14:textId="1E1C7BB5" w:rsidR="00EB584B" w:rsidRDefault="00D750B7" w:rsidP="00D750B7">
      <w:pPr>
        <w:pStyle w:val="BodyText"/>
        <w:numPr>
          <w:ilvl w:val="0"/>
          <w:numId w:val="7"/>
        </w:numPr>
      </w:pPr>
      <w:r>
        <w:t>Power input (assuming same efficiency) = 150W ÷ 0.82 = 182.9W</w:t>
      </w:r>
    </w:p>
    <w:p w14:paraId="4DEE331C" w14:textId="77777777" w:rsidR="00E81A0C" w:rsidRDefault="00000000">
      <w:pPr>
        <w:pStyle w:val="BodyText"/>
        <w:rPr>
          <w:b/>
          <w:bCs/>
        </w:rPr>
      </w:pPr>
      <w:r>
        <w:rPr>
          <w:b/>
          <w:bCs/>
        </w:rPr>
        <w:t>Total System Input Power Requirement:</w:t>
      </w:r>
    </w:p>
    <w:p w14:paraId="141AA494" w14:textId="0802E10A" w:rsidR="00E81A0C" w:rsidRDefault="00000000" w:rsidP="00D750B7">
      <w:pPr>
        <w:pStyle w:val="BodyText"/>
        <w:numPr>
          <w:ilvl w:val="0"/>
          <w:numId w:val="7"/>
        </w:numPr>
      </w:pPr>
      <w:r>
        <w:t xml:space="preserve">Total input power = 1,756.1W + 182.9W = 1,939W </w:t>
      </w:r>
    </w:p>
    <w:p w14:paraId="722E5E1A" w14:textId="717FF9B2" w:rsidR="00EB584B" w:rsidRDefault="00000000" w:rsidP="00D750B7">
      <w:pPr>
        <w:pStyle w:val="BodyText"/>
        <w:numPr>
          <w:ilvl w:val="0"/>
          <w:numId w:val="7"/>
        </w:numPr>
      </w:pPr>
      <w:r>
        <w:t>Energy for 2 hours = 1,939W × 2h = 3,878Wh</w:t>
      </w:r>
    </w:p>
    <w:p w14:paraId="64AF0D57" w14:textId="559B234A" w:rsidR="00D750B7" w:rsidRDefault="00D750B7" w:rsidP="00D750B7">
      <w:pPr>
        <w:pStyle w:val="BodyText"/>
        <w:numPr>
          <w:ilvl w:val="0"/>
          <w:numId w:val="7"/>
        </w:numPr>
      </w:pPr>
      <w:r>
        <w:t xml:space="preserve">Total system current at input = 1,939W ÷ 48V = 40.4A </w:t>
      </w:r>
    </w:p>
    <w:p w14:paraId="2B11D7C9" w14:textId="77777777" w:rsidR="00E81A0C" w:rsidRDefault="00000000">
      <w:pPr>
        <w:pStyle w:val="BodyText"/>
      </w:pPr>
      <w:r>
        <w:rPr>
          <w:b/>
          <w:bCs/>
        </w:rPr>
        <w:t>With 15% Current Increase Due to Weight:</w:t>
      </w:r>
      <w:r>
        <w:t xml:space="preserve"> </w:t>
      </w:r>
    </w:p>
    <w:p w14:paraId="76AD6018" w14:textId="0A87383B" w:rsidR="00E81A0C" w:rsidRDefault="00000000" w:rsidP="00D750B7">
      <w:pPr>
        <w:pStyle w:val="BodyText"/>
        <w:numPr>
          <w:ilvl w:val="0"/>
          <w:numId w:val="7"/>
        </w:numPr>
      </w:pPr>
      <w:r>
        <w:t xml:space="preserve">Increased motor power = 48V × (30A × 1.15) = 1,656W </w:t>
      </w:r>
    </w:p>
    <w:p w14:paraId="33BC7396" w14:textId="0084D846" w:rsidR="00E81A0C" w:rsidRDefault="00000000" w:rsidP="00D750B7">
      <w:pPr>
        <w:pStyle w:val="BodyText"/>
        <w:numPr>
          <w:ilvl w:val="0"/>
          <w:numId w:val="7"/>
        </w:numPr>
      </w:pPr>
      <w:r>
        <w:t xml:space="preserve">Actual input power needed = 1,656W ÷ 0.82 = 2,019.5W </w:t>
      </w:r>
    </w:p>
    <w:p w14:paraId="3E7E8901" w14:textId="0369A8AF" w:rsidR="00E81A0C" w:rsidRDefault="00000000" w:rsidP="00D750B7">
      <w:pPr>
        <w:pStyle w:val="BodyText"/>
        <w:numPr>
          <w:ilvl w:val="0"/>
          <w:numId w:val="7"/>
        </w:numPr>
      </w:pPr>
      <w:r>
        <w:t xml:space="preserve">Total input power with electronics = 2,019.5W + 182.9W = 2,202.4W </w:t>
      </w:r>
    </w:p>
    <w:p w14:paraId="77DCFC82" w14:textId="0778FE59" w:rsidR="00EB584B" w:rsidRDefault="00000000" w:rsidP="00D750B7">
      <w:pPr>
        <w:pStyle w:val="BodyText"/>
        <w:numPr>
          <w:ilvl w:val="0"/>
          <w:numId w:val="7"/>
        </w:numPr>
      </w:pPr>
      <w:r>
        <w:t>Energy with increased load = 2,202.4W × 2h = 4,404.8Wh</w:t>
      </w:r>
    </w:p>
    <w:p w14:paraId="31D59E83" w14:textId="47C240DB" w:rsidR="00D750B7" w:rsidRDefault="00D750B7" w:rsidP="00D750B7">
      <w:pPr>
        <w:pStyle w:val="BodyText"/>
        <w:numPr>
          <w:ilvl w:val="0"/>
          <w:numId w:val="7"/>
        </w:numPr>
      </w:pPr>
      <w:r>
        <w:t xml:space="preserve">With 15% motor current increase = 2,202.4W ÷ 48V = 45.9A </w:t>
      </w:r>
    </w:p>
    <w:p w14:paraId="73D00B2C" w14:textId="77777777" w:rsidR="00EB584B" w:rsidRDefault="00000000">
      <w:pPr>
        <w:pStyle w:val="Heading2"/>
      </w:pPr>
      <w:bookmarkStart w:id="3" w:name="available-battery-options"/>
      <w:bookmarkEnd w:id="1"/>
      <w:bookmarkEnd w:id="2"/>
      <w:r>
        <w:lastRenderedPageBreak/>
        <w:t xml:space="preserve">2. </w:t>
      </w:r>
      <w:proofErr w:type="gramStart"/>
      <w:r>
        <w:t>Available Battery Options</w:t>
      </w:r>
      <w:proofErr w:type="gramEnd"/>
    </w:p>
    <w:tbl>
      <w:tblPr>
        <w:tblStyle w:val="Table"/>
        <w:tblW w:w="5000" w:type="pct"/>
        <w:tblLook w:val="0020" w:firstRow="1" w:lastRow="0" w:firstColumn="0" w:lastColumn="0" w:noHBand="0" w:noVBand="0"/>
      </w:tblPr>
      <w:tblGrid>
        <w:gridCol w:w="1878"/>
        <w:gridCol w:w="1694"/>
        <w:gridCol w:w="1994"/>
        <w:gridCol w:w="2685"/>
        <w:gridCol w:w="1109"/>
      </w:tblGrid>
      <w:tr w:rsidR="00EB584B" w14:paraId="5E6AA3DB" w14:textId="77777777" w:rsidTr="00EB584B">
        <w:trPr>
          <w:cnfStyle w:val="100000000000" w:firstRow="1" w:lastRow="0" w:firstColumn="0" w:lastColumn="0" w:oddVBand="0" w:evenVBand="0" w:oddHBand="0" w:evenHBand="0" w:firstRowFirstColumn="0" w:firstRowLastColumn="0" w:lastRowFirstColumn="0" w:lastRowLastColumn="0"/>
          <w:tblHeader/>
        </w:trPr>
        <w:tc>
          <w:tcPr>
            <w:tcW w:w="0" w:type="auto"/>
          </w:tcPr>
          <w:p w14:paraId="0F49923F" w14:textId="77777777" w:rsidR="00EB584B" w:rsidRDefault="00000000">
            <w:pPr>
              <w:pStyle w:val="Compact"/>
            </w:pPr>
            <w:r>
              <w:t>Battery Pack</w:t>
            </w:r>
          </w:p>
        </w:tc>
        <w:tc>
          <w:tcPr>
            <w:tcW w:w="0" w:type="auto"/>
          </w:tcPr>
          <w:p w14:paraId="147C26B9" w14:textId="77777777" w:rsidR="00EB584B" w:rsidRDefault="00000000">
            <w:pPr>
              <w:pStyle w:val="Compact"/>
            </w:pPr>
            <w:r>
              <w:t>Voltage (V)</w:t>
            </w:r>
          </w:p>
        </w:tc>
        <w:tc>
          <w:tcPr>
            <w:tcW w:w="0" w:type="auto"/>
          </w:tcPr>
          <w:p w14:paraId="79E644A5" w14:textId="77777777" w:rsidR="00EB584B" w:rsidRDefault="00000000">
            <w:pPr>
              <w:pStyle w:val="Compact"/>
            </w:pPr>
            <w:r>
              <w:t>Capacity (Ah)</w:t>
            </w:r>
          </w:p>
        </w:tc>
        <w:tc>
          <w:tcPr>
            <w:tcW w:w="0" w:type="auto"/>
          </w:tcPr>
          <w:p w14:paraId="11E46C0D" w14:textId="77777777" w:rsidR="00EB584B" w:rsidRDefault="00000000">
            <w:pPr>
              <w:pStyle w:val="Compact"/>
            </w:pPr>
            <w:r>
              <w:t>Peak Discharge (A)</w:t>
            </w:r>
          </w:p>
        </w:tc>
        <w:tc>
          <w:tcPr>
            <w:tcW w:w="0" w:type="auto"/>
          </w:tcPr>
          <w:p w14:paraId="0311D6D0" w14:textId="77777777" w:rsidR="00EB584B" w:rsidRDefault="00000000">
            <w:pPr>
              <w:pStyle w:val="Compact"/>
            </w:pPr>
            <w:r>
              <w:t>C-Rate</w:t>
            </w:r>
          </w:p>
        </w:tc>
      </w:tr>
      <w:tr w:rsidR="00EB584B" w14:paraId="4549128F" w14:textId="77777777">
        <w:tc>
          <w:tcPr>
            <w:tcW w:w="0" w:type="auto"/>
          </w:tcPr>
          <w:p w14:paraId="3C1CEE8A" w14:textId="77777777" w:rsidR="00EB584B" w:rsidRDefault="00000000">
            <w:pPr>
              <w:pStyle w:val="Compact"/>
            </w:pPr>
            <w:r>
              <w:t>Option A</w:t>
            </w:r>
          </w:p>
        </w:tc>
        <w:tc>
          <w:tcPr>
            <w:tcW w:w="0" w:type="auto"/>
          </w:tcPr>
          <w:p w14:paraId="3CF7F6C7" w14:textId="77777777" w:rsidR="00EB584B" w:rsidRDefault="00000000">
            <w:pPr>
              <w:pStyle w:val="Compact"/>
            </w:pPr>
            <w:r>
              <w:t>24</w:t>
            </w:r>
          </w:p>
        </w:tc>
        <w:tc>
          <w:tcPr>
            <w:tcW w:w="0" w:type="auto"/>
          </w:tcPr>
          <w:p w14:paraId="0FC3178C" w14:textId="77777777" w:rsidR="00EB584B" w:rsidRDefault="00000000">
            <w:pPr>
              <w:pStyle w:val="Compact"/>
            </w:pPr>
            <w:r>
              <w:t>62</w:t>
            </w:r>
          </w:p>
        </w:tc>
        <w:tc>
          <w:tcPr>
            <w:tcW w:w="0" w:type="auto"/>
          </w:tcPr>
          <w:p w14:paraId="4A6B14E0" w14:textId="77777777" w:rsidR="00EB584B" w:rsidRDefault="00000000">
            <w:pPr>
              <w:pStyle w:val="Compact"/>
            </w:pPr>
            <w:r>
              <w:t>59</w:t>
            </w:r>
          </w:p>
        </w:tc>
        <w:tc>
          <w:tcPr>
            <w:tcW w:w="0" w:type="auto"/>
          </w:tcPr>
          <w:p w14:paraId="090CA600" w14:textId="77777777" w:rsidR="00EB584B" w:rsidRDefault="00000000">
            <w:pPr>
              <w:pStyle w:val="Compact"/>
            </w:pPr>
            <w:r>
              <w:t>0.60C</w:t>
            </w:r>
          </w:p>
        </w:tc>
      </w:tr>
      <w:tr w:rsidR="00EB584B" w14:paraId="5C047060" w14:textId="77777777">
        <w:tc>
          <w:tcPr>
            <w:tcW w:w="0" w:type="auto"/>
          </w:tcPr>
          <w:p w14:paraId="1F59D982" w14:textId="77777777" w:rsidR="00EB584B" w:rsidRDefault="00000000">
            <w:pPr>
              <w:pStyle w:val="Compact"/>
            </w:pPr>
            <w:r>
              <w:t>Option B</w:t>
            </w:r>
          </w:p>
        </w:tc>
        <w:tc>
          <w:tcPr>
            <w:tcW w:w="0" w:type="auto"/>
          </w:tcPr>
          <w:p w14:paraId="54FA16BC" w14:textId="77777777" w:rsidR="00EB584B" w:rsidRDefault="00000000">
            <w:pPr>
              <w:pStyle w:val="Compact"/>
            </w:pPr>
            <w:r>
              <w:t>24</w:t>
            </w:r>
          </w:p>
        </w:tc>
        <w:tc>
          <w:tcPr>
            <w:tcW w:w="0" w:type="auto"/>
          </w:tcPr>
          <w:p w14:paraId="19470137" w14:textId="77777777" w:rsidR="00EB584B" w:rsidRDefault="00000000">
            <w:pPr>
              <w:pStyle w:val="Compact"/>
            </w:pPr>
            <w:r>
              <w:t>63</w:t>
            </w:r>
          </w:p>
        </w:tc>
        <w:tc>
          <w:tcPr>
            <w:tcW w:w="0" w:type="auto"/>
          </w:tcPr>
          <w:p w14:paraId="5406696E" w14:textId="77777777" w:rsidR="00EB584B" w:rsidRDefault="00000000">
            <w:pPr>
              <w:pStyle w:val="Compact"/>
            </w:pPr>
            <w:r>
              <w:t>58</w:t>
            </w:r>
          </w:p>
        </w:tc>
        <w:tc>
          <w:tcPr>
            <w:tcW w:w="0" w:type="auto"/>
          </w:tcPr>
          <w:p w14:paraId="1507819F" w14:textId="77777777" w:rsidR="00EB584B" w:rsidRDefault="00000000">
            <w:pPr>
              <w:pStyle w:val="Compact"/>
            </w:pPr>
            <w:r>
              <w:t>0.68C</w:t>
            </w:r>
          </w:p>
        </w:tc>
      </w:tr>
      <w:tr w:rsidR="00EB584B" w14:paraId="4C84FB39" w14:textId="77777777">
        <w:tc>
          <w:tcPr>
            <w:tcW w:w="0" w:type="auto"/>
          </w:tcPr>
          <w:p w14:paraId="3157F4E2" w14:textId="77777777" w:rsidR="00EB584B" w:rsidRDefault="00000000">
            <w:pPr>
              <w:pStyle w:val="Compact"/>
            </w:pPr>
            <w:r>
              <w:t>Option C</w:t>
            </w:r>
          </w:p>
        </w:tc>
        <w:tc>
          <w:tcPr>
            <w:tcW w:w="0" w:type="auto"/>
          </w:tcPr>
          <w:p w14:paraId="165A4C0F" w14:textId="77777777" w:rsidR="00EB584B" w:rsidRDefault="00000000">
            <w:pPr>
              <w:pStyle w:val="Compact"/>
            </w:pPr>
            <w:r>
              <w:t>24</w:t>
            </w:r>
          </w:p>
        </w:tc>
        <w:tc>
          <w:tcPr>
            <w:tcW w:w="0" w:type="auto"/>
          </w:tcPr>
          <w:p w14:paraId="212499A4" w14:textId="77777777" w:rsidR="00EB584B" w:rsidRDefault="00000000">
            <w:pPr>
              <w:pStyle w:val="Compact"/>
            </w:pPr>
            <w:r>
              <w:t>61</w:t>
            </w:r>
          </w:p>
        </w:tc>
        <w:tc>
          <w:tcPr>
            <w:tcW w:w="0" w:type="auto"/>
          </w:tcPr>
          <w:p w14:paraId="1426F947" w14:textId="77777777" w:rsidR="00EB584B" w:rsidRDefault="00000000">
            <w:pPr>
              <w:pStyle w:val="Compact"/>
            </w:pPr>
            <w:r>
              <w:t>56</w:t>
            </w:r>
          </w:p>
        </w:tc>
        <w:tc>
          <w:tcPr>
            <w:tcW w:w="0" w:type="auto"/>
          </w:tcPr>
          <w:p w14:paraId="3635E452" w14:textId="77777777" w:rsidR="00EB584B" w:rsidRDefault="00000000">
            <w:pPr>
              <w:pStyle w:val="Compact"/>
            </w:pPr>
            <w:r>
              <w:t>0.67C</w:t>
            </w:r>
          </w:p>
        </w:tc>
      </w:tr>
      <w:tr w:rsidR="00EB584B" w14:paraId="348DEE41" w14:textId="77777777">
        <w:tc>
          <w:tcPr>
            <w:tcW w:w="0" w:type="auto"/>
          </w:tcPr>
          <w:p w14:paraId="24A6A6F4" w14:textId="77777777" w:rsidR="00EB584B" w:rsidRDefault="00000000">
            <w:pPr>
              <w:pStyle w:val="Compact"/>
            </w:pPr>
            <w:r>
              <w:t>Option D</w:t>
            </w:r>
          </w:p>
        </w:tc>
        <w:tc>
          <w:tcPr>
            <w:tcW w:w="0" w:type="auto"/>
          </w:tcPr>
          <w:p w14:paraId="285FB20A" w14:textId="77777777" w:rsidR="00EB584B" w:rsidRDefault="00000000">
            <w:pPr>
              <w:pStyle w:val="Compact"/>
            </w:pPr>
            <w:r>
              <w:t>24</w:t>
            </w:r>
          </w:p>
        </w:tc>
        <w:tc>
          <w:tcPr>
            <w:tcW w:w="0" w:type="auto"/>
          </w:tcPr>
          <w:p w14:paraId="7A3DE379" w14:textId="77777777" w:rsidR="00EB584B" w:rsidRDefault="00000000">
            <w:pPr>
              <w:pStyle w:val="Compact"/>
            </w:pPr>
            <w:r>
              <w:t>65</w:t>
            </w:r>
          </w:p>
        </w:tc>
        <w:tc>
          <w:tcPr>
            <w:tcW w:w="0" w:type="auto"/>
          </w:tcPr>
          <w:p w14:paraId="334CA1DA" w14:textId="77777777" w:rsidR="00EB584B" w:rsidRDefault="00000000">
            <w:pPr>
              <w:pStyle w:val="Compact"/>
            </w:pPr>
            <w:r>
              <w:t>59</w:t>
            </w:r>
          </w:p>
        </w:tc>
        <w:tc>
          <w:tcPr>
            <w:tcW w:w="0" w:type="auto"/>
          </w:tcPr>
          <w:p w14:paraId="1DE9FCA4" w14:textId="77777777" w:rsidR="00EB584B" w:rsidRDefault="00000000">
            <w:pPr>
              <w:pStyle w:val="Compact"/>
            </w:pPr>
            <w:r>
              <w:t>0.62C</w:t>
            </w:r>
          </w:p>
        </w:tc>
      </w:tr>
      <w:tr w:rsidR="00EB584B" w14:paraId="5DE03C6C" w14:textId="77777777">
        <w:tc>
          <w:tcPr>
            <w:tcW w:w="0" w:type="auto"/>
          </w:tcPr>
          <w:p w14:paraId="43FA02D0" w14:textId="77777777" w:rsidR="00EB584B" w:rsidRDefault="00000000">
            <w:pPr>
              <w:pStyle w:val="Compact"/>
            </w:pPr>
            <w:r>
              <w:t>Option E</w:t>
            </w:r>
          </w:p>
        </w:tc>
        <w:tc>
          <w:tcPr>
            <w:tcW w:w="0" w:type="auto"/>
          </w:tcPr>
          <w:p w14:paraId="694ABF2D" w14:textId="77777777" w:rsidR="00EB584B" w:rsidRDefault="00000000">
            <w:pPr>
              <w:pStyle w:val="Compact"/>
            </w:pPr>
            <w:r>
              <w:t>24</w:t>
            </w:r>
          </w:p>
        </w:tc>
        <w:tc>
          <w:tcPr>
            <w:tcW w:w="0" w:type="auto"/>
          </w:tcPr>
          <w:p w14:paraId="7395047A" w14:textId="77777777" w:rsidR="00EB584B" w:rsidRDefault="00000000">
            <w:pPr>
              <w:pStyle w:val="Compact"/>
            </w:pPr>
            <w:r>
              <w:t>67</w:t>
            </w:r>
          </w:p>
        </w:tc>
        <w:tc>
          <w:tcPr>
            <w:tcW w:w="0" w:type="auto"/>
          </w:tcPr>
          <w:p w14:paraId="36D9A213" w14:textId="77777777" w:rsidR="00EB584B" w:rsidRDefault="00000000">
            <w:pPr>
              <w:pStyle w:val="Compact"/>
            </w:pPr>
            <w:r>
              <w:t>57</w:t>
            </w:r>
          </w:p>
        </w:tc>
        <w:tc>
          <w:tcPr>
            <w:tcW w:w="0" w:type="auto"/>
          </w:tcPr>
          <w:p w14:paraId="562B8027" w14:textId="77777777" w:rsidR="00EB584B" w:rsidRDefault="00000000">
            <w:pPr>
              <w:pStyle w:val="Compact"/>
            </w:pPr>
            <w:r>
              <w:t>0.65C</w:t>
            </w:r>
          </w:p>
        </w:tc>
      </w:tr>
    </w:tbl>
    <w:p w14:paraId="7E7AD66B" w14:textId="77777777" w:rsidR="00EB584B" w:rsidRDefault="00000000">
      <w:pPr>
        <w:pStyle w:val="Heading2"/>
      </w:pPr>
      <w:bookmarkStart w:id="4" w:name="two-battery-configurations-2s"/>
      <w:bookmarkEnd w:id="3"/>
      <w:r>
        <w:t>3. Two-Battery Configurations (2S)</w:t>
      </w:r>
    </w:p>
    <w:p w14:paraId="4980C93F" w14:textId="77777777" w:rsidR="00EB584B" w:rsidRDefault="00000000">
      <w:pPr>
        <w:pStyle w:val="FirstParagraph"/>
      </w:pPr>
      <w:r>
        <w:t>Since we need 48V, a minimum of two batteries in series is required. Let’s analyze each option:</w:t>
      </w:r>
    </w:p>
    <w:p w14:paraId="6CB551D2" w14:textId="77777777" w:rsidR="00EB584B" w:rsidRDefault="00000000">
      <w:pPr>
        <w:pStyle w:val="Heading3"/>
      </w:pPr>
      <w:bookmarkStart w:id="5" w:name="option-a-2-24v-62ah-in-series"/>
      <w:r>
        <w:t>3.1 Option A (2 × 24V, 62Ah in Series)</w:t>
      </w:r>
    </w:p>
    <w:p w14:paraId="0C6E2598" w14:textId="77777777" w:rsidR="00E81A0C" w:rsidRDefault="00000000">
      <w:pPr>
        <w:pStyle w:val="FirstParagraph"/>
      </w:pPr>
      <w:r>
        <w:rPr>
          <w:b/>
          <w:bCs/>
        </w:rPr>
        <w:t>Configuration:</w:t>
      </w:r>
      <w:r>
        <w:t xml:space="preserve"> </w:t>
      </w:r>
    </w:p>
    <w:p w14:paraId="68383140" w14:textId="552A2453" w:rsidR="00E81A0C" w:rsidRDefault="00000000" w:rsidP="00D750B7">
      <w:pPr>
        <w:pStyle w:val="FirstParagraph"/>
        <w:numPr>
          <w:ilvl w:val="0"/>
          <w:numId w:val="7"/>
        </w:numPr>
      </w:pPr>
      <w:r>
        <w:t xml:space="preserve">Resulting voltage: 48V </w:t>
      </w:r>
    </w:p>
    <w:p w14:paraId="2956A6DA" w14:textId="4CC06DE0" w:rsidR="00E81A0C" w:rsidRDefault="00000000" w:rsidP="00D750B7">
      <w:pPr>
        <w:pStyle w:val="FirstParagraph"/>
        <w:numPr>
          <w:ilvl w:val="0"/>
          <w:numId w:val="7"/>
        </w:numPr>
      </w:pPr>
      <w:r>
        <w:t xml:space="preserve">Resulting capacity: 62Ah (capacity remains the same in series) </w:t>
      </w:r>
    </w:p>
    <w:p w14:paraId="0298A135" w14:textId="0D440F88" w:rsidR="00E81A0C" w:rsidRDefault="00000000" w:rsidP="00D750B7">
      <w:pPr>
        <w:pStyle w:val="FirstParagraph"/>
        <w:numPr>
          <w:ilvl w:val="0"/>
          <w:numId w:val="7"/>
        </w:numPr>
      </w:pPr>
      <w:r>
        <w:t xml:space="preserve">Total energy: 48V × 62Ah = 2,976Wh </w:t>
      </w:r>
    </w:p>
    <w:p w14:paraId="76F8BC3A" w14:textId="07149021" w:rsidR="00D750B7" w:rsidRDefault="00000000" w:rsidP="00D750B7">
      <w:pPr>
        <w:pStyle w:val="FirstParagraph"/>
        <w:numPr>
          <w:ilvl w:val="0"/>
          <w:numId w:val="7"/>
        </w:numPr>
      </w:pPr>
      <w:r>
        <w:t>Maximum continuous discharge current: 62Ah × 0.60C = 37.2A</w:t>
      </w:r>
      <w:r w:rsidR="00D750B7">
        <w:t xml:space="preserve"> (= C-Rate × Capacity)</w:t>
      </w:r>
      <w:r>
        <w:t xml:space="preserve"> </w:t>
      </w:r>
    </w:p>
    <w:p w14:paraId="0310E0A0" w14:textId="3AE9EC8C" w:rsidR="00EB584B" w:rsidRDefault="00000000" w:rsidP="00D750B7">
      <w:pPr>
        <w:pStyle w:val="FirstParagraph"/>
        <w:numPr>
          <w:ilvl w:val="0"/>
          <w:numId w:val="7"/>
        </w:numPr>
      </w:pPr>
      <w:r>
        <w:t>Peak discharge capability: 59A</w:t>
      </w:r>
    </w:p>
    <w:p w14:paraId="57C56ADA" w14:textId="77777777" w:rsidR="00E81A0C" w:rsidRDefault="00000000">
      <w:pPr>
        <w:pStyle w:val="BodyText"/>
      </w:pPr>
      <w:r>
        <w:rPr>
          <w:b/>
          <w:bCs/>
        </w:rPr>
        <w:t>Energy Analysis:</w:t>
      </w:r>
      <w:r>
        <w:t xml:space="preserve"> </w:t>
      </w:r>
    </w:p>
    <w:p w14:paraId="7BF691AC" w14:textId="3C7C04B8" w:rsidR="00E81A0C" w:rsidRDefault="00000000" w:rsidP="00D750B7">
      <w:pPr>
        <w:pStyle w:val="BodyText"/>
        <w:numPr>
          <w:ilvl w:val="0"/>
          <w:numId w:val="7"/>
        </w:numPr>
      </w:pPr>
      <w:r>
        <w:t xml:space="preserve">Required energy: 3,878Wh </w:t>
      </w:r>
    </w:p>
    <w:p w14:paraId="65738807" w14:textId="7CCDE8FF" w:rsidR="00E81A0C" w:rsidRDefault="00000000" w:rsidP="00D750B7">
      <w:pPr>
        <w:pStyle w:val="BodyText"/>
        <w:numPr>
          <w:ilvl w:val="0"/>
          <w:numId w:val="7"/>
        </w:numPr>
      </w:pPr>
      <w:r>
        <w:t xml:space="preserve">Energy deficit: 3,878Wh - 2,976Wh = 902Wh (23.3% shortfall) </w:t>
      </w:r>
    </w:p>
    <w:p w14:paraId="39860D01" w14:textId="02707CE5" w:rsidR="00EB584B" w:rsidRDefault="00000000" w:rsidP="00D750B7">
      <w:pPr>
        <w:pStyle w:val="BodyText"/>
        <w:numPr>
          <w:ilvl w:val="0"/>
          <w:numId w:val="7"/>
        </w:numPr>
      </w:pPr>
      <w:r>
        <w:t>With 15% current increase: 4,404.8Wh - 2,976Wh = 1,428.8Wh (32.4% shortfall)</w:t>
      </w:r>
    </w:p>
    <w:p w14:paraId="6F188158" w14:textId="77777777" w:rsidR="00E81A0C" w:rsidRDefault="00000000">
      <w:pPr>
        <w:pStyle w:val="BodyText"/>
      </w:pPr>
      <w:r>
        <w:rPr>
          <w:b/>
          <w:bCs/>
        </w:rPr>
        <w:t>Current Analysis:</w:t>
      </w:r>
      <w:r>
        <w:t xml:space="preserve"> </w:t>
      </w:r>
    </w:p>
    <w:p w14:paraId="4ACC0174" w14:textId="21038779" w:rsidR="00E81A0C" w:rsidRDefault="00000000" w:rsidP="00D750B7">
      <w:pPr>
        <w:pStyle w:val="BodyText"/>
        <w:numPr>
          <w:ilvl w:val="0"/>
          <w:numId w:val="7"/>
        </w:numPr>
      </w:pPr>
      <w:r>
        <w:t xml:space="preserve">Total system current at input = 40.4A </w:t>
      </w:r>
    </w:p>
    <w:p w14:paraId="0AE4A3D0" w14:textId="1F70F5F1" w:rsidR="00E81A0C" w:rsidRDefault="00000000" w:rsidP="00D750B7">
      <w:pPr>
        <w:pStyle w:val="BodyText"/>
        <w:numPr>
          <w:ilvl w:val="0"/>
          <w:numId w:val="7"/>
        </w:numPr>
      </w:pPr>
      <w:r>
        <w:t>Maximum continuous current: 37.2A (</w:t>
      </w:r>
      <w:r w:rsidR="00D750B7">
        <w:t xml:space="preserve">insufficient) </w:t>
      </w:r>
    </w:p>
    <w:p w14:paraId="66AD9FA7" w14:textId="4B97CEE1" w:rsidR="00EB584B" w:rsidRDefault="00000000" w:rsidP="00D750B7">
      <w:pPr>
        <w:pStyle w:val="BodyText"/>
        <w:numPr>
          <w:ilvl w:val="0"/>
          <w:numId w:val="7"/>
        </w:numPr>
      </w:pPr>
      <w:r>
        <w:t>Peak current capability: 59A (sufficient for peak but not for sustained operation)</w:t>
      </w:r>
    </w:p>
    <w:p w14:paraId="2DD2B4AB" w14:textId="77777777" w:rsidR="00EB584B" w:rsidRDefault="00000000">
      <w:pPr>
        <w:pStyle w:val="BodyText"/>
      </w:pPr>
      <w:r>
        <w:rPr>
          <w:b/>
          <w:bCs/>
        </w:rPr>
        <w:t>Conclusion:</w:t>
      </w:r>
      <w:r>
        <w:t xml:space="preserve"> This configuration is insufficient for both energy and continuous current requirements.</w:t>
      </w:r>
    </w:p>
    <w:p w14:paraId="0769C649" w14:textId="77777777" w:rsidR="00EB584B" w:rsidRDefault="00000000">
      <w:pPr>
        <w:pStyle w:val="Heading3"/>
      </w:pPr>
      <w:bookmarkStart w:id="6" w:name="option-b-2-24v-63ah-in-series"/>
      <w:bookmarkEnd w:id="5"/>
      <w:r>
        <w:t>3.2 Option B (2 × 24V, 63Ah in Series)</w:t>
      </w:r>
    </w:p>
    <w:p w14:paraId="3817B513" w14:textId="77777777" w:rsidR="003C5CFA" w:rsidRDefault="00000000">
      <w:pPr>
        <w:pStyle w:val="FirstParagraph"/>
        <w:rPr>
          <w:b/>
          <w:bCs/>
        </w:rPr>
      </w:pPr>
      <w:r>
        <w:rPr>
          <w:b/>
          <w:bCs/>
        </w:rPr>
        <w:t>Configuration:</w:t>
      </w:r>
    </w:p>
    <w:p w14:paraId="572B985D" w14:textId="628C71F3" w:rsidR="003C5CFA" w:rsidRDefault="00000000" w:rsidP="00D750B7">
      <w:pPr>
        <w:pStyle w:val="FirstParagraph"/>
        <w:numPr>
          <w:ilvl w:val="0"/>
          <w:numId w:val="7"/>
        </w:numPr>
      </w:pPr>
      <w:r>
        <w:t xml:space="preserve">Resulting voltage: 48V </w:t>
      </w:r>
    </w:p>
    <w:p w14:paraId="76C64D25" w14:textId="40FC5949" w:rsidR="003C5CFA" w:rsidRDefault="00000000" w:rsidP="00D750B7">
      <w:pPr>
        <w:pStyle w:val="FirstParagraph"/>
        <w:numPr>
          <w:ilvl w:val="0"/>
          <w:numId w:val="7"/>
        </w:numPr>
      </w:pPr>
      <w:r>
        <w:lastRenderedPageBreak/>
        <w:t xml:space="preserve">Resulting capacity: 63Ah </w:t>
      </w:r>
    </w:p>
    <w:p w14:paraId="4C51C839" w14:textId="2BFA0F7A" w:rsidR="003C5CFA" w:rsidRDefault="00000000" w:rsidP="00D750B7">
      <w:pPr>
        <w:pStyle w:val="FirstParagraph"/>
        <w:numPr>
          <w:ilvl w:val="0"/>
          <w:numId w:val="7"/>
        </w:numPr>
      </w:pPr>
      <w:r>
        <w:t>Total energy: 48V × 63Ah = 3,024Wh</w:t>
      </w:r>
    </w:p>
    <w:p w14:paraId="251B7755" w14:textId="65B26749" w:rsidR="003C5CFA" w:rsidRDefault="00000000" w:rsidP="00D750B7">
      <w:pPr>
        <w:pStyle w:val="FirstParagraph"/>
        <w:numPr>
          <w:ilvl w:val="0"/>
          <w:numId w:val="7"/>
        </w:numPr>
      </w:pPr>
      <w:r>
        <w:t>Maximum continuous discharge current: 63Ah × 0.68C = 42.8A</w:t>
      </w:r>
    </w:p>
    <w:p w14:paraId="7FE8A0E7" w14:textId="66739294" w:rsidR="00EB584B" w:rsidRDefault="00000000" w:rsidP="00D750B7">
      <w:pPr>
        <w:pStyle w:val="FirstParagraph"/>
        <w:numPr>
          <w:ilvl w:val="0"/>
          <w:numId w:val="7"/>
        </w:numPr>
      </w:pPr>
      <w:r>
        <w:t>Peak discharge capability: 58A</w:t>
      </w:r>
    </w:p>
    <w:p w14:paraId="706E652C" w14:textId="77777777" w:rsidR="003C5CFA" w:rsidRDefault="00000000">
      <w:pPr>
        <w:pStyle w:val="BodyText"/>
        <w:rPr>
          <w:b/>
          <w:bCs/>
        </w:rPr>
      </w:pPr>
      <w:r>
        <w:rPr>
          <w:b/>
          <w:bCs/>
        </w:rPr>
        <w:t>Energy Analysis:</w:t>
      </w:r>
    </w:p>
    <w:p w14:paraId="78127572" w14:textId="1E11E3D4" w:rsidR="003C5CFA" w:rsidRDefault="00000000" w:rsidP="00D750B7">
      <w:pPr>
        <w:pStyle w:val="BodyText"/>
        <w:numPr>
          <w:ilvl w:val="0"/>
          <w:numId w:val="7"/>
        </w:numPr>
      </w:pPr>
      <w:r>
        <w:t xml:space="preserve">Required energy: 3,878Wh </w:t>
      </w:r>
    </w:p>
    <w:p w14:paraId="1CB8EC76" w14:textId="2F5DFF4D" w:rsidR="003C5CFA" w:rsidRDefault="00000000" w:rsidP="00D750B7">
      <w:pPr>
        <w:pStyle w:val="BodyText"/>
        <w:numPr>
          <w:ilvl w:val="0"/>
          <w:numId w:val="7"/>
        </w:numPr>
      </w:pPr>
      <w:r>
        <w:t xml:space="preserve">Energy deficit: 3,878Wh - 3,024Wh = 854Wh (22.0% shortfall) </w:t>
      </w:r>
    </w:p>
    <w:p w14:paraId="1A71BB93" w14:textId="44180B28" w:rsidR="00EB584B" w:rsidRDefault="00000000" w:rsidP="00D750B7">
      <w:pPr>
        <w:pStyle w:val="BodyText"/>
        <w:numPr>
          <w:ilvl w:val="0"/>
          <w:numId w:val="7"/>
        </w:numPr>
      </w:pPr>
      <w:r>
        <w:t>With 15% current increase: 4,404.8Wh - 3,024Wh = 1,380.8Wh (31.3% shortfall)</w:t>
      </w:r>
    </w:p>
    <w:p w14:paraId="238F346E" w14:textId="77777777" w:rsidR="003C5CFA" w:rsidRDefault="00000000">
      <w:pPr>
        <w:pStyle w:val="BodyText"/>
      </w:pPr>
      <w:r>
        <w:rPr>
          <w:b/>
          <w:bCs/>
        </w:rPr>
        <w:t>Current Analysis:</w:t>
      </w:r>
      <w:r>
        <w:t xml:space="preserve"> </w:t>
      </w:r>
    </w:p>
    <w:p w14:paraId="3D20635B" w14:textId="6A0A0D90" w:rsidR="003C5CFA" w:rsidRDefault="00000000" w:rsidP="00D750B7">
      <w:pPr>
        <w:pStyle w:val="BodyText"/>
        <w:numPr>
          <w:ilvl w:val="0"/>
          <w:numId w:val="7"/>
        </w:numPr>
      </w:pPr>
      <w:r>
        <w:t>Total system current at input = 40.4A</w:t>
      </w:r>
    </w:p>
    <w:p w14:paraId="271CCBD5" w14:textId="73F2AE80" w:rsidR="003C5CFA" w:rsidRDefault="00000000" w:rsidP="00D750B7">
      <w:pPr>
        <w:pStyle w:val="BodyText"/>
        <w:numPr>
          <w:ilvl w:val="0"/>
          <w:numId w:val="7"/>
        </w:numPr>
      </w:pPr>
      <w:r>
        <w:t xml:space="preserve">With 15% motor current increase = 45.9A </w:t>
      </w:r>
    </w:p>
    <w:p w14:paraId="083FD5FD" w14:textId="401D5A23" w:rsidR="003C5CFA" w:rsidRDefault="00000000" w:rsidP="00D750B7">
      <w:pPr>
        <w:pStyle w:val="BodyText"/>
        <w:numPr>
          <w:ilvl w:val="0"/>
          <w:numId w:val="7"/>
        </w:numPr>
      </w:pPr>
      <w:r>
        <w:t xml:space="preserve">Maximum continuous current: 42.8A (sufficient for normal operation but insufficient with 15% increase) </w:t>
      </w:r>
    </w:p>
    <w:p w14:paraId="1835C169" w14:textId="4117D173" w:rsidR="00EB584B" w:rsidRDefault="00000000" w:rsidP="00D750B7">
      <w:pPr>
        <w:pStyle w:val="BodyText"/>
        <w:numPr>
          <w:ilvl w:val="0"/>
          <w:numId w:val="7"/>
        </w:numPr>
      </w:pPr>
      <w:r>
        <w:t>Peak current capability: 58A (sufficient)</w:t>
      </w:r>
    </w:p>
    <w:p w14:paraId="614985CD" w14:textId="77777777" w:rsidR="00EB584B" w:rsidRDefault="00000000">
      <w:pPr>
        <w:pStyle w:val="BodyText"/>
      </w:pPr>
      <w:r>
        <w:rPr>
          <w:b/>
          <w:bCs/>
        </w:rPr>
        <w:t>Conclusion:</w:t>
      </w:r>
      <w:r>
        <w:t xml:space="preserve"> This configuration has insufficient energy for 2-hour operation and cannot handle sustained current with </w:t>
      </w:r>
      <w:proofErr w:type="gramStart"/>
      <w:r>
        <w:t>the</w:t>
      </w:r>
      <w:proofErr w:type="gramEnd"/>
      <w:r>
        <w:t xml:space="preserve"> 15% increase.</w:t>
      </w:r>
    </w:p>
    <w:p w14:paraId="5C9EED33" w14:textId="77777777" w:rsidR="00EB584B" w:rsidRDefault="00000000">
      <w:pPr>
        <w:pStyle w:val="Heading3"/>
      </w:pPr>
      <w:bookmarkStart w:id="7" w:name="option-c-2-24v-61ah-in-series"/>
      <w:bookmarkEnd w:id="6"/>
      <w:r>
        <w:t>3.3 Option C (2 × 24V, 61Ah in Series)</w:t>
      </w:r>
    </w:p>
    <w:p w14:paraId="30A2A0A9" w14:textId="77777777" w:rsidR="003C5CFA" w:rsidRDefault="00000000">
      <w:pPr>
        <w:pStyle w:val="FirstParagraph"/>
      </w:pPr>
      <w:r>
        <w:rPr>
          <w:b/>
          <w:bCs/>
        </w:rPr>
        <w:t>Configuration:</w:t>
      </w:r>
      <w:r>
        <w:t xml:space="preserve"> </w:t>
      </w:r>
    </w:p>
    <w:p w14:paraId="081D0BC2" w14:textId="373C5F46" w:rsidR="003C5CFA" w:rsidRDefault="00000000" w:rsidP="00D750B7">
      <w:pPr>
        <w:pStyle w:val="FirstParagraph"/>
        <w:numPr>
          <w:ilvl w:val="0"/>
          <w:numId w:val="7"/>
        </w:numPr>
      </w:pPr>
      <w:r>
        <w:t xml:space="preserve">Resulting voltage: 48V </w:t>
      </w:r>
    </w:p>
    <w:p w14:paraId="400AA425" w14:textId="221FDE04" w:rsidR="003C5CFA" w:rsidRDefault="00000000" w:rsidP="00D750B7">
      <w:pPr>
        <w:pStyle w:val="FirstParagraph"/>
        <w:numPr>
          <w:ilvl w:val="0"/>
          <w:numId w:val="7"/>
        </w:numPr>
      </w:pPr>
      <w:r>
        <w:t xml:space="preserve">Resulting capacity: 61Ah </w:t>
      </w:r>
    </w:p>
    <w:p w14:paraId="2B109262" w14:textId="3B951446" w:rsidR="003C5CFA" w:rsidRDefault="00000000" w:rsidP="00D750B7">
      <w:pPr>
        <w:pStyle w:val="FirstParagraph"/>
        <w:numPr>
          <w:ilvl w:val="0"/>
          <w:numId w:val="7"/>
        </w:numPr>
      </w:pPr>
      <w:r>
        <w:t xml:space="preserve">Total energy: 48V × 61Ah = 2,928Wh </w:t>
      </w:r>
    </w:p>
    <w:p w14:paraId="001F5752" w14:textId="61378C95" w:rsidR="003C5CFA" w:rsidRDefault="00000000" w:rsidP="00D750B7">
      <w:pPr>
        <w:pStyle w:val="FirstParagraph"/>
        <w:numPr>
          <w:ilvl w:val="0"/>
          <w:numId w:val="7"/>
        </w:numPr>
      </w:pPr>
      <w:r>
        <w:t xml:space="preserve">Maximum continuous discharge current: 61Ah × 0.67C = 40.9A </w:t>
      </w:r>
    </w:p>
    <w:p w14:paraId="57FEB4AA" w14:textId="2B191116" w:rsidR="00EB584B" w:rsidRDefault="00000000" w:rsidP="00D750B7">
      <w:pPr>
        <w:pStyle w:val="FirstParagraph"/>
        <w:numPr>
          <w:ilvl w:val="0"/>
          <w:numId w:val="7"/>
        </w:numPr>
      </w:pPr>
      <w:r>
        <w:t>Peak discharge capability: 56A</w:t>
      </w:r>
    </w:p>
    <w:p w14:paraId="4ACC1A31" w14:textId="77777777" w:rsidR="003C5CFA" w:rsidRDefault="00000000">
      <w:pPr>
        <w:pStyle w:val="BodyText"/>
      </w:pPr>
      <w:r>
        <w:rPr>
          <w:b/>
          <w:bCs/>
        </w:rPr>
        <w:t>Energy Analysis:</w:t>
      </w:r>
      <w:r>
        <w:t xml:space="preserve"> </w:t>
      </w:r>
    </w:p>
    <w:p w14:paraId="3EFD2A38" w14:textId="1AF2BA7A" w:rsidR="003C5CFA" w:rsidRDefault="00000000" w:rsidP="00D750B7">
      <w:pPr>
        <w:pStyle w:val="BodyText"/>
        <w:numPr>
          <w:ilvl w:val="0"/>
          <w:numId w:val="7"/>
        </w:numPr>
      </w:pPr>
      <w:r>
        <w:t>Required energy: 3,878Wh</w:t>
      </w:r>
    </w:p>
    <w:p w14:paraId="496BB7E7" w14:textId="354BE677" w:rsidR="003C5CFA" w:rsidRDefault="00000000" w:rsidP="00D750B7">
      <w:pPr>
        <w:pStyle w:val="BodyText"/>
        <w:numPr>
          <w:ilvl w:val="0"/>
          <w:numId w:val="7"/>
        </w:numPr>
      </w:pPr>
      <w:r>
        <w:t xml:space="preserve">Energy deficit: 3,878Wh - 2,928Wh = 950Wh (24.5% shortfall) </w:t>
      </w:r>
    </w:p>
    <w:p w14:paraId="6165B041" w14:textId="3BD53846" w:rsidR="00EB584B" w:rsidRDefault="00000000" w:rsidP="00D750B7">
      <w:pPr>
        <w:pStyle w:val="BodyText"/>
        <w:numPr>
          <w:ilvl w:val="0"/>
          <w:numId w:val="7"/>
        </w:numPr>
      </w:pPr>
      <w:r>
        <w:t>With 15% current increase: 4,404.8Wh - 2,928Wh = 1,476.8Wh (33.5% shortfall)</w:t>
      </w:r>
    </w:p>
    <w:p w14:paraId="3EE4A9F0" w14:textId="77777777" w:rsidR="003C5CFA" w:rsidRDefault="00000000">
      <w:pPr>
        <w:pStyle w:val="BodyText"/>
        <w:rPr>
          <w:b/>
          <w:bCs/>
        </w:rPr>
      </w:pPr>
      <w:r>
        <w:rPr>
          <w:b/>
          <w:bCs/>
        </w:rPr>
        <w:t>Current Analysis:</w:t>
      </w:r>
    </w:p>
    <w:p w14:paraId="0399422B" w14:textId="2CF13A8D" w:rsidR="003C5CFA" w:rsidRDefault="00000000" w:rsidP="00D750B7">
      <w:pPr>
        <w:pStyle w:val="BodyText"/>
        <w:numPr>
          <w:ilvl w:val="0"/>
          <w:numId w:val="7"/>
        </w:numPr>
      </w:pPr>
      <w:r>
        <w:t xml:space="preserve">Total system current at input = 40.4A </w:t>
      </w:r>
    </w:p>
    <w:p w14:paraId="751517DC" w14:textId="3D5FEEDE" w:rsidR="003C5CFA" w:rsidRDefault="00000000" w:rsidP="00D750B7">
      <w:pPr>
        <w:pStyle w:val="BodyText"/>
        <w:numPr>
          <w:ilvl w:val="0"/>
          <w:numId w:val="7"/>
        </w:numPr>
      </w:pPr>
      <w:r>
        <w:lastRenderedPageBreak/>
        <w:t xml:space="preserve">Maximum continuous current: 40.9A (sufficient for normal operation but insufficient with 15% increase) </w:t>
      </w:r>
    </w:p>
    <w:p w14:paraId="152786EE" w14:textId="245B849B" w:rsidR="00EB584B" w:rsidRDefault="00000000" w:rsidP="00D750B7">
      <w:pPr>
        <w:pStyle w:val="BodyText"/>
        <w:numPr>
          <w:ilvl w:val="0"/>
          <w:numId w:val="7"/>
        </w:numPr>
      </w:pPr>
      <w:proofErr w:type="gramStart"/>
      <w:r>
        <w:t>Peak current</w:t>
      </w:r>
      <w:proofErr w:type="gramEnd"/>
      <w:r>
        <w:t xml:space="preserve"> capability: 56A (sufficient)</w:t>
      </w:r>
    </w:p>
    <w:p w14:paraId="28701FB8" w14:textId="77777777" w:rsidR="00EB584B" w:rsidRDefault="00000000">
      <w:pPr>
        <w:pStyle w:val="BodyText"/>
      </w:pPr>
      <w:r>
        <w:rPr>
          <w:b/>
          <w:bCs/>
        </w:rPr>
        <w:t>Conclusion:</w:t>
      </w:r>
      <w:r>
        <w:t xml:space="preserve"> This configuration has insufficient energy for 2-hour operation and cannot handle sustained current with </w:t>
      </w:r>
      <w:proofErr w:type="gramStart"/>
      <w:r>
        <w:t>the</w:t>
      </w:r>
      <w:proofErr w:type="gramEnd"/>
      <w:r>
        <w:t xml:space="preserve"> 15% increase.</w:t>
      </w:r>
    </w:p>
    <w:p w14:paraId="707DA5B7" w14:textId="77777777" w:rsidR="00EB584B" w:rsidRDefault="00000000">
      <w:pPr>
        <w:pStyle w:val="Heading3"/>
      </w:pPr>
      <w:bookmarkStart w:id="8" w:name="option-d-2-24v-65ah-in-series"/>
      <w:bookmarkEnd w:id="7"/>
      <w:r>
        <w:t>3.4 Option D (2 × 24V, 65Ah in Series)</w:t>
      </w:r>
    </w:p>
    <w:p w14:paraId="76CE1C68" w14:textId="77777777" w:rsidR="003C5CFA" w:rsidRDefault="00000000">
      <w:pPr>
        <w:pStyle w:val="FirstParagraph"/>
      </w:pPr>
      <w:r>
        <w:rPr>
          <w:b/>
          <w:bCs/>
        </w:rPr>
        <w:t>Configuration:</w:t>
      </w:r>
      <w:r>
        <w:t xml:space="preserve"> </w:t>
      </w:r>
    </w:p>
    <w:p w14:paraId="05F3F7BF" w14:textId="2594779C" w:rsidR="003C5CFA" w:rsidRDefault="00000000" w:rsidP="00D750B7">
      <w:pPr>
        <w:pStyle w:val="FirstParagraph"/>
        <w:numPr>
          <w:ilvl w:val="0"/>
          <w:numId w:val="7"/>
        </w:numPr>
      </w:pPr>
      <w:r>
        <w:t xml:space="preserve">Resulting voltage: 48V </w:t>
      </w:r>
    </w:p>
    <w:p w14:paraId="308C2EB5" w14:textId="4BBD57FD" w:rsidR="003C5CFA" w:rsidRDefault="00000000" w:rsidP="00D750B7">
      <w:pPr>
        <w:pStyle w:val="FirstParagraph"/>
        <w:numPr>
          <w:ilvl w:val="0"/>
          <w:numId w:val="7"/>
        </w:numPr>
      </w:pPr>
      <w:r>
        <w:t xml:space="preserve">Resulting capacity: 65Ah </w:t>
      </w:r>
    </w:p>
    <w:p w14:paraId="50F3A1F3" w14:textId="39E56737" w:rsidR="003C5CFA" w:rsidRDefault="00000000" w:rsidP="00D750B7">
      <w:pPr>
        <w:pStyle w:val="FirstParagraph"/>
        <w:numPr>
          <w:ilvl w:val="0"/>
          <w:numId w:val="7"/>
        </w:numPr>
      </w:pPr>
      <w:r>
        <w:t xml:space="preserve">Total energy: 48V × 65Ah = 3,120Wh </w:t>
      </w:r>
    </w:p>
    <w:p w14:paraId="7552298C" w14:textId="30B58ECF" w:rsidR="003C5CFA" w:rsidRDefault="00000000" w:rsidP="00D750B7">
      <w:pPr>
        <w:pStyle w:val="FirstParagraph"/>
        <w:numPr>
          <w:ilvl w:val="0"/>
          <w:numId w:val="7"/>
        </w:numPr>
      </w:pPr>
      <w:r>
        <w:t xml:space="preserve">Maximum continuous discharge current: 65Ah × 0.62C = 40.3A </w:t>
      </w:r>
    </w:p>
    <w:p w14:paraId="1F4B4F73" w14:textId="579474D0" w:rsidR="00EB584B" w:rsidRDefault="00000000">
      <w:pPr>
        <w:pStyle w:val="FirstParagraph"/>
      </w:pPr>
      <w:r>
        <w:t>Peak discharge capability: 59A</w:t>
      </w:r>
    </w:p>
    <w:p w14:paraId="5F4DED86" w14:textId="77777777" w:rsidR="003C5CFA" w:rsidRDefault="00000000">
      <w:pPr>
        <w:pStyle w:val="BodyText"/>
        <w:rPr>
          <w:b/>
          <w:bCs/>
        </w:rPr>
      </w:pPr>
      <w:r>
        <w:rPr>
          <w:b/>
          <w:bCs/>
        </w:rPr>
        <w:t>Energy Analysis:</w:t>
      </w:r>
    </w:p>
    <w:p w14:paraId="0CB51B66" w14:textId="5524B5DC" w:rsidR="003C5CFA" w:rsidRDefault="00000000" w:rsidP="00D750B7">
      <w:pPr>
        <w:pStyle w:val="BodyText"/>
        <w:numPr>
          <w:ilvl w:val="0"/>
          <w:numId w:val="7"/>
        </w:numPr>
      </w:pPr>
      <w:r>
        <w:t xml:space="preserve">Required energy: 3,878Wh </w:t>
      </w:r>
    </w:p>
    <w:p w14:paraId="727593D0" w14:textId="7C61A0C5" w:rsidR="003C5CFA" w:rsidRDefault="00000000" w:rsidP="00D750B7">
      <w:pPr>
        <w:pStyle w:val="BodyText"/>
        <w:numPr>
          <w:ilvl w:val="0"/>
          <w:numId w:val="7"/>
        </w:numPr>
      </w:pPr>
      <w:r>
        <w:t xml:space="preserve">Energy deficit: 3,878Wh - 3,120Wh = 758Wh (19.5% shortfall) </w:t>
      </w:r>
    </w:p>
    <w:p w14:paraId="2733ACE5" w14:textId="48619C54" w:rsidR="00EB584B" w:rsidRDefault="00000000" w:rsidP="00D750B7">
      <w:pPr>
        <w:pStyle w:val="BodyText"/>
        <w:numPr>
          <w:ilvl w:val="0"/>
          <w:numId w:val="7"/>
        </w:numPr>
      </w:pPr>
      <w:r>
        <w:t>With 15% current increase: 4,404.8Wh - 3,120Wh = 1,284.8Wh (29.2% shortfall)</w:t>
      </w:r>
    </w:p>
    <w:p w14:paraId="100FE5FB" w14:textId="77777777" w:rsidR="003C5CFA" w:rsidRDefault="00000000" w:rsidP="00D750B7">
      <w:pPr>
        <w:pStyle w:val="BodyText"/>
        <w:numPr>
          <w:ilvl w:val="0"/>
          <w:numId w:val="21"/>
        </w:numPr>
      </w:pPr>
      <w:r>
        <w:rPr>
          <w:b/>
          <w:bCs/>
        </w:rPr>
        <w:t>Current Analysis:</w:t>
      </w:r>
      <w:r>
        <w:t xml:space="preserve"> </w:t>
      </w:r>
    </w:p>
    <w:p w14:paraId="0DC5D48F" w14:textId="63B7189B" w:rsidR="003C5CFA" w:rsidRDefault="00000000" w:rsidP="00D750B7">
      <w:pPr>
        <w:pStyle w:val="BodyText"/>
        <w:numPr>
          <w:ilvl w:val="0"/>
          <w:numId w:val="21"/>
        </w:numPr>
      </w:pPr>
      <w:r>
        <w:t xml:space="preserve">Total system current at input = 40.4A </w:t>
      </w:r>
    </w:p>
    <w:p w14:paraId="2A00E93D" w14:textId="509B982F" w:rsidR="003C5CFA" w:rsidRDefault="00000000" w:rsidP="00D750B7">
      <w:pPr>
        <w:pStyle w:val="BodyText"/>
        <w:numPr>
          <w:ilvl w:val="0"/>
          <w:numId w:val="21"/>
        </w:numPr>
      </w:pPr>
      <w:r>
        <w:t xml:space="preserve">With 15% motor current increase = 45.9A </w:t>
      </w:r>
    </w:p>
    <w:p w14:paraId="2FD0F2D5" w14:textId="35AD50CA" w:rsidR="003C5CFA" w:rsidRDefault="00000000" w:rsidP="00D750B7">
      <w:pPr>
        <w:pStyle w:val="BodyText"/>
        <w:numPr>
          <w:ilvl w:val="0"/>
          <w:numId w:val="21"/>
        </w:numPr>
      </w:pPr>
      <w:r>
        <w:t xml:space="preserve">Maximum continuous current: 40.3A (marginally sufficient for normal operation but insufficient with 15% increase) </w:t>
      </w:r>
    </w:p>
    <w:p w14:paraId="047C96ED" w14:textId="5501373E" w:rsidR="00EB584B" w:rsidRDefault="00000000" w:rsidP="00D750B7">
      <w:pPr>
        <w:pStyle w:val="BodyText"/>
        <w:numPr>
          <w:ilvl w:val="0"/>
          <w:numId w:val="21"/>
        </w:numPr>
      </w:pPr>
      <w:r>
        <w:t>Peak current capability: 59A (sufficient)</w:t>
      </w:r>
    </w:p>
    <w:p w14:paraId="3AB6AB62" w14:textId="77777777" w:rsidR="00EB584B" w:rsidRDefault="00000000">
      <w:pPr>
        <w:pStyle w:val="BodyText"/>
      </w:pPr>
      <w:r>
        <w:rPr>
          <w:b/>
          <w:bCs/>
        </w:rPr>
        <w:t>Conclusion:</w:t>
      </w:r>
      <w:r>
        <w:t xml:space="preserve"> This configuration has insufficient energy for 2-hour operation and cannot reliably handle sustained current with the 15% increase.</w:t>
      </w:r>
    </w:p>
    <w:p w14:paraId="0CD9ABAA" w14:textId="77777777" w:rsidR="00EB584B" w:rsidRDefault="00000000">
      <w:pPr>
        <w:pStyle w:val="Heading3"/>
      </w:pPr>
      <w:bookmarkStart w:id="9" w:name="option-e-2-24v-67ah-in-series"/>
      <w:bookmarkEnd w:id="8"/>
      <w:r>
        <w:t>3.5 Option E (2 × 24V, 67Ah in Series)</w:t>
      </w:r>
    </w:p>
    <w:p w14:paraId="7B5A5648" w14:textId="77777777" w:rsidR="003C5CFA" w:rsidRDefault="00000000">
      <w:pPr>
        <w:pStyle w:val="FirstParagraph"/>
      </w:pPr>
      <w:r>
        <w:rPr>
          <w:b/>
          <w:bCs/>
        </w:rPr>
        <w:t>Configuration:</w:t>
      </w:r>
      <w:r>
        <w:t xml:space="preserve"> </w:t>
      </w:r>
    </w:p>
    <w:p w14:paraId="300F8434" w14:textId="06C47629" w:rsidR="003C5CFA" w:rsidRDefault="00000000" w:rsidP="00D750B7">
      <w:pPr>
        <w:pStyle w:val="FirstParagraph"/>
        <w:numPr>
          <w:ilvl w:val="0"/>
          <w:numId w:val="21"/>
        </w:numPr>
      </w:pPr>
      <w:r>
        <w:t xml:space="preserve">Resulting voltage: 48V </w:t>
      </w:r>
    </w:p>
    <w:p w14:paraId="2ECE2DAB" w14:textId="39F5B0C0" w:rsidR="003C5CFA" w:rsidRDefault="00000000" w:rsidP="00D750B7">
      <w:pPr>
        <w:pStyle w:val="FirstParagraph"/>
        <w:numPr>
          <w:ilvl w:val="0"/>
          <w:numId w:val="21"/>
        </w:numPr>
      </w:pPr>
      <w:r>
        <w:t xml:space="preserve">Resulting capacity: 67Ah </w:t>
      </w:r>
    </w:p>
    <w:p w14:paraId="34A7024C" w14:textId="218A95E3" w:rsidR="003C5CFA" w:rsidRDefault="00000000" w:rsidP="00D750B7">
      <w:pPr>
        <w:pStyle w:val="FirstParagraph"/>
        <w:numPr>
          <w:ilvl w:val="0"/>
          <w:numId w:val="21"/>
        </w:numPr>
      </w:pPr>
      <w:r>
        <w:t xml:space="preserve">Total energy: 48V × 67Ah = 3,216Wh </w:t>
      </w:r>
    </w:p>
    <w:p w14:paraId="294D99B9" w14:textId="5CA4DAAA" w:rsidR="003C5CFA" w:rsidRDefault="00000000" w:rsidP="00D750B7">
      <w:pPr>
        <w:pStyle w:val="FirstParagraph"/>
        <w:numPr>
          <w:ilvl w:val="0"/>
          <w:numId w:val="21"/>
        </w:numPr>
      </w:pPr>
      <w:r>
        <w:lastRenderedPageBreak/>
        <w:t xml:space="preserve">Maximum continuous discharge current: 67Ah × 0.65C = 43.6A </w:t>
      </w:r>
    </w:p>
    <w:p w14:paraId="159B632A" w14:textId="3B658440" w:rsidR="00EB584B" w:rsidRDefault="00000000" w:rsidP="00D750B7">
      <w:pPr>
        <w:pStyle w:val="FirstParagraph"/>
        <w:numPr>
          <w:ilvl w:val="0"/>
          <w:numId w:val="21"/>
        </w:numPr>
      </w:pPr>
      <w:r>
        <w:t>Peak discharge capability: 57A</w:t>
      </w:r>
    </w:p>
    <w:p w14:paraId="5D048B97" w14:textId="77777777" w:rsidR="003C5CFA" w:rsidRDefault="00000000">
      <w:pPr>
        <w:pStyle w:val="BodyText"/>
      </w:pPr>
      <w:r>
        <w:rPr>
          <w:b/>
          <w:bCs/>
        </w:rPr>
        <w:t>Energy Analysis:</w:t>
      </w:r>
      <w:r>
        <w:t xml:space="preserve"> </w:t>
      </w:r>
    </w:p>
    <w:p w14:paraId="7B445870" w14:textId="0066B473" w:rsidR="003C5CFA" w:rsidRDefault="00000000" w:rsidP="00D750B7">
      <w:pPr>
        <w:pStyle w:val="BodyText"/>
        <w:numPr>
          <w:ilvl w:val="0"/>
          <w:numId w:val="21"/>
        </w:numPr>
      </w:pPr>
      <w:r>
        <w:t xml:space="preserve">Required energy: 3,878Wh </w:t>
      </w:r>
    </w:p>
    <w:p w14:paraId="3E9B4E09" w14:textId="7F256169" w:rsidR="003C5CFA" w:rsidRDefault="00000000" w:rsidP="00D750B7">
      <w:pPr>
        <w:pStyle w:val="BodyText"/>
        <w:numPr>
          <w:ilvl w:val="0"/>
          <w:numId w:val="21"/>
        </w:numPr>
      </w:pPr>
      <w:r>
        <w:t xml:space="preserve">Energy deficit: 3,878Wh - 3,216Wh = 662Wh (17.1% shortfall) </w:t>
      </w:r>
    </w:p>
    <w:p w14:paraId="053803E6" w14:textId="5816FDD8" w:rsidR="00EB584B" w:rsidRDefault="00000000" w:rsidP="00D750B7">
      <w:pPr>
        <w:pStyle w:val="BodyText"/>
        <w:numPr>
          <w:ilvl w:val="0"/>
          <w:numId w:val="21"/>
        </w:numPr>
      </w:pPr>
      <w:r>
        <w:t>With 15% current increase: 4,404.8Wh - 3,216Wh = 1,188.8Wh (27.0% shortfall)</w:t>
      </w:r>
    </w:p>
    <w:p w14:paraId="0DF88159" w14:textId="77777777" w:rsidR="003C5CFA" w:rsidRDefault="00000000">
      <w:pPr>
        <w:pStyle w:val="BodyText"/>
      </w:pPr>
      <w:r>
        <w:rPr>
          <w:b/>
          <w:bCs/>
        </w:rPr>
        <w:t>Current Analysis:</w:t>
      </w:r>
      <w:r>
        <w:t xml:space="preserve"> </w:t>
      </w:r>
    </w:p>
    <w:p w14:paraId="7DECF4E7" w14:textId="35BBC65F" w:rsidR="003C5CFA" w:rsidRDefault="00000000" w:rsidP="00D750B7">
      <w:pPr>
        <w:pStyle w:val="BodyText"/>
        <w:numPr>
          <w:ilvl w:val="0"/>
          <w:numId w:val="21"/>
        </w:numPr>
      </w:pPr>
      <w:r>
        <w:t xml:space="preserve">Total system current at input = 40.4A </w:t>
      </w:r>
    </w:p>
    <w:p w14:paraId="69C79C93" w14:textId="7FB5F151" w:rsidR="003C5CFA" w:rsidRDefault="00000000" w:rsidP="00D750B7">
      <w:pPr>
        <w:pStyle w:val="BodyText"/>
        <w:numPr>
          <w:ilvl w:val="0"/>
          <w:numId w:val="21"/>
        </w:numPr>
      </w:pPr>
      <w:r>
        <w:t xml:space="preserve">With 15% motor current increase = 45.9A </w:t>
      </w:r>
    </w:p>
    <w:p w14:paraId="752FA821" w14:textId="01F7A338" w:rsidR="003C5CFA" w:rsidRDefault="00000000" w:rsidP="00D750B7">
      <w:pPr>
        <w:pStyle w:val="BodyText"/>
        <w:numPr>
          <w:ilvl w:val="0"/>
          <w:numId w:val="21"/>
        </w:numPr>
      </w:pPr>
      <w:r>
        <w:t xml:space="preserve">Maximum continuous current: 43.6A (sufficient for normal operation but marginally insufficient with 15% increase) </w:t>
      </w:r>
    </w:p>
    <w:p w14:paraId="50FA4687" w14:textId="143D5950" w:rsidR="00EB584B" w:rsidRDefault="00000000" w:rsidP="00D750B7">
      <w:pPr>
        <w:pStyle w:val="BodyText"/>
        <w:numPr>
          <w:ilvl w:val="0"/>
          <w:numId w:val="21"/>
        </w:numPr>
      </w:pPr>
      <w:r>
        <w:t>Peak current capability: 57A (sufficient)</w:t>
      </w:r>
    </w:p>
    <w:p w14:paraId="2C7076D2" w14:textId="77777777" w:rsidR="00EB584B" w:rsidRDefault="00000000">
      <w:pPr>
        <w:pStyle w:val="BodyText"/>
      </w:pPr>
      <w:r>
        <w:rPr>
          <w:b/>
          <w:bCs/>
        </w:rPr>
        <w:t>Conclusion:</w:t>
      </w:r>
      <w:r>
        <w:t xml:space="preserve"> This configuration has the smallest energy deficit among all 2-battery options but still falls short of the 2-hour requirement. It can handle normal current but may not reliably sustain the 15% increased current.</w:t>
      </w:r>
    </w:p>
    <w:p w14:paraId="718B1E98" w14:textId="77777777" w:rsidR="00EB584B" w:rsidRDefault="00000000">
      <w:pPr>
        <w:pStyle w:val="Heading3"/>
      </w:pPr>
      <w:bookmarkStart w:id="10" w:name="summary-of-two-battery-configurations"/>
      <w:bookmarkEnd w:id="9"/>
      <w:r>
        <w:t>3.6 Summary of Two-Battery Configurations</w:t>
      </w:r>
    </w:p>
    <w:p w14:paraId="012191ED" w14:textId="77777777" w:rsidR="00EB584B" w:rsidRDefault="00000000">
      <w:pPr>
        <w:pStyle w:val="FirstParagraph"/>
      </w:pPr>
      <w:r>
        <w:t>None of the two-battery configurations provide sufficient energy for the required 2-hour operation. While some options (particularly B and E) can handle the normal current requirements, they all fall short of energy capacity and would not reliably support operation with the potential 15% current increase.</w:t>
      </w:r>
    </w:p>
    <w:p w14:paraId="7FE7E95D" w14:textId="77777777" w:rsidR="00EB584B" w:rsidRDefault="00000000">
      <w:pPr>
        <w:pStyle w:val="Heading2"/>
      </w:pPr>
      <w:bookmarkStart w:id="11" w:name="three-battery-configurations"/>
      <w:bookmarkEnd w:id="4"/>
      <w:bookmarkEnd w:id="10"/>
      <w:r>
        <w:t>4. Three-Battery Configurations</w:t>
      </w:r>
    </w:p>
    <w:p w14:paraId="7EF0A4CC" w14:textId="77777777" w:rsidR="00EB584B" w:rsidRDefault="00000000">
      <w:pPr>
        <w:pStyle w:val="FirstParagraph"/>
      </w:pPr>
      <w:r>
        <w:t>For three-battery configurations, we have several possible arrangements:</w:t>
      </w:r>
    </w:p>
    <w:p w14:paraId="70EF0FD5" w14:textId="77777777" w:rsidR="00EB584B" w:rsidRDefault="00000000">
      <w:pPr>
        <w:pStyle w:val="Heading3"/>
      </w:pPr>
      <w:bookmarkStart w:id="12" w:name="X9fc05fa48bdbc14e2b1f6157b4c70e2e8b367c5"/>
      <w:r>
        <w:t>4.1 Homogeneous Three-Battery Configurations (3S)</w:t>
      </w:r>
    </w:p>
    <w:p w14:paraId="1E3F439C" w14:textId="77777777" w:rsidR="00EB584B" w:rsidRDefault="00000000">
      <w:pPr>
        <w:pStyle w:val="Heading4"/>
      </w:pPr>
      <w:bookmarkStart w:id="13" w:name="option-a-3-24v-62ah-in-series-parallel"/>
      <w:r>
        <w:t>4.1.1 Option A (3 × 24V, 62Ah in Series-Parallel)</w:t>
      </w:r>
    </w:p>
    <w:p w14:paraId="7C117A6E" w14:textId="77777777" w:rsidR="00EB584B" w:rsidRDefault="00000000">
      <w:pPr>
        <w:pStyle w:val="FirstParagraph"/>
      </w:pPr>
      <w:r>
        <w:t>We will use a 2S1P+1P configuration (two batteries in series, with a third battery in parallel with one of them):</w:t>
      </w:r>
    </w:p>
    <w:p w14:paraId="24C41271" w14:textId="77777777" w:rsidR="003C5CFA" w:rsidRDefault="00000000">
      <w:pPr>
        <w:pStyle w:val="BodyText"/>
      </w:pPr>
      <w:r>
        <w:rPr>
          <w:b/>
          <w:bCs/>
        </w:rPr>
        <w:t>Configuration:</w:t>
      </w:r>
      <w:r>
        <w:t xml:space="preserve"> </w:t>
      </w:r>
    </w:p>
    <w:p w14:paraId="6C5778BC" w14:textId="4889E757" w:rsidR="003C5CFA" w:rsidRDefault="00000000" w:rsidP="00D750B7">
      <w:pPr>
        <w:pStyle w:val="BodyText"/>
        <w:numPr>
          <w:ilvl w:val="0"/>
          <w:numId w:val="21"/>
        </w:numPr>
      </w:pPr>
      <w:r>
        <w:t xml:space="preserve">Resulting voltage: 48V </w:t>
      </w:r>
    </w:p>
    <w:p w14:paraId="3CE8CD77" w14:textId="6D7CD4F6" w:rsidR="003C5CFA" w:rsidRDefault="00000000" w:rsidP="00D750B7">
      <w:pPr>
        <w:pStyle w:val="BodyText"/>
        <w:numPr>
          <w:ilvl w:val="0"/>
          <w:numId w:val="21"/>
        </w:numPr>
      </w:pPr>
      <w:r>
        <w:t xml:space="preserve">Effective capacity: Limited by the single battery in one leg = 62Ah </w:t>
      </w:r>
    </w:p>
    <w:p w14:paraId="25E42826" w14:textId="6902D1D5" w:rsidR="003C5CFA" w:rsidRDefault="00000000" w:rsidP="00D750B7">
      <w:pPr>
        <w:pStyle w:val="BodyText"/>
        <w:numPr>
          <w:ilvl w:val="0"/>
          <w:numId w:val="21"/>
        </w:numPr>
      </w:pPr>
      <w:r>
        <w:t>Total energy: 48V × 62Ah = 2,976Wh</w:t>
      </w:r>
    </w:p>
    <w:p w14:paraId="36896828" w14:textId="19CE7557" w:rsidR="003C5CFA" w:rsidRDefault="00000000" w:rsidP="00D750B7">
      <w:pPr>
        <w:pStyle w:val="BodyText"/>
        <w:numPr>
          <w:ilvl w:val="0"/>
          <w:numId w:val="21"/>
        </w:numPr>
      </w:pPr>
      <w:r>
        <w:lastRenderedPageBreak/>
        <w:t xml:space="preserve">Maximum continuous discharge current: Complex due to asymmetry, approximately 62Ah × 0.60C × 1.5 = 55.8A </w:t>
      </w:r>
    </w:p>
    <w:p w14:paraId="4592C818" w14:textId="207852C3" w:rsidR="00EB584B" w:rsidRDefault="00000000" w:rsidP="00D750B7">
      <w:pPr>
        <w:pStyle w:val="BodyText"/>
        <w:numPr>
          <w:ilvl w:val="0"/>
          <w:numId w:val="21"/>
        </w:numPr>
      </w:pPr>
      <w:r>
        <w:t>Peak discharge capability: Approximately 59A × 1.5 = 88.5A</w:t>
      </w:r>
    </w:p>
    <w:p w14:paraId="1594D1E1" w14:textId="77777777" w:rsidR="003C5CFA" w:rsidRDefault="00000000">
      <w:pPr>
        <w:pStyle w:val="BodyText"/>
      </w:pPr>
      <w:r>
        <w:rPr>
          <w:b/>
          <w:bCs/>
        </w:rPr>
        <w:t>Energy Analysis:</w:t>
      </w:r>
      <w:r>
        <w:t xml:space="preserve"> </w:t>
      </w:r>
    </w:p>
    <w:p w14:paraId="21A21D7F" w14:textId="08EED5FB" w:rsidR="003C5CFA" w:rsidRDefault="00000000" w:rsidP="00D750B7">
      <w:pPr>
        <w:pStyle w:val="BodyText"/>
        <w:numPr>
          <w:ilvl w:val="0"/>
          <w:numId w:val="21"/>
        </w:numPr>
      </w:pPr>
      <w:r>
        <w:t>Required energy: 3,878Wh</w:t>
      </w:r>
    </w:p>
    <w:p w14:paraId="65F10EC6" w14:textId="37E23D3F" w:rsidR="003C5CFA" w:rsidRDefault="00000000" w:rsidP="00D750B7">
      <w:pPr>
        <w:pStyle w:val="BodyText"/>
        <w:numPr>
          <w:ilvl w:val="0"/>
          <w:numId w:val="21"/>
        </w:numPr>
      </w:pPr>
      <w:r>
        <w:t xml:space="preserve">Energy deficit: 3,878Wh - 2,976Wh = 902Wh (23.3% shortfall) </w:t>
      </w:r>
    </w:p>
    <w:p w14:paraId="2B131D8E" w14:textId="7D5467F5" w:rsidR="00EB584B" w:rsidRDefault="00000000" w:rsidP="00D750B7">
      <w:pPr>
        <w:pStyle w:val="BodyText"/>
        <w:numPr>
          <w:ilvl w:val="0"/>
          <w:numId w:val="21"/>
        </w:numPr>
      </w:pPr>
      <w:r>
        <w:t>With 15% current increase: 4,404.8Wh - 2,976Wh = 1,428.8Wh (32.4% shortfall)</w:t>
      </w:r>
    </w:p>
    <w:p w14:paraId="343A97DA" w14:textId="77777777" w:rsidR="003C5CFA" w:rsidRDefault="00000000">
      <w:pPr>
        <w:pStyle w:val="BodyText"/>
      </w:pPr>
      <w:r>
        <w:rPr>
          <w:b/>
          <w:bCs/>
        </w:rPr>
        <w:t>Current Analysis:</w:t>
      </w:r>
      <w:r>
        <w:t xml:space="preserve"> </w:t>
      </w:r>
    </w:p>
    <w:p w14:paraId="256180E7" w14:textId="4055DFB0" w:rsidR="003C5CFA" w:rsidRDefault="00000000" w:rsidP="00D750B7">
      <w:pPr>
        <w:pStyle w:val="BodyText"/>
        <w:numPr>
          <w:ilvl w:val="0"/>
          <w:numId w:val="21"/>
        </w:numPr>
      </w:pPr>
      <w:r>
        <w:t xml:space="preserve">Total system current at input = 40.4A </w:t>
      </w:r>
    </w:p>
    <w:p w14:paraId="5A98B0BC" w14:textId="39732A7F" w:rsidR="003C5CFA" w:rsidRDefault="00000000" w:rsidP="00D750B7">
      <w:pPr>
        <w:pStyle w:val="BodyText"/>
        <w:numPr>
          <w:ilvl w:val="0"/>
          <w:numId w:val="21"/>
        </w:numPr>
      </w:pPr>
      <w:r>
        <w:t xml:space="preserve">With 15% motor current increase = 45.9A </w:t>
      </w:r>
    </w:p>
    <w:p w14:paraId="3F1F06D0" w14:textId="12320F86" w:rsidR="003C5CFA" w:rsidRDefault="00000000" w:rsidP="00D750B7">
      <w:pPr>
        <w:pStyle w:val="BodyText"/>
        <w:numPr>
          <w:ilvl w:val="0"/>
          <w:numId w:val="21"/>
        </w:numPr>
      </w:pPr>
      <w:r>
        <w:t xml:space="preserve">Maximum continuous current: Approximately 55.8A (sufficient) </w:t>
      </w:r>
    </w:p>
    <w:p w14:paraId="1761AC73" w14:textId="258A42CD" w:rsidR="00EB584B" w:rsidRDefault="00000000" w:rsidP="00D750B7">
      <w:pPr>
        <w:pStyle w:val="BodyText"/>
        <w:numPr>
          <w:ilvl w:val="0"/>
          <w:numId w:val="21"/>
        </w:numPr>
      </w:pPr>
      <w:r>
        <w:t>Peak current capability: Approximately 88.5A (sufficient)</w:t>
      </w:r>
    </w:p>
    <w:p w14:paraId="192185C8" w14:textId="77777777" w:rsidR="00EB584B" w:rsidRDefault="00000000">
      <w:pPr>
        <w:pStyle w:val="BodyText"/>
      </w:pPr>
      <w:r>
        <w:rPr>
          <w:b/>
          <w:bCs/>
        </w:rPr>
        <w:t>Conclusion:</w:t>
      </w:r>
      <w:r>
        <w:t xml:space="preserve"> This configuration improves current handling but still has insufficient energy for 2-hour operation.</w:t>
      </w:r>
    </w:p>
    <w:p w14:paraId="36160081" w14:textId="77777777" w:rsidR="00EB584B" w:rsidRDefault="00000000">
      <w:pPr>
        <w:pStyle w:val="Heading4"/>
      </w:pPr>
      <w:bookmarkStart w:id="14" w:name="X5e589445e7e4f900c049fb44979ddc1de116946"/>
      <w:bookmarkEnd w:id="13"/>
      <w:r>
        <w:t>Similar results apply to the other homogeneous 3-battery configurations (Options B through E), with all showing energy deficits between 17-25%.</w:t>
      </w:r>
    </w:p>
    <w:p w14:paraId="051E2D35" w14:textId="77777777" w:rsidR="00EB584B" w:rsidRDefault="00000000">
      <w:pPr>
        <w:pStyle w:val="Heading3"/>
      </w:pPr>
      <w:bookmarkStart w:id="15" w:name="Xd4b231aaeaea239bae43f55f179e486bc39734b"/>
      <w:bookmarkEnd w:id="12"/>
      <w:bookmarkEnd w:id="14"/>
      <w:r>
        <w:t>4.2 Heterogeneous Three-Battery Configurations</w:t>
      </w:r>
    </w:p>
    <w:p w14:paraId="71B903A5" w14:textId="77777777" w:rsidR="00EB584B" w:rsidRDefault="00000000">
      <w:pPr>
        <w:pStyle w:val="FirstParagraph"/>
      </w:pPr>
      <w:r>
        <w:t>Let’s analyze the most promising heterogeneous combinations using the highest capacity batteries.</w:t>
      </w:r>
    </w:p>
    <w:p w14:paraId="61CDD663" w14:textId="77777777" w:rsidR="00EB584B" w:rsidRDefault="00000000">
      <w:pPr>
        <w:pStyle w:val="Heading4"/>
      </w:pPr>
      <w:bookmarkStart w:id="16" w:name="X867fdda2be37adfdd7539a16b20e6867499ccf0"/>
      <w:r>
        <w:t>4.2.1 Option D+E (2 × 24V, 65Ah Option D + 1 × 24V, 67Ah Option E)</w:t>
      </w:r>
    </w:p>
    <w:p w14:paraId="30A68123" w14:textId="77777777" w:rsidR="00EB584B" w:rsidRDefault="00000000">
      <w:pPr>
        <w:pStyle w:val="FirstParagraph"/>
      </w:pPr>
      <w:r>
        <w:t>We’ll place the Option E battery in parallel with one of the Option D batteries:</w:t>
      </w:r>
    </w:p>
    <w:p w14:paraId="744E4054" w14:textId="77777777" w:rsidR="003C5CFA" w:rsidRDefault="00000000">
      <w:pPr>
        <w:pStyle w:val="BodyText"/>
      </w:pPr>
      <w:r>
        <w:rPr>
          <w:b/>
          <w:bCs/>
        </w:rPr>
        <w:t>Configuration:</w:t>
      </w:r>
      <w:r>
        <w:t xml:space="preserve"> </w:t>
      </w:r>
    </w:p>
    <w:p w14:paraId="13C780DB" w14:textId="5457E62E" w:rsidR="003C5CFA" w:rsidRDefault="00000000" w:rsidP="00D750B7">
      <w:pPr>
        <w:pStyle w:val="BodyText"/>
        <w:numPr>
          <w:ilvl w:val="0"/>
          <w:numId w:val="21"/>
        </w:numPr>
      </w:pPr>
      <w:r>
        <w:t xml:space="preserve">Resulting voltage: 48V </w:t>
      </w:r>
    </w:p>
    <w:p w14:paraId="0F3F2783" w14:textId="4B265B89" w:rsidR="003C5CFA" w:rsidRDefault="00000000" w:rsidP="00D750B7">
      <w:pPr>
        <w:pStyle w:val="BodyText"/>
        <w:numPr>
          <w:ilvl w:val="0"/>
          <w:numId w:val="21"/>
        </w:numPr>
      </w:pPr>
      <w:r>
        <w:t xml:space="preserve">Effective capacity calculation: - First leg: 65Ah (one Option D battery) - Second leg: 65Ah + 67Ah = 132Ah (one Option D + one Option E in parallel) </w:t>
      </w:r>
    </w:p>
    <w:p w14:paraId="73E3DCCF" w14:textId="19927508" w:rsidR="003C5CFA" w:rsidRDefault="00000000" w:rsidP="00D750B7">
      <w:pPr>
        <w:pStyle w:val="BodyText"/>
        <w:numPr>
          <w:ilvl w:val="0"/>
          <w:numId w:val="21"/>
        </w:numPr>
      </w:pPr>
      <w:r>
        <w:t xml:space="preserve">Effective capacity limited by first leg = 65Ah </w:t>
      </w:r>
    </w:p>
    <w:p w14:paraId="7EB4E823" w14:textId="22A07AB7" w:rsidR="00EB584B" w:rsidRDefault="00000000" w:rsidP="00D750B7">
      <w:pPr>
        <w:pStyle w:val="BodyText"/>
        <w:numPr>
          <w:ilvl w:val="0"/>
          <w:numId w:val="21"/>
        </w:numPr>
      </w:pPr>
      <w:r>
        <w:t>Total energy: 48V × 65Ah = 3,120Wh</w:t>
      </w:r>
    </w:p>
    <w:p w14:paraId="5EE985A1" w14:textId="77777777" w:rsidR="003C5CFA" w:rsidRDefault="00000000">
      <w:pPr>
        <w:pStyle w:val="BodyText"/>
      </w:pPr>
      <w:r>
        <w:rPr>
          <w:b/>
          <w:bCs/>
        </w:rPr>
        <w:t>Current Analysis:</w:t>
      </w:r>
      <w:r>
        <w:t xml:space="preserve"> </w:t>
      </w:r>
    </w:p>
    <w:p w14:paraId="1CA481E3" w14:textId="0E8D711F" w:rsidR="003C5CFA" w:rsidRDefault="00000000" w:rsidP="00D750B7">
      <w:pPr>
        <w:pStyle w:val="BodyText"/>
        <w:numPr>
          <w:ilvl w:val="0"/>
          <w:numId w:val="21"/>
        </w:numPr>
      </w:pPr>
      <w:r>
        <w:t xml:space="preserve">First leg maximum continuous current: 65Ah × 0.62C = 40.3A </w:t>
      </w:r>
    </w:p>
    <w:p w14:paraId="1D152C8F" w14:textId="633961B1" w:rsidR="003C5CFA" w:rsidRDefault="00000000" w:rsidP="00D750B7">
      <w:pPr>
        <w:pStyle w:val="BodyText"/>
        <w:numPr>
          <w:ilvl w:val="0"/>
          <w:numId w:val="21"/>
        </w:numPr>
      </w:pPr>
      <w:r>
        <w:lastRenderedPageBreak/>
        <w:t>Second leg maximum continuous current: (65Ah × 0.62C) + (67Ah × 0.65C) = 40.3A + 43.6A = 83.9A</w:t>
      </w:r>
    </w:p>
    <w:p w14:paraId="51C6F8CE" w14:textId="742AA12B" w:rsidR="003C5CFA" w:rsidRDefault="00000000" w:rsidP="00D750B7">
      <w:pPr>
        <w:pStyle w:val="BodyText"/>
        <w:numPr>
          <w:ilvl w:val="0"/>
          <w:numId w:val="21"/>
        </w:numPr>
      </w:pPr>
      <w:r>
        <w:t xml:space="preserve">Limiting leg: First leg at 40.3A </w:t>
      </w:r>
    </w:p>
    <w:p w14:paraId="7D3A9167" w14:textId="2275F558" w:rsidR="00EB584B" w:rsidRDefault="00000000" w:rsidP="00D750B7">
      <w:pPr>
        <w:pStyle w:val="BodyText"/>
        <w:numPr>
          <w:ilvl w:val="0"/>
          <w:numId w:val="21"/>
        </w:numPr>
      </w:pPr>
      <w:r>
        <w:t>Required current: 40.4A (normal), 45.9A (with 15% increase)</w:t>
      </w:r>
    </w:p>
    <w:p w14:paraId="1A1C4959" w14:textId="77777777" w:rsidR="003C5CFA" w:rsidRDefault="00000000">
      <w:pPr>
        <w:pStyle w:val="BodyText"/>
      </w:pPr>
      <w:r>
        <w:rPr>
          <w:b/>
          <w:bCs/>
        </w:rPr>
        <w:t>Energy and Current Analysis:</w:t>
      </w:r>
      <w:r>
        <w:t xml:space="preserve"> </w:t>
      </w:r>
    </w:p>
    <w:p w14:paraId="2E0AFF17" w14:textId="0095FD42" w:rsidR="003C5CFA" w:rsidRDefault="00000000" w:rsidP="00D750B7">
      <w:pPr>
        <w:pStyle w:val="BodyText"/>
        <w:numPr>
          <w:ilvl w:val="0"/>
          <w:numId w:val="21"/>
        </w:numPr>
      </w:pPr>
      <w:r>
        <w:t>Energy deficit: 3,878Wh - 3,120Wh = 758Wh (19.5% shortfall)</w:t>
      </w:r>
    </w:p>
    <w:p w14:paraId="4AE92503" w14:textId="4030007D" w:rsidR="00EB584B" w:rsidRDefault="00000000" w:rsidP="00D750B7">
      <w:pPr>
        <w:pStyle w:val="BodyText"/>
        <w:numPr>
          <w:ilvl w:val="0"/>
          <w:numId w:val="21"/>
        </w:numPr>
      </w:pPr>
      <w:r>
        <w:t>Continuous current deficit: 40.4A - 40.3A = 0.1A (0.2% shortfall) - With 15% current increase: 45.9A - 40.3A = 5.6A (12.2% shortfall)</w:t>
      </w:r>
    </w:p>
    <w:p w14:paraId="0CCC6247" w14:textId="60F3A56C" w:rsidR="00EB584B" w:rsidRDefault="00000000">
      <w:pPr>
        <w:pStyle w:val="BodyText"/>
      </w:pPr>
      <w:r>
        <w:rPr>
          <w:b/>
          <w:bCs/>
        </w:rPr>
        <w:t>Conclusion:</w:t>
      </w:r>
      <w:r>
        <w:t xml:space="preserve"> This heterogeneous configuration improves current handling in one leg but creates an imbalance. The system is still limited by: 1. Insufficient energy capacity for 2-hour operation 2. The weakest leg (single battery) limits the overall current capacity 3. Uneven current distribution can lead to uneven battery wear and thermal issues</w:t>
      </w:r>
      <w:bookmarkStart w:id="17" w:name="Xdb96bdd606bf8f1ddf3b6df3f3142a09fdfc766"/>
      <w:bookmarkEnd w:id="16"/>
      <w:r>
        <w:t>.</w:t>
      </w:r>
    </w:p>
    <w:p w14:paraId="17E2FDEF" w14:textId="77777777" w:rsidR="00EB584B" w:rsidRDefault="00000000">
      <w:pPr>
        <w:pStyle w:val="Heading3"/>
      </w:pPr>
      <w:bookmarkStart w:id="18" w:name="X3105e20b83b3296bf9e5cfc0bb6b13a95ffcca7"/>
      <w:bookmarkEnd w:id="15"/>
      <w:bookmarkEnd w:id="17"/>
      <w:r>
        <w:t>4.3 Issues with Heterogeneous Battery Configurations</w:t>
      </w:r>
    </w:p>
    <w:p w14:paraId="7A347FE1" w14:textId="77777777" w:rsidR="00EB584B" w:rsidRDefault="00000000">
      <w:pPr>
        <w:pStyle w:val="FirstParagraph"/>
      </w:pPr>
      <w:r>
        <w:t>While heterogeneous battery configurations might seem appealing for optimizing specific characteristics, they present several significant challenges:</w:t>
      </w:r>
    </w:p>
    <w:p w14:paraId="4B1AD492" w14:textId="77777777" w:rsidR="00EB584B" w:rsidRDefault="00000000">
      <w:pPr>
        <w:numPr>
          <w:ilvl w:val="0"/>
          <w:numId w:val="3"/>
        </w:numPr>
      </w:pPr>
      <w:r>
        <w:rPr>
          <w:b/>
          <w:bCs/>
        </w:rPr>
        <w:t>Uneven Current Distribution:</w:t>
      </w:r>
      <w:r>
        <w:t xml:space="preserve"> When batteries with different capacities or C-rates are connected in parallel, current distribution becomes uneven. The battery with lower internal resistance (often the one with higher C-rate) will carry a disproportionate share of the load.</w:t>
      </w:r>
    </w:p>
    <w:p w14:paraId="5F59CC5D" w14:textId="77777777" w:rsidR="00EB584B" w:rsidRDefault="00000000">
      <w:pPr>
        <w:numPr>
          <w:ilvl w:val="0"/>
          <w:numId w:val="3"/>
        </w:numPr>
      </w:pPr>
      <w:r>
        <w:rPr>
          <w:b/>
          <w:bCs/>
        </w:rPr>
        <w:t>Unbalanced Discharge:</w:t>
      </w:r>
      <w:r>
        <w:t xml:space="preserve"> The uneven current distribution leads to unbalanced discharge rates. Some batteries will discharge faster than others, potentially leading to over-discharge of individual cells.</w:t>
      </w:r>
    </w:p>
    <w:p w14:paraId="1301F822" w14:textId="77777777" w:rsidR="00EB584B" w:rsidRDefault="00000000">
      <w:pPr>
        <w:numPr>
          <w:ilvl w:val="0"/>
          <w:numId w:val="3"/>
        </w:numPr>
      </w:pPr>
      <w:r>
        <w:rPr>
          <w:b/>
          <w:bCs/>
        </w:rPr>
        <w:t>Thermal Management Issues:</w:t>
      </w:r>
      <w:r>
        <w:t xml:space="preserve"> Different discharge rates create different thermal profiles. Some batteries will heat up more than others, accelerating their degradation and creating thermal management challenges.</w:t>
      </w:r>
    </w:p>
    <w:p w14:paraId="4D98FCDA" w14:textId="77777777" w:rsidR="00EB584B" w:rsidRDefault="00000000">
      <w:pPr>
        <w:numPr>
          <w:ilvl w:val="0"/>
          <w:numId w:val="3"/>
        </w:numPr>
      </w:pPr>
      <w:r>
        <w:rPr>
          <w:b/>
          <w:bCs/>
        </w:rPr>
        <w:t>Complexity in Charging:</w:t>
      </w:r>
      <w:r>
        <w:t xml:space="preserve"> Batteries with different capacities require different charging profiles. A battery management system would need to monitor and manage each battery individually, increasing system complexity.</w:t>
      </w:r>
    </w:p>
    <w:p w14:paraId="0129227F" w14:textId="77777777" w:rsidR="00EB584B" w:rsidRDefault="00000000">
      <w:pPr>
        <w:numPr>
          <w:ilvl w:val="0"/>
          <w:numId w:val="3"/>
        </w:numPr>
      </w:pPr>
      <w:r>
        <w:rPr>
          <w:b/>
          <w:bCs/>
        </w:rPr>
        <w:t>Accelerated Aging:</w:t>
      </w:r>
      <w:r>
        <w:t xml:space="preserve"> The differences in discharge and charge patterns lead to accelerated aging of some batteries in the pack, reducing the overall system lifespan.</w:t>
      </w:r>
    </w:p>
    <w:p w14:paraId="221D19D0" w14:textId="77777777" w:rsidR="00EB584B" w:rsidRDefault="00000000">
      <w:pPr>
        <w:numPr>
          <w:ilvl w:val="0"/>
          <w:numId w:val="3"/>
        </w:numPr>
      </w:pPr>
      <w:r>
        <w:rPr>
          <w:b/>
          <w:bCs/>
        </w:rPr>
        <w:t>Battery Management System Complexity:</w:t>
      </w:r>
      <w:r>
        <w:t xml:space="preserve"> Managing heterogeneous batteries requires more sophisticated BMS capabilities to balance charge/discharge rates and prevent damage.</w:t>
      </w:r>
    </w:p>
    <w:p w14:paraId="5173F277" w14:textId="77777777" w:rsidR="00EB584B" w:rsidRDefault="00000000">
      <w:pPr>
        <w:numPr>
          <w:ilvl w:val="0"/>
          <w:numId w:val="3"/>
        </w:numPr>
      </w:pPr>
      <w:r>
        <w:rPr>
          <w:b/>
          <w:bCs/>
        </w:rPr>
        <w:t>Reduced Energy Efficiency:</w:t>
      </w:r>
      <w:r>
        <w:t xml:space="preserve"> System inefficiencies increase due to the mismatch between batteries, potentially reducing the overall energy available to the system.</w:t>
      </w:r>
    </w:p>
    <w:p w14:paraId="6829A385" w14:textId="77777777" w:rsidR="00EB584B" w:rsidRDefault="00000000">
      <w:pPr>
        <w:numPr>
          <w:ilvl w:val="0"/>
          <w:numId w:val="3"/>
        </w:numPr>
      </w:pPr>
      <w:r>
        <w:rPr>
          <w:b/>
          <w:bCs/>
        </w:rPr>
        <w:lastRenderedPageBreak/>
        <w:t>Complex Replacement Strategy:</w:t>
      </w:r>
      <w:r>
        <w:t xml:space="preserve"> When replacement is needed, the entire heterogeneous configuration may need replacement rather than just individual batteries.</w:t>
      </w:r>
    </w:p>
    <w:p w14:paraId="20731736" w14:textId="77777777" w:rsidR="00EB584B" w:rsidRDefault="00000000">
      <w:pPr>
        <w:numPr>
          <w:ilvl w:val="0"/>
          <w:numId w:val="3"/>
        </w:numPr>
      </w:pPr>
      <w:r>
        <w:rPr>
          <w:b/>
          <w:bCs/>
        </w:rPr>
        <w:t>Voltage Imbalance Under Load:</w:t>
      </w:r>
      <w:r>
        <w:t xml:space="preserve"> Under heavy loads, voltage differences between different battery types can become more pronounced, potentially creating operational issues.</w:t>
      </w:r>
    </w:p>
    <w:p w14:paraId="7A4E29B0" w14:textId="77777777" w:rsidR="00EB584B" w:rsidRDefault="00000000">
      <w:pPr>
        <w:numPr>
          <w:ilvl w:val="0"/>
          <w:numId w:val="3"/>
        </w:numPr>
      </w:pPr>
      <w:r>
        <w:rPr>
          <w:b/>
          <w:bCs/>
        </w:rPr>
        <w:t>Reliability Concerns:</w:t>
      </w:r>
      <w:r>
        <w:t xml:space="preserve"> The weakest battery in the configuration becomes the limiting factor for the entire system, reducing overall reliability.</w:t>
      </w:r>
    </w:p>
    <w:p w14:paraId="23A2322F" w14:textId="77777777" w:rsidR="00EB584B" w:rsidRDefault="00000000">
      <w:pPr>
        <w:pStyle w:val="Heading2"/>
      </w:pPr>
      <w:bookmarkStart w:id="19" w:name="Xb3f9d8dfd8a28a835f27215b18c6b1cf148b23d"/>
      <w:bookmarkEnd w:id="11"/>
      <w:bookmarkEnd w:id="18"/>
      <w:r>
        <w:t>5. Homogeneous Four-Battery (2S2P) Configurations</w:t>
      </w:r>
    </w:p>
    <w:p w14:paraId="3751D31E" w14:textId="77777777" w:rsidR="00EB584B" w:rsidRDefault="00000000">
      <w:pPr>
        <w:pStyle w:val="FirstParagraph"/>
      </w:pPr>
      <w:bookmarkStart w:id="20" w:name="battery-configuration-options"/>
      <w:bookmarkStart w:id="21" w:name="Xffa5e270e6ca875373698f039a68790bee4ed39"/>
      <w:bookmarkEnd w:id="0"/>
      <w:bookmarkEnd w:id="19"/>
      <w:r>
        <w:t>We will analyze the 2S2P (2 Series, 2 Parallel) configuration for each battery option, as this provides both the required voltage and sufficient capacity.</w:t>
      </w:r>
    </w:p>
    <w:p w14:paraId="591CEB81" w14:textId="5FDE7343" w:rsidR="00EB584B" w:rsidRDefault="003C5CFA">
      <w:pPr>
        <w:pStyle w:val="Heading3"/>
      </w:pPr>
      <w:bookmarkStart w:id="22" w:name="option-a-24v-62ah-0.60c"/>
      <w:r>
        <w:t>5.1 Option A (24V, 62Ah, 0.60C)</w:t>
      </w:r>
    </w:p>
    <w:p w14:paraId="0E72E9D1" w14:textId="419D8FB4" w:rsidR="003C5CFA" w:rsidRDefault="00000000" w:rsidP="00D750B7">
      <w:pPr>
        <w:pStyle w:val="FirstParagraph"/>
        <w:numPr>
          <w:ilvl w:val="0"/>
          <w:numId w:val="31"/>
        </w:numPr>
      </w:pPr>
      <w:r>
        <w:rPr>
          <w:b/>
          <w:bCs/>
        </w:rPr>
        <w:t>Configuration:</w:t>
      </w:r>
      <w:r>
        <w:t xml:space="preserve"> </w:t>
      </w:r>
    </w:p>
    <w:p w14:paraId="0B579D97" w14:textId="5FDE6B92" w:rsidR="003C5CFA" w:rsidRDefault="00000000" w:rsidP="00D750B7">
      <w:pPr>
        <w:pStyle w:val="FirstParagraph"/>
        <w:numPr>
          <w:ilvl w:val="0"/>
          <w:numId w:val="31"/>
        </w:numPr>
      </w:pPr>
      <w:r>
        <w:t xml:space="preserve">Resulting voltage: 48V </w:t>
      </w:r>
    </w:p>
    <w:p w14:paraId="6E28E269" w14:textId="72D1B3F3" w:rsidR="003C5CFA" w:rsidRDefault="00000000" w:rsidP="00D750B7">
      <w:pPr>
        <w:pStyle w:val="FirstParagraph"/>
        <w:numPr>
          <w:ilvl w:val="0"/>
          <w:numId w:val="31"/>
        </w:numPr>
      </w:pPr>
      <w:r>
        <w:t xml:space="preserve">Resulting capacity: 124Ah (62Ah × 2) </w:t>
      </w:r>
    </w:p>
    <w:p w14:paraId="0377254F" w14:textId="71F17167" w:rsidR="003C5CFA" w:rsidRDefault="00000000" w:rsidP="00D750B7">
      <w:pPr>
        <w:pStyle w:val="FirstParagraph"/>
        <w:numPr>
          <w:ilvl w:val="0"/>
          <w:numId w:val="31"/>
        </w:numPr>
      </w:pPr>
      <w:r>
        <w:t xml:space="preserve">Total energy: 48V × 124Ah = 5,952Wh </w:t>
      </w:r>
    </w:p>
    <w:p w14:paraId="5E9C3E72" w14:textId="56986DA2" w:rsidR="003C5CFA" w:rsidRDefault="00000000" w:rsidP="00D750B7">
      <w:pPr>
        <w:pStyle w:val="FirstParagraph"/>
        <w:numPr>
          <w:ilvl w:val="0"/>
          <w:numId w:val="31"/>
        </w:numPr>
      </w:pPr>
      <w:r>
        <w:t xml:space="preserve">Maximum continuous discharge current: 62Ah × 0.60C × 2 = 74.4A </w:t>
      </w:r>
    </w:p>
    <w:p w14:paraId="4B6A2A35" w14:textId="30B2CB60" w:rsidR="003C5CFA" w:rsidRDefault="00000000" w:rsidP="00D750B7">
      <w:pPr>
        <w:pStyle w:val="FirstParagraph"/>
        <w:numPr>
          <w:ilvl w:val="0"/>
          <w:numId w:val="31"/>
        </w:numPr>
      </w:pPr>
      <w:r>
        <w:t xml:space="preserve">Peak discharge capability: 59A × 2 = 118A </w:t>
      </w:r>
    </w:p>
    <w:p w14:paraId="74C40766" w14:textId="5630EE73" w:rsidR="003C5CFA" w:rsidRDefault="00000000" w:rsidP="00D750B7">
      <w:pPr>
        <w:pStyle w:val="FirstParagraph"/>
        <w:numPr>
          <w:ilvl w:val="0"/>
          <w:numId w:val="31"/>
        </w:numPr>
      </w:pPr>
      <w:r>
        <w:t xml:space="preserve">Energy surplus (normal operation): 5,952Wh - 3,878Wh = 2,074Wh (53.5% margin) </w:t>
      </w:r>
    </w:p>
    <w:p w14:paraId="4583AA40" w14:textId="2E38A40B" w:rsidR="00EB584B" w:rsidRDefault="00000000" w:rsidP="00D750B7">
      <w:pPr>
        <w:pStyle w:val="FirstParagraph"/>
        <w:numPr>
          <w:ilvl w:val="0"/>
          <w:numId w:val="31"/>
        </w:numPr>
      </w:pPr>
      <w:r>
        <w:t>Energy surplus (with 15% increase): 5,952Wh - 4,405Wh = 1,547Wh (35.1% margin)</w:t>
      </w:r>
    </w:p>
    <w:p w14:paraId="435C86EF" w14:textId="77777777" w:rsidR="003C5CFA" w:rsidRDefault="00000000">
      <w:pPr>
        <w:pStyle w:val="BodyText"/>
      </w:pPr>
      <w:r>
        <w:rPr>
          <w:b/>
          <w:bCs/>
        </w:rPr>
        <w:t>Runtime at Average Current:</w:t>
      </w:r>
      <w:r>
        <w:t xml:space="preserve"> </w:t>
      </w:r>
    </w:p>
    <w:p w14:paraId="60BA6DE7" w14:textId="6287B980" w:rsidR="003C5CFA" w:rsidRDefault="00000000" w:rsidP="00D750B7">
      <w:pPr>
        <w:pStyle w:val="BodyText"/>
        <w:numPr>
          <w:ilvl w:val="0"/>
          <w:numId w:val="31"/>
        </w:numPr>
      </w:pPr>
      <w:r>
        <w:t xml:space="preserve">Runtime = 124Ah ÷ </w:t>
      </w:r>
      <w:proofErr w:type="gramStart"/>
      <w:r w:rsidR="009F21A0">
        <w:t xml:space="preserve">40.4A </w:t>
      </w:r>
      <w:r>
        <w:t xml:space="preserve"> =</w:t>
      </w:r>
      <w:proofErr w:type="gramEnd"/>
      <w:r>
        <w:t xml:space="preserve"> </w:t>
      </w:r>
      <w:r w:rsidR="009F21A0">
        <w:t xml:space="preserve">3.06 </w:t>
      </w:r>
      <w:r>
        <w:t xml:space="preserve">hours </w:t>
      </w:r>
    </w:p>
    <w:p w14:paraId="672732CA" w14:textId="0BE45253" w:rsidR="00EB584B" w:rsidRDefault="00000000" w:rsidP="00D750B7">
      <w:pPr>
        <w:pStyle w:val="BodyText"/>
        <w:numPr>
          <w:ilvl w:val="0"/>
          <w:numId w:val="31"/>
        </w:numPr>
      </w:pPr>
      <w:r>
        <w:t xml:space="preserve">Runtime with 15% increase = 124Ah ÷ </w:t>
      </w:r>
      <w:r w:rsidR="009F21A0">
        <w:t xml:space="preserve">45.9A </w:t>
      </w:r>
      <w:r>
        <w:t xml:space="preserve">= </w:t>
      </w:r>
      <w:r w:rsidR="009F21A0">
        <w:t xml:space="preserve">2.70 </w:t>
      </w:r>
      <w:r>
        <w:t>hours</w:t>
      </w:r>
    </w:p>
    <w:p w14:paraId="72E1667E" w14:textId="77777777" w:rsidR="003C5CFA" w:rsidRDefault="00000000">
      <w:pPr>
        <w:pStyle w:val="BodyText"/>
      </w:pPr>
      <w:r>
        <w:rPr>
          <w:b/>
          <w:bCs/>
        </w:rPr>
        <w:t>Discharge Rate at Average Current:</w:t>
      </w:r>
      <w:r>
        <w:t xml:space="preserve"> </w:t>
      </w:r>
    </w:p>
    <w:p w14:paraId="66DB96E9" w14:textId="1FDEA176" w:rsidR="003C5CFA" w:rsidRDefault="00000000" w:rsidP="00D750B7">
      <w:pPr>
        <w:pStyle w:val="BodyText"/>
        <w:numPr>
          <w:ilvl w:val="0"/>
          <w:numId w:val="31"/>
        </w:numPr>
      </w:pPr>
      <w:r>
        <w:t>Discharge rate =</w:t>
      </w:r>
      <w:r w:rsidR="009F21A0">
        <w:t xml:space="preserve">40.4A </w:t>
      </w:r>
      <w:r>
        <w:t>÷ 124Ah = 0.</w:t>
      </w:r>
      <w:r w:rsidR="009F21A0">
        <w:t>33</w:t>
      </w:r>
      <w:r>
        <w:t xml:space="preserve">C (below maximum of 0.60C) </w:t>
      </w:r>
    </w:p>
    <w:p w14:paraId="65D44B8B" w14:textId="3AE4E9AF" w:rsidR="00EB584B" w:rsidRDefault="00000000" w:rsidP="00D750B7">
      <w:pPr>
        <w:pStyle w:val="BodyText"/>
        <w:numPr>
          <w:ilvl w:val="0"/>
          <w:numId w:val="31"/>
        </w:numPr>
      </w:pPr>
      <w:r>
        <w:t>Discharge rate with 15% increase =</w:t>
      </w:r>
      <w:r w:rsidR="009F21A0">
        <w:t xml:space="preserve"> 45.9A </w:t>
      </w:r>
      <w:r>
        <w:t>÷ 124Ah = 0.</w:t>
      </w:r>
      <w:r w:rsidR="009F21A0">
        <w:t>37</w:t>
      </w:r>
      <w:r>
        <w:t>C (below maximum)</w:t>
      </w:r>
    </w:p>
    <w:p w14:paraId="1C62FD5F" w14:textId="27474450" w:rsidR="00EB584B" w:rsidRDefault="003C5CFA">
      <w:pPr>
        <w:pStyle w:val="Heading3"/>
      </w:pPr>
      <w:bookmarkStart w:id="23" w:name="option-b-24v-63ah-0.68c"/>
      <w:bookmarkEnd w:id="22"/>
      <w:r>
        <w:t>5.2 Option B (24V, 63Ah, 0.68C)</w:t>
      </w:r>
    </w:p>
    <w:p w14:paraId="5E75ECAC" w14:textId="63474E8E" w:rsidR="003C5CFA" w:rsidRDefault="00000000">
      <w:pPr>
        <w:pStyle w:val="FirstParagraph"/>
      </w:pPr>
      <w:r>
        <w:rPr>
          <w:b/>
          <w:bCs/>
        </w:rPr>
        <w:t>Configuration:</w:t>
      </w:r>
      <w:r>
        <w:t xml:space="preserve"> </w:t>
      </w:r>
    </w:p>
    <w:p w14:paraId="03A4F774" w14:textId="29C1EF79" w:rsidR="003C5CFA" w:rsidRDefault="00000000" w:rsidP="00D750B7">
      <w:pPr>
        <w:pStyle w:val="FirstParagraph"/>
        <w:numPr>
          <w:ilvl w:val="0"/>
          <w:numId w:val="31"/>
        </w:numPr>
      </w:pPr>
      <w:r>
        <w:t xml:space="preserve">Resulting voltage: 48V </w:t>
      </w:r>
    </w:p>
    <w:p w14:paraId="5E66F42B" w14:textId="100CD0AC" w:rsidR="003C5CFA" w:rsidRDefault="00000000" w:rsidP="00D750B7">
      <w:pPr>
        <w:pStyle w:val="FirstParagraph"/>
        <w:numPr>
          <w:ilvl w:val="0"/>
          <w:numId w:val="31"/>
        </w:numPr>
      </w:pPr>
      <w:r>
        <w:t xml:space="preserve">Resulting capacity: 126Ah (63Ah × 2) </w:t>
      </w:r>
    </w:p>
    <w:p w14:paraId="7EF0E8DC" w14:textId="56AE168C" w:rsidR="003C5CFA" w:rsidRDefault="00000000" w:rsidP="00D750B7">
      <w:pPr>
        <w:pStyle w:val="FirstParagraph"/>
        <w:numPr>
          <w:ilvl w:val="0"/>
          <w:numId w:val="31"/>
        </w:numPr>
      </w:pPr>
      <w:r>
        <w:lastRenderedPageBreak/>
        <w:t xml:space="preserve">Total energy: 48V × 126Ah = 6,048Wh </w:t>
      </w:r>
    </w:p>
    <w:p w14:paraId="695C7BE4" w14:textId="6FA3DE4F" w:rsidR="003C5CFA" w:rsidRDefault="00000000" w:rsidP="00D750B7">
      <w:pPr>
        <w:pStyle w:val="FirstParagraph"/>
        <w:numPr>
          <w:ilvl w:val="0"/>
          <w:numId w:val="31"/>
        </w:numPr>
      </w:pPr>
      <w:r>
        <w:t xml:space="preserve">Maximum continuous discharge current: 63Ah × 0.68C × 2 = 85.7A </w:t>
      </w:r>
    </w:p>
    <w:p w14:paraId="3E40D622" w14:textId="7C947AA6" w:rsidR="003C5CFA" w:rsidRDefault="00000000" w:rsidP="00D750B7">
      <w:pPr>
        <w:pStyle w:val="FirstParagraph"/>
        <w:numPr>
          <w:ilvl w:val="0"/>
          <w:numId w:val="31"/>
        </w:numPr>
      </w:pPr>
      <w:r>
        <w:t xml:space="preserve">Peak discharge capability: 58A × 2 = 116A </w:t>
      </w:r>
    </w:p>
    <w:p w14:paraId="4690E93D" w14:textId="67323F8B" w:rsidR="003C5CFA" w:rsidRDefault="00000000" w:rsidP="00D750B7">
      <w:pPr>
        <w:pStyle w:val="FirstParagraph"/>
        <w:numPr>
          <w:ilvl w:val="0"/>
          <w:numId w:val="31"/>
        </w:numPr>
      </w:pPr>
      <w:r>
        <w:t xml:space="preserve">Energy surplus (normal operation): 6,048Wh - 3,878Wh = 2,170Wh (56.0% margin) </w:t>
      </w:r>
    </w:p>
    <w:p w14:paraId="1C9EF23E" w14:textId="0DBCA079" w:rsidR="00EB584B" w:rsidRDefault="00000000" w:rsidP="00D750B7">
      <w:pPr>
        <w:pStyle w:val="FirstParagraph"/>
        <w:numPr>
          <w:ilvl w:val="0"/>
          <w:numId w:val="31"/>
        </w:numPr>
      </w:pPr>
      <w:r>
        <w:t>Energy surplus (with 15% increase): 6,048Wh - 4,405Wh = 1,643Wh (37.3% margin)</w:t>
      </w:r>
    </w:p>
    <w:p w14:paraId="7216B6D2" w14:textId="77777777" w:rsidR="003C5CFA" w:rsidRDefault="00000000" w:rsidP="00D750B7">
      <w:pPr>
        <w:pStyle w:val="BodyText"/>
        <w:numPr>
          <w:ilvl w:val="0"/>
          <w:numId w:val="31"/>
        </w:numPr>
        <w:rPr>
          <w:b/>
          <w:bCs/>
        </w:rPr>
      </w:pPr>
      <w:r>
        <w:rPr>
          <w:b/>
          <w:bCs/>
        </w:rPr>
        <w:t>Runtime at Average Current:</w:t>
      </w:r>
    </w:p>
    <w:p w14:paraId="27F79E19" w14:textId="729D62FF" w:rsidR="009F21A0" w:rsidRDefault="00000000" w:rsidP="00D750B7">
      <w:pPr>
        <w:pStyle w:val="BodyText"/>
        <w:numPr>
          <w:ilvl w:val="0"/>
          <w:numId w:val="31"/>
        </w:numPr>
      </w:pPr>
      <w:r>
        <w:t xml:space="preserve">Runtime = 126Ah ÷ </w:t>
      </w:r>
      <w:proofErr w:type="gramStart"/>
      <w:r w:rsidR="009F21A0">
        <w:t xml:space="preserve">40.4A </w:t>
      </w:r>
      <w:r>
        <w:t xml:space="preserve"> =</w:t>
      </w:r>
      <w:proofErr w:type="gramEnd"/>
      <w:r>
        <w:t xml:space="preserve"> </w:t>
      </w:r>
      <w:r w:rsidR="009F21A0">
        <w:t>3.12</w:t>
      </w:r>
      <w:r>
        <w:t xml:space="preserve"> hours </w:t>
      </w:r>
    </w:p>
    <w:p w14:paraId="18BFE800" w14:textId="1AEBCBAC" w:rsidR="00EB584B" w:rsidRDefault="00000000" w:rsidP="00D750B7">
      <w:pPr>
        <w:pStyle w:val="BodyText"/>
        <w:numPr>
          <w:ilvl w:val="0"/>
          <w:numId w:val="31"/>
        </w:numPr>
      </w:pPr>
      <w:r>
        <w:t xml:space="preserve">Runtime with 15% increase = 126Ah ÷ </w:t>
      </w:r>
      <w:r w:rsidR="009F21A0">
        <w:t xml:space="preserve">45.9A </w:t>
      </w:r>
      <w:r>
        <w:t xml:space="preserve">= </w:t>
      </w:r>
      <w:r w:rsidR="009F21A0">
        <w:t>2.75</w:t>
      </w:r>
      <w:r>
        <w:t xml:space="preserve"> hours</w:t>
      </w:r>
    </w:p>
    <w:p w14:paraId="12991489" w14:textId="77777777" w:rsidR="00BC69AC" w:rsidRDefault="00000000">
      <w:pPr>
        <w:pStyle w:val="BodyText"/>
      </w:pPr>
      <w:r>
        <w:rPr>
          <w:b/>
          <w:bCs/>
        </w:rPr>
        <w:t>Discharge Rate at Average Current:</w:t>
      </w:r>
      <w:r>
        <w:t xml:space="preserve"> </w:t>
      </w:r>
    </w:p>
    <w:p w14:paraId="6D44580D" w14:textId="0F359B93" w:rsidR="00BC69AC" w:rsidRDefault="00000000" w:rsidP="00D750B7">
      <w:pPr>
        <w:pStyle w:val="BodyText"/>
        <w:numPr>
          <w:ilvl w:val="0"/>
          <w:numId w:val="31"/>
        </w:numPr>
      </w:pPr>
      <w:r>
        <w:t xml:space="preserve">Discharge rate = </w:t>
      </w:r>
      <w:proofErr w:type="gramStart"/>
      <w:r w:rsidR="009F21A0">
        <w:t xml:space="preserve">40.4A </w:t>
      </w:r>
      <w:r>
        <w:t xml:space="preserve"> ÷</w:t>
      </w:r>
      <w:proofErr w:type="gramEnd"/>
      <w:r>
        <w:t xml:space="preserve"> 126Ah = 0.</w:t>
      </w:r>
      <w:r w:rsidR="009F21A0">
        <w:t>32</w:t>
      </w:r>
      <w:r>
        <w:t xml:space="preserve">C (below maximum of 0.68C) </w:t>
      </w:r>
    </w:p>
    <w:p w14:paraId="153419AD" w14:textId="169E0097" w:rsidR="00EB584B" w:rsidRDefault="00000000" w:rsidP="00D750B7">
      <w:pPr>
        <w:pStyle w:val="BodyText"/>
        <w:numPr>
          <w:ilvl w:val="0"/>
          <w:numId w:val="31"/>
        </w:numPr>
      </w:pPr>
      <w:r>
        <w:t xml:space="preserve">Discharge rate with 15% increase = </w:t>
      </w:r>
      <w:r w:rsidR="009F21A0">
        <w:t xml:space="preserve">45.9A </w:t>
      </w:r>
      <w:r>
        <w:t>÷ 126Ah = 0.</w:t>
      </w:r>
      <w:r w:rsidR="009F21A0">
        <w:t>36</w:t>
      </w:r>
      <w:r>
        <w:t>C (below maximum)</w:t>
      </w:r>
    </w:p>
    <w:p w14:paraId="0AC9B4E1" w14:textId="520D9E01" w:rsidR="00EB584B" w:rsidRDefault="003C5CFA">
      <w:pPr>
        <w:pStyle w:val="Heading3"/>
      </w:pPr>
      <w:bookmarkStart w:id="24" w:name="option-c-24v-61ah-0.67c"/>
      <w:bookmarkEnd w:id="23"/>
      <w:r>
        <w:t>5.3 Option C (24V, 61Ah, 0.67C)</w:t>
      </w:r>
    </w:p>
    <w:p w14:paraId="0B6E22FD" w14:textId="7A7B3258" w:rsidR="00BC69AC" w:rsidRDefault="00000000">
      <w:pPr>
        <w:pStyle w:val="FirstParagraph"/>
      </w:pPr>
      <w:r>
        <w:rPr>
          <w:b/>
          <w:bCs/>
        </w:rPr>
        <w:t>Configuration:</w:t>
      </w:r>
      <w:r>
        <w:t xml:space="preserve"> </w:t>
      </w:r>
    </w:p>
    <w:p w14:paraId="27175A5D" w14:textId="1C4A0886" w:rsidR="00BC69AC" w:rsidRDefault="00000000" w:rsidP="00D750B7">
      <w:pPr>
        <w:pStyle w:val="FirstParagraph"/>
        <w:numPr>
          <w:ilvl w:val="0"/>
          <w:numId w:val="31"/>
        </w:numPr>
      </w:pPr>
      <w:r>
        <w:t xml:space="preserve">Resulting voltage: 48V </w:t>
      </w:r>
    </w:p>
    <w:p w14:paraId="7D647582" w14:textId="5F35BCAB" w:rsidR="00BC69AC" w:rsidRDefault="00000000" w:rsidP="00D750B7">
      <w:pPr>
        <w:pStyle w:val="FirstParagraph"/>
        <w:numPr>
          <w:ilvl w:val="0"/>
          <w:numId w:val="31"/>
        </w:numPr>
      </w:pPr>
      <w:r>
        <w:t xml:space="preserve">Resulting capacity: 122Ah (61Ah × 2) </w:t>
      </w:r>
    </w:p>
    <w:p w14:paraId="300869BF" w14:textId="2B93CA9B" w:rsidR="00BC69AC" w:rsidRDefault="00000000" w:rsidP="00D750B7">
      <w:pPr>
        <w:pStyle w:val="FirstParagraph"/>
        <w:numPr>
          <w:ilvl w:val="0"/>
          <w:numId w:val="31"/>
        </w:numPr>
      </w:pPr>
      <w:r>
        <w:t xml:space="preserve">Total energy: 48V × 122Ah = 5,856Wh </w:t>
      </w:r>
    </w:p>
    <w:p w14:paraId="614DAA7F" w14:textId="5FD07805" w:rsidR="00BC69AC" w:rsidRDefault="00000000" w:rsidP="00D750B7">
      <w:pPr>
        <w:pStyle w:val="FirstParagraph"/>
        <w:numPr>
          <w:ilvl w:val="0"/>
          <w:numId w:val="31"/>
        </w:numPr>
      </w:pPr>
      <w:r>
        <w:t xml:space="preserve">Maximum continuous discharge current: 61Ah × 0.67C × 2 = 81.7A </w:t>
      </w:r>
    </w:p>
    <w:p w14:paraId="43CEDDD0" w14:textId="5B993E3E" w:rsidR="00BC69AC" w:rsidRDefault="00000000" w:rsidP="00D750B7">
      <w:pPr>
        <w:pStyle w:val="FirstParagraph"/>
        <w:numPr>
          <w:ilvl w:val="0"/>
          <w:numId w:val="31"/>
        </w:numPr>
      </w:pPr>
      <w:r>
        <w:t xml:space="preserve">Peak discharge capability: 56A × 2 = 112A </w:t>
      </w:r>
    </w:p>
    <w:p w14:paraId="5A16B1FD" w14:textId="20F5B5FB" w:rsidR="00BC69AC" w:rsidRDefault="00000000" w:rsidP="00D750B7">
      <w:pPr>
        <w:pStyle w:val="FirstParagraph"/>
        <w:numPr>
          <w:ilvl w:val="0"/>
          <w:numId w:val="31"/>
        </w:numPr>
      </w:pPr>
      <w:r>
        <w:t xml:space="preserve">Energy surplus (normal operation): 5,856Wh - 3,878Wh = 1,978Wh (51.0% margin) </w:t>
      </w:r>
    </w:p>
    <w:p w14:paraId="772CC399" w14:textId="0D530F6A" w:rsidR="00EB584B" w:rsidRDefault="00000000" w:rsidP="00D750B7">
      <w:pPr>
        <w:pStyle w:val="FirstParagraph"/>
        <w:numPr>
          <w:ilvl w:val="0"/>
          <w:numId w:val="31"/>
        </w:numPr>
      </w:pPr>
      <w:r>
        <w:t>Energy surplus (with 15% increase): 5,856Wh - 4,405Wh = 1,451Wh (32.9% margin)</w:t>
      </w:r>
    </w:p>
    <w:p w14:paraId="12F8D12E" w14:textId="77777777" w:rsidR="00BC69AC" w:rsidRDefault="00000000">
      <w:pPr>
        <w:pStyle w:val="BodyText"/>
      </w:pPr>
      <w:r>
        <w:rPr>
          <w:b/>
          <w:bCs/>
        </w:rPr>
        <w:t>Runtime at Average Current:</w:t>
      </w:r>
      <w:r>
        <w:t xml:space="preserve"> </w:t>
      </w:r>
    </w:p>
    <w:p w14:paraId="635C7239" w14:textId="46769DF7" w:rsidR="00BC69AC" w:rsidRDefault="00000000" w:rsidP="00D750B7">
      <w:pPr>
        <w:pStyle w:val="BodyText"/>
        <w:numPr>
          <w:ilvl w:val="0"/>
          <w:numId w:val="31"/>
        </w:numPr>
      </w:pPr>
      <w:r>
        <w:t xml:space="preserve">Runtime = 122Ah ÷ </w:t>
      </w:r>
      <w:proofErr w:type="gramStart"/>
      <w:r w:rsidR="009F21A0">
        <w:t xml:space="preserve">40.4A </w:t>
      </w:r>
      <w:r>
        <w:t xml:space="preserve"> =</w:t>
      </w:r>
      <w:proofErr w:type="gramEnd"/>
      <w:r>
        <w:t xml:space="preserve"> </w:t>
      </w:r>
      <w:r w:rsidR="009F21A0">
        <w:t>3.02</w:t>
      </w:r>
      <w:r>
        <w:t xml:space="preserve"> hours </w:t>
      </w:r>
    </w:p>
    <w:p w14:paraId="0B58B6B4" w14:textId="4F96D8EF" w:rsidR="00EB584B" w:rsidRDefault="00000000" w:rsidP="00D750B7">
      <w:pPr>
        <w:pStyle w:val="BodyText"/>
        <w:numPr>
          <w:ilvl w:val="0"/>
          <w:numId w:val="31"/>
        </w:numPr>
      </w:pPr>
      <w:r>
        <w:t xml:space="preserve">Runtime with 15% increase = 122Ah ÷ </w:t>
      </w:r>
      <w:r w:rsidR="009F21A0">
        <w:t xml:space="preserve">45.9A </w:t>
      </w:r>
      <w:r>
        <w:t xml:space="preserve">= </w:t>
      </w:r>
      <w:r w:rsidR="009F21A0">
        <w:t>2.66</w:t>
      </w:r>
      <w:r>
        <w:t xml:space="preserve"> hours</w:t>
      </w:r>
    </w:p>
    <w:p w14:paraId="75586AA9" w14:textId="77777777" w:rsidR="00BC69AC" w:rsidRDefault="00000000">
      <w:pPr>
        <w:pStyle w:val="BodyText"/>
      </w:pPr>
      <w:r>
        <w:rPr>
          <w:b/>
          <w:bCs/>
        </w:rPr>
        <w:t>Discharge Rate at Average Current:</w:t>
      </w:r>
      <w:r>
        <w:t xml:space="preserve"> </w:t>
      </w:r>
    </w:p>
    <w:p w14:paraId="24ADBBBF" w14:textId="6B763668" w:rsidR="00BC69AC" w:rsidRDefault="00000000" w:rsidP="00D750B7">
      <w:pPr>
        <w:pStyle w:val="BodyText"/>
        <w:numPr>
          <w:ilvl w:val="0"/>
          <w:numId w:val="31"/>
        </w:numPr>
      </w:pPr>
      <w:r>
        <w:t xml:space="preserve">Discharge rate = </w:t>
      </w:r>
      <w:proofErr w:type="gramStart"/>
      <w:r w:rsidR="009F21A0">
        <w:t xml:space="preserve">40.4A </w:t>
      </w:r>
      <w:r>
        <w:t xml:space="preserve"> ÷</w:t>
      </w:r>
      <w:proofErr w:type="gramEnd"/>
      <w:r>
        <w:t xml:space="preserve"> 122Ah = 0.</w:t>
      </w:r>
      <w:r w:rsidR="009F21A0">
        <w:t>33</w:t>
      </w:r>
      <w:r>
        <w:t xml:space="preserve">C (below maximum of 0.67C) </w:t>
      </w:r>
    </w:p>
    <w:p w14:paraId="6565BD14" w14:textId="31121AA9" w:rsidR="00EB584B" w:rsidRDefault="00000000" w:rsidP="00D750B7">
      <w:pPr>
        <w:pStyle w:val="BodyText"/>
        <w:numPr>
          <w:ilvl w:val="0"/>
          <w:numId w:val="31"/>
        </w:numPr>
      </w:pPr>
      <w:r>
        <w:t xml:space="preserve">Discharge rate with 15% increase = </w:t>
      </w:r>
      <w:r w:rsidR="009F21A0">
        <w:t xml:space="preserve">45.9A </w:t>
      </w:r>
      <w:r>
        <w:t>÷ 122Ah = 0</w:t>
      </w:r>
      <w:r w:rsidR="009F21A0">
        <w:t>.38</w:t>
      </w:r>
      <w:r>
        <w:t>C (below maximum)</w:t>
      </w:r>
    </w:p>
    <w:p w14:paraId="0B13901F" w14:textId="3AE51663" w:rsidR="00EB584B" w:rsidRDefault="003C5CFA">
      <w:pPr>
        <w:pStyle w:val="Heading3"/>
      </w:pPr>
      <w:bookmarkStart w:id="25" w:name="option-d-24v-65ah-0.62c"/>
      <w:bookmarkEnd w:id="24"/>
      <w:r>
        <w:t>5.4 Option D (24V, 65Ah, 0.62C)</w:t>
      </w:r>
    </w:p>
    <w:p w14:paraId="353FEE7E" w14:textId="35BBA379" w:rsidR="00BC69AC" w:rsidRDefault="00000000">
      <w:pPr>
        <w:pStyle w:val="FirstParagraph"/>
      </w:pPr>
      <w:r>
        <w:rPr>
          <w:b/>
          <w:bCs/>
        </w:rPr>
        <w:t>Configuration:</w:t>
      </w:r>
      <w:r>
        <w:t xml:space="preserve"> </w:t>
      </w:r>
    </w:p>
    <w:p w14:paraId="3FED7EDA" w14:textId="75BB9AE6" w:rsidR="00BC69AC" w:rsidRDefault="00000000" w:rsidP="00D750B7">
      <w:pPr>
        <w:pStyle w:val="FirstParagraph"/>
        <w:numPr>
          <w:ilvl w:val="0"/>
          <w:numId w:val="31"/>
        </w:numPr>
      </w:pPr>
      <w:r>
        <w:lastRenderedPageBreak/>
        <w:t xml:space="preserve">Resulting voltage: 48V </w:t>
      </w:r>
    </w:p>
    <w:p w14:paraId="47885649" w14:textId="39325AEC" w:rsidR="00BC69AC" w:rsidRDefault="00000000" w:rsidP="00D750B7">
      <w:pPr>
        <w:pStyle w:val="FirstParagraph"/>
        <w:numPr>
          <w:ilvl w:val="0"/>
          <w:numId w:val="31"/>
        </w:numPr>
      </w:pPr>
      <w:r>
        <w:t xml:space="preserve">Resulting capacity: 130Ah (65Ah × 2) </w:t>
      </w:r>
    </w:p>
    <w:p w14:paraId="74505998" w14:textId="5BD6E2D4" w:rsidR="00BC69AC" w:rsidRDefault="00000000" w:rsidP="00D750B7">
      <w:pPr>
        <w:pStyle w:val="FirstParagraph"/>
        <w:numPr>
          <w:ilvl w:val="0"/>
          <w:numId w:val="31"/>
        </w:numPr>
      </w:pPr>
      <w:r>
        <w:t xml:space="preserve">Total energy: 48V × 130Ah = 6,240Wh </w:t>
      </w:r>
    </w:p>
    <w:p w14:paraId="5099C231" w14:textId="5DC8C9B6" w:rsidR="00BC69AC" w:rsidRDefault="00000000" w:rsidP="00D750B7">
      <w:pPr>
        <w:pStyle w:val="FirstParagraph"/>
        <w:numPr>
          <w:ilvl w:val="0"/>
          <w:numId w:val="31"/>
        </w:numPr>
      </w:pPr>
      <w:r>
        <w:t xml:space="preserve">Maximum continuous discharge current: 65Ah × 0.62C × 2 = 80.6A </w:t>
      </w:r>
    </w:p>
    <w:p w14:paraId="5AFA3A6D" w14:textId="7AEF3E21" w:rsidR="00BC69AC" w:rsidRDefault="00000000" w:rsidP="00D750B7">
      <w:pPr>
        <w:pStyle w:val="FirstParagraph"/>
        <w:numPr>
          <w:ilvl w:val="0"/>
          <w:numId w:val="31"/>
        </w:numPr>
      </w:pPr>
      <w:r>
        <w:t xml:space="preserve">Peak discharge capability: 59A × 2 = 118A </w:t>
      </w:r>
    </w:p>
    <w:p w14:paraId="3A5A3E9A" w14:textId="472F7139" w:rsidR="00BC69AC" w:rsidRDefault="00000000" w:rsidP="00D750B7">
      <w:pPr>
        <w:pStyle w:val="FirstParagraph"/>
        <w:numPr>
          <w:ilvl w:val="0"/>
          <w:numId w:val="31"/>
        </w:numPr>
      </w:pPr>
      <w:r>
        <w:t xml:space="preserve">Energy surplus (normal operation): 6,240Wh - 3,878Wh = 2,362Wh (60.9% margin) </w:t>
      </w:r>
    </w:p>
    <w:p w14:paraId="088C9F4D" w14:textId="02176DA7" w:rsidR="00EB584B" w:rsidRDefault="00000000" w:rsidP="00D750B7">
      <w:pPr>
        <w:pStyle w:val="FirstParagraph"/>
        <w:numPr>
          <w:ilvl w:val="0"/>
          <w:numId w:val="31"/>
        </w:numPr>
      </w:pPr>
      <w:r>
        <w:t>Energy surplus (with 15% increase): 6,240Wh - 4,405Wh = 1,835Wh (41.7% margin)</w:t>
      </w:r>
    </w:p>
    <w:p w14:paraId="7F0C776E" w14:textId="77777777" w:rsidR="00BC69AC" w:rsidRDefault="00000000">
      <w:pPr>
        <w:pStyle w:val="BodyText"/>
      </w:pPr>
      <w:r>
        <w:rPr>
          <w:b/>
          <w:bCs/>
        </w:rPr>
        <w:t>Runtime at Average Current:</w:t>
      </w:r>
      <w:r>
        <w:t xml:space="preserve"> </w:t>
      </w:r>
    </w:p>
    <w:p w14:paraId="11882702" w14:textId="6AF24FE6" w:rsidR="00BC69AC" w:rsidRDefault="00000000" w:rsidP="00D750B7">
      <w:pPr>
        <w:pStyle w:val="BodyText"/>
        <w:numPr>
          <w:ilvl w:val="0"/>
          <w:numId w:val="31"/>
        </w:numPr>
      </w:pPr>
      <w:r>
        <w:t xml:space="preserve">Runtime = 130Ah ÷ </w:t>
      </w:r>
      <w:proofErr w:type="gramStart"/>
      <w:r w:rsidR="009F21A0">
        <w:t xml:space="preserve">40.4A </w:t>
      </w:r>
      <w:r>
        <w:t xml:space="preserve"> =</w:t>
      </w:r>
      <w:proofErr w:type="gramEnd"/>
      <w:r>
        <w:t xml:space="preserve"> </w:t>
      </w:r>
      <w:r w:rsidR="009F21A0">
        <w:t>3.22</w:t>
      </w:r>
      <w:r>
        <w:t xml:space="preserve"> hours </w:t>
      </w:r>
    </w:p>
    <w:p w14:paraId="15C7FCA1" w14:textId="6CF02596" w:rsidR="00EB584B" w:rsidRDefault="00000000" w:rsidP="00D750B7">
      <w:pPr>
        <w:pStyle w:val="BodyText"/>
        <w:numPr>
          <w:ilvl w:val="0"/>
          <w:numId w:val="31"/>
        </w:numPr>
      </w:pPr>
      <w:r>
        <w:t xml:space="preserve">Runtime with 15% increase = 130Ah ÷ </w:t>
      </w:r>
      <w:r w:rsidR="009F21A0">
        <w:t xml:space="preserve">45.9A </w:t>
      </w:r>
      <w:r>
        <w:t xml:space="preserve">= </w:t>
      </w:r>
      <w:r w:rsidR="009F21A0">
        <w:t>2.83</w:t>
      </w:r>
      <w:r>
        <w:t xml:space="preserve"> hours</w:t>
      </w:r>
    </w:p>
    <w:p w14:paraId="421FB1CA" w14:textId="77777777" w:rsidR="00BC69AC" w:rsidRDefault="00000000">
      <w:pPr>
        <w:pStyle w:val="BodyText"/>
      </w:pPr>
      <w:r>
        <w:rPr>
          <w:b/>
          <w:bCs/>
        </w:rPr>
        <w:t>Discharge Rate at Average Current:</w:t>
      </w:r>
      <w:r>
        <w:t xml:space="preserve"> </w:t>
      </w:r>
    </w:p>
    <w:p w14:paraId="4194E51C" w14:textId="1521EFFD" w:rsidR="00BC69AC" w:rsidRDefault="00000000" w:rsidP="00D750B7">
      <w:pPr>
        <w:pStyle w:val="BodyText"/>
        <w:numPr>
          <w:ilvl w:val="0"/>
          <w:numId w:val="31"/>
        </w:numPr>
      </w:pPr>
      <w:r>
        <w:t>Discharge rate =</w:t>
      </w:r>
      <w:r w:rsidR="009F21A0">
        <w:t xml:space="preserve">40.4A </w:t>
      </w:r>
      <w:r>
        <w:t>÷ 130Ah = 0.</w:t>
      </w:r>
      <w:r w:rsidR="009F21A0">
        <w:t>31</w:t>
      </w:r>
      <w:r>
        <w:t>C (below maximum of 0.62C)</w:t>
      </w:r>
    </w:p>
    <w:p w14:paraId="3433740C" w14:textId="472DEE75" w:rsidR="00EB584B" w:rsidRDefault="00000000" w:rsidP="00D750B7">
      <w:pPr>
        <w:pStyle w:val="BodyText"/>
        <w:numPr>
          <w:ilvl w:val="0"/>
          <w:numId w:val="31"/>
        </w:numPr>
      </w:pPr>
      <w:r>
        <w:t xml:space="preserve">Discharge rate with 15% increase = </w:t>
      </w:r>
      <w:proofErr w:type="gramStart"/>
      <w:r w:rsidR="009F21A0">
        <w:t xml:space="preserve">45.9A </w:t>
      </w:r>
      <w:r>
        <w:t xml:space="preserve"> ÷</w:t>
      </w:r>
      <w:proofErr w:type="gramEnd"/>
      <w:r>
        <w:t xml:space="preserve"> 130Ah = 0.</w:t>
      </w:r>
      <w:r w:rsidR="009F21A0">
        <w:t>35</w:t>
      </w:r>
      <w:r>
        <w:t>C (below maximum)</w:t>
      </w:r>
    </w:p>
    <w:p w14:paraId="34F7B5BE" w14:textId="5AA979FD" w:rsidR="00EB584B" w:rsidRDefault="003C5CFA">
      <w:pPr>
        <w:pStyle w:val="Heading3"/>
      </w:pPr>
      <w:bookmarkStart w:id="26" w:name="option-e-24v-67ah-0.65c"/>
      <w:bookmarkEnd w:id="25"/>
      <w:r>
        <w:t>5.5 Option E (24V, 67Ah, 0.65C)</w:t>
      </w:r>
    </w:p>
    <w:p w14:paraId="3DE58EED" w14:textId="77777777" w:rsidR="00BC69AC" w:rsidRDefault="00000000">
      <w:pPr>
        <w:pStyle w:val="FirstParagraph"/>
      </w:pPr>
      <w:r>
        <w:rPr>
          <w:b/>
          <w:bCs/>
        </w:rPr>
        <w:t>Configuration:</w:t>
      </w:r>
      <w:r>
        <w:t xml:space="preserve"> </w:t>
      </w:r>
    </w:p>
    <w:p w14:paraId="2E60F2D6" w14:textId="54E3A083" w:rsidR="00BC69AC" w:rsidRDefault="00000000" w:rsidP="00D750B7">
      <w:pPr>
        <w:pStyle w:val="FirstParagraph"/>
        <w:numPr>
          <w:ilvl w:val="0"/>
          <w:numId w:val="31"/>
        </w:numPr>
      </w:pPr>
      <w:r>
        <w:t>Resulting voltage: 48V</w:t>
      </w:r>
    </w:p>
    <w:p w14:paraId="2D024AA0" w14:textId="3B91B4E8" w:rsidR="00BC69AC" w:rsidRDefault="00000000" w:rsidP="00D750B7">
      <w:pPr>
        <w:pStyle w:val="FirstParagraph"/>
        <w:numPr>
          <w:ilvl w:val="0"/>
          <w:numId w:val="31"/>
        </w:numPr>
      </w:pPr>
      <w:r>
        <w:t xml:space="preserve">Resulting capacity: 134Ah (67Ah × 2) </w:t>
      </w:r>
    </w:p>
    <w:p w14:paraId="09BCB6B1" w14:textId="5FD5F0A9" w:rsidR="00BC69AC" w:rsidRDefault="00000000" w:rsidP="00D750B7">
      <w:pPr>
        <w:pStyle w:val="FirstParagraph"/>
        <w:numPr>
          <w:ilvl w:val="0"/>
          <w:numId w:val="31"/>
        </w:numPr>
      </w:pPr>
      <w:r>
        <w:t xml:space="preserve">Total energy: 48V × 134Ah = 6,432Wh </w:t>
      </w:r>
    </w:p>
    <w:p w14:paraId="0B18EE19" w14:textId="2D7E6F11" w:rsidR="00BC69AC" w:rsidRDefault="00000000" w:rsidP="00D750B7">
      <w:pPr>
        <w:pStyle w:val="FirstParagraph"/>
        <w:numPr>
          <w:ilvl w:val="0"/>
          <w:numId w:val="31"/>
        </w:numPr>
      </w:pPr>
      <w:r>
        <w:t xml:space="preserve">Maximum continuous discharge current: 67Ah × 0.65C × 2 = 87.1A </w:t>
      </w:r>
    </w:p>
    <w:p w14:paraId="1483C2C4" w14:textId="6677B9B0" w:rsidR="00BC69AC" w:rsidRDefault="00000000" w:rsidP="00D750B7">
      <w:pPr>
        <w:pStyle w:val="FirstParagraph"/>
        <w:numPr>
          <w:ilvl w:val="0"/>
          <w:numId w:val="31"/>
        </w:numPr>
      </w:pPr>
      <w:r>
        <w:t xml:space="preserve">Peak discharge capability: 57A × 2 = 114A </w:t>
      </w:r>
    </w:p>
    <w:p w14:paraId="59EDC82E" w14:textId="1A1B7EF7" w:rsidR="00BC69AC" w:rsidRDefault="00000000" w:rsidP="00D750B7">
      <w:pPr>
        <w:pStyle w:val="FirstParagraph"/>
        <w:numPr>
          <w:ilvl w:val="0"/>
          <w:numId w:val="31"/>
        </w:numPr>
      </w:pPr>
      <w:r>
        <w:t xml:space="preserve">Energy surplus (normal operation): 6,432Wh - 3,878Wh = 2,554Wh (65.9% margin) </w:t>
      </w:r>
    </w:p>
    <w:p w14:paraId="1E041B82" w14:textId="2BE27E08" w:rsidR="00EB584B" w:rsidRDefault="00000000" w:rsidP="00D750B7">
      <w:pPr>
        <w:pStyle w:val="FirstParagraph"/>
        <w:numPr>
          <w:ilvl w:val="0"/>
          <w:numId w:val="31"/>
        </w:numPr>
      </w:pPr>
      <w:r>
        <w:t>Energy surplus (with 15% increase): 6,432Wh - 4,405Wh = 2,027Wh (46.0% margin)</w:t>
      </w:r>
    </w:p>
    <w:p w14:paraId="4290C1BA" w14:textId="77777777" w:rsidR="00BC69AC" w:rsidRDefault="00000000">
      <w:pPr>
        <w:pStyle w:val="BodyText"/>
      </w:pPr>
      <w:r>
        <w:rPr>
          <w:b/>
          <w:bCs/>
        </w:rPr>
        <w:t>Runtime at Average Current:</w:t>
      </w:r>
      <w:r>
        <w:t xml:space="preserve"> </w:t>
      </w:r>
    </w:p>
    <w:p w14:paraId="2614E539" w14:textId="274A4B60" w:rsidR="00BC69AC" w:rsidRDefault="00000000" w:rsidP="00D750B7">
      <w:pPr>
        <w:pStyle w:val="BodyText"/>
        <w:numPr>
          <w:ilvl w:val="0"/>
          <w:numId w:val="31"/>
        </w:numPr>
      </w:pPr>
      <w:r>
        <w:t xml:space="preserve">Runtime = 134Ah ÷ </w:t>
      </w:r>
      <w:proofErr w:type="gramStart"/>
      <w:r w:rsidR="009F21A0">
        <w:t xml:space="preserve">40.4A </w:t>
      </w:r>
      <w:r>
        <w:t xml:space="preserve"> =</w:t>
      </w:r>
      <w:proofErr w:type="gramEnd"/>
      <w:r>
        <w:t xml:space="preserve"> </w:t>
      </w:r>
      <w:r w:rsidR="009F21A0">
        <w:t>3.32</w:t>
      </w:r>
      <w:r w:rsidR="00D41823">
        <w:t xml:space="preserve"> </w:t>
      </w:r>
      <w:r>
        <w:t xml:space="preserve">hours </w:t>
      </w:r>
    </w:p>
    <w:p w14:paraId="1EA009C5" w14:textId="683A58A5" w:rsidR="00EB584B" w:rsidRDefault="00000000" w:rsidP="00D750B7">
      <w:pPr>
        <w:pStyle w:val="BodyText"/>
        <w:numPr>
          <w:ilvl w:val="0"/>
          <w:numId w:val="31"/>
        </w:numPr>
      </w:pPr>
      <w:r>
        <w:t xml:space="preserve">Runtime with 15% increase = 134Ah ÷ </w:t>
      </w:r>
      <w:r w:rsidR="009F21A0">
        <w:t xml:space="preserve">45.9A </w:t>
      </w:r>
      <w:r>
        <w:t xml:space="preserve">= </w:t>
      </w:r>
      <w:r w:rsidR="009F21A0">
        <w:t xml:space="preserve">2.92 </w:t>
      </w:r>
      <w:r>
        <w:t>hours</w:t>
      </w:r>
    </w:p>
    <w:p w14:paraId="4A666DFE" w14:textId="77777777" w:rsidR="00BC69AC" w:rsidRDefault="00000000">
      <w:pPr>
        <w:pStyle w:val="BodyText"/>
      </w:pPr>
      <w:r>
        <w:rPr>
          <w:b/>
          <w:bCs/>
        </w:rPr>
        <w:t>Discharge Rate at Average Current:</w:t>
      </w:r>
      <w:r>
        <w:t xml:space="preserve"> </w:t>
      </w:r>
    </w:p>
    <w:p w14:paraId="66E8E470" w14:textId="4BB26CE7" w:rsidR="00BC69AC" w:rsidRDefault="00000000" w:rsidP="00D750B7">
      <w:pPr>
        <w:pStyle w:val="BodyText"/>
        <w:numPr>
          <w:ilvl w:val="0"/>
          <w:numId w:val="31"/>
        </w:numPr>
      </w:pPr>
      <w:r>
        <w:t>Discharge rate =</w:t>
      </w:r>
      <w:r w:rsidR="009F21A0">
        <w:t xml:space="preserve">40.4A </w:t>
      </w:r>
      <w:r>
        <w:t>÷ 134Ah = 0.</w:t>
      </w:r>
      <w:r w:rsidR="009F21A0">
        <w:t>30</w:t>
      </w:r>
      <w:r>
        <w:t xml:space="preserve">C (below maximum of 0.65C) </w:t>
      </w:r>
    </w:p>
    <w:p w14:paraId="7CA37F3D" w14:textId="1708C4FF" w:rsidR="00EB584B" w:rsidRDefault="00000000" w:rsidP="00D750B7">
      <w:pPr>
        <w:pStyle w:val="BodyText"/>
        <w:numPr>
          <w:ilvl w:val="0"/>
          <w:numId w:val="31"/>
        </w:numPr>
      </w:pPr>
      <w:r>
        <w:t xml:space="preserve">Discharge rate with 15% increase = </w:t>
      </w:r>
      <w:r w:rsidR="009F21A0">
        <w:t xml:space="preserve">45.9A </w:t>
      </w:r>
      <w:r>
        <w:t>÷ 134Ah = 0.</w:t>
      </w:r>
      <w:r w:rsidR="009F21A0">
        <w:t>34</w:t>
      </w:r>
      <w:r>
        <w:t>C (below maximum)</w:t>
      </w:r>
    </w:p>
    <w:p w14:paraId="27553B9A" w14:textId="1A81346C" w:rsidR="00EB584B" w:rsidRDefault="003C5CFA">
      <w:pPr>
        <w:pStyle w:val="Heading2"/>
      </w:pPr>
      <w:bookmarkStart w:id="27" w:name="comparison-of-2s2p-configurations"/>
      <w:bookmarkEnd w:id="20"/>
      <w:bookmarkEnd w:id="26"/>
      <w:r>
        <w:lastRenderedPageBreak/>
        <w:t>6. Comparison of 2S2P Configurations</w:t>
      </w:r>
    </w:p>
    <w:tbl>
      <w:tblPr>
        <w:tblStyle w:val="Table"/>
        <w:tblW w:w="5000" w:type="pct"/>
        <w:tblLook w:val="0020" w:firstRow="1" w:lastRow="0" w:firstColumn="0" w:lastColumn="0" w:noHBand="0" w:noVBand="0"/>
      </w:tblPr>
      <w:tblGrid>
        <w:gridCol w:w="3885"/>
        <w:gridCol w:w="1098"/>
        <w:gridCol w:w="1096"/>
        <w:gridCol w:w="1086"/>
        <w:gridCol w:w="1107"/>
        <w:gridCol w:w="1088"/>
      </w:tblGrid>
      <w:tr w:rsidR="00EB584B" w14:paraId="66012E6A" w14:textId="77777777" w:rsidTr="00EB584B">
        <w:trPr>
          <w:cnfStyle w:val="100000000000" w:firstRow="1" w:lastRow="0" w:firstColumn="0" w:lastColumn="0" w:oddVBand="0" w:evenVBand="0" w:oddHBand="0" w:evenHBand="0" w:firstRowFirstColumn="0" w:firstRowLastColumn="0" w:lastRowFirstColumn="0" w:lastRowLastColumn="0"/>
          <w:tblHeader/>
        </w:trPr>
        <w:tc>
          <w:tcPr>
            <w:tcW w:w="0" w:type="auto"/>
          </w:tcPr>
          <w:p w14:paraId="0BDC40EA" w14:textId="77777777" w:rsidR="00EB584B" w:rsidRDefault="00000000">
            <w:pPr>
              <w:pStyle w:val="Compact"/>
            </w:pPr>
            <w:r>
              <w:t>Parameter</w:t>
            </w:r>
          </w:p>
        </w:tc>
        <w:tc>
          <w:tcPr>
            <w:tcW w:w="0" w:type="auto"/>
          </w:tcPr>
          <w:p w14:paraId="1BB30CCE" w14:textId="77777777" w:rsidR="00EB584B" w:rsidRDefault="00000000">
            <w:pPr>
              <w:pStyle w:val="Compact"/>
            </w:pPr>
            <w:r>
              <w:t>Option A</w:t>
            </w:r>
          </w:p>
        </w:tc>
        <w:tc>
          <w:tcPr>
            <w:tcW w:w="0" w:type="auto"/>
          </w:tcPr>
          <w:p w14:paraId="3EFEEC5D" w14:textId="77777777" w:rsidR="00EB584B" w:rsidRDefault="00000000">
            <w:pPr>
              <w:pStyle w:val="Compact"/>
            </w:pPr>
            <w:r>
              <w:t>Option B</w:t>
            </w:r>
          </w:p>
        </w:tc>
        <w:tc>
          <w:tcPr>
            <w:tcW w:w="0" w:type="auto"/>
          </w:tcPr>
          <w:p w14:paraId="54BE8819" w14:textId="77777777" w:rsidR="00EB584B" w:rsidRDefault="00000000">
            <w:pPr>
              <w:pStyle w:val="Compact"/>
            </w:pPr>
            <w:r>
              <w:t>Option C</w:t>
            </w:r>
          </w:p>
        </w:tc>
        <w:tc>
          <w:tcPr>
            <w:tcW w:w="0" w:type="auto"/>
          </w:tcPr>
          <w:p w14:paraId="2C77F888" w14:textId="77777777" w:rsidR="00EB584B" w:rsidRDefault="00000000">
            <w:pPr>
              <w:pStyle w:val="Compact"/>
            </w:pPr>
            <w:r>
              <w:t>Option D</w:t>
            </w:r>
          </w:p>
        </w:tc>
        <w:tc>
          <w:tcPr>
            <w:tcW w:w="0" w:type="auto"/>
          </w:tcPr>
          <w:p w14:paraId="11863DE5" w14:textId="77777777" w:rsidR="00EB584B" w:rsidRDefault="00000000">
            <w:pPr>
              <w:pStyle w:val="Compact"/>
            </w:pPr>
            <w:r>
              <w:t>Option E</w:t>
            </w:r>
          </w:p>
        </w:tc>
      </w:tr>
      <w:tr w:rsidR="00EB584B" w14:paraId="3C3D72BD" w14:textId="77777777">
        <w:tc>
          <w:tcPr>
            <w:tcW w:w="0" w:type="auto"/>
          </w:tcPr>
          <w:p w14:paraId="565E8980" w14:textId="77777777" w:rsidR="00EB584B" w:rsidRDefault="00000000">
            <w:pPr>
              <w:pStyle w:val="Compact"/>
            </w:pPr>
            <w:r>
              <w:t>Total Capacity (Ah)</w:t>
            </w:r>
          </w:p>
        </w:tc>
        <w:tc>
          <w:tcPr>
            <w:tcW w:w="0" w:type="auto"/>
          </w:tcPr>
          <w:p w14:paraId="03CDCA0C" w14:textId="77777777" w:rsidR="00EB584B" w:rsidRDefault="00000000">
            <w:pPr>
              <w:pStyle w:val="Compact"/>
            </w:pPr>
            <w:r>
              <w:t>124</w:t>
            </w:r>
          </w:p>
        </w:tc>
        <w:tc>
          <w:tcPr>
            <w:tcW w:w="0" w:type="auto"/>
          </w:tcPr>
          <w:p w14:paraId="08CCD9F9" w14:textId="77777777" w:rsidR="00EB584B" w:rsidRDefault="00000000">
            <w:pPr>
              <w:pStyle w:val="Compact"/>
            </w:pPr>
            <w:r>
              <w:t>126</w:t>
            </w:r>
          </w:p>
        </w:tc>
        <w:tc>
          <w:tcPr>
            <w:tcW w:w="0" w:type="auto"/>
          </w:tcPr>
          <w:p w14:paraId="35D2CDFF" w14:textId="77777777" w:rsidR="00EB584B" w:rsidRDefault="00000000">
            <w:pPr>
              <w:pStyle w:val="Compact"/>
            </w:pPr>
            <w:r>
              <w:t>122</w:t>
            </w:r>
          </w:p>
        </w:tc>
        <w:tc>
          <w:tcPr>
            <w:tcW w:w="0" w:type="auto"/>
          </w:tcPr>
          <w:p w14:paraId="73356D60" w14:textId="77777777" w:rsidR="00EB584B" w:rsidRDefault="00000000">
            <w:pPr>
              <w:pStyle w:val="Compact"/>
            </w:pPr>
            <w:r>
              <w:t>130</w:t>
            </w:r>
          </w:p>
        </w:tc>
        <w:tc>
          <w:tcPr>
            <w:tcW w:w="0" w:type="auto"/>
          </w:tcPr>
          <w:p w14:paraId="63B1EF7D" w14:textId="77777777" w:rsidR="00EB584B" w:rsidRDefault="00000000">
            <w:pPr>
              <w:pStyle w:val="Compact"/>
            </w:pPr>
            <w:r>
              <w:t>134</w:t>
            </w:r>
          </w:p>
        </w:tc>
      </w:tr>
      <w:tr w:rsidR="00EB584B" w14:paraId="2AB80BF8" w14:textId="77777777">
        <w:tc>
          <w:tcPr>
            <w:tcW w:w="0" w:type="auto"/>
          </w:tcPr>
          <w:p w14:paraId="1C679ED2" w14:textId="77777777" w:rsidR="00EB584B" w:rsidRDefault="00000000">
            <w:pPr>
              <w:pStyle w:val="Compact"/>
            </w:pPr>
            <w:r>
              <w:t>Total Energy (Wh)</w:t>
            </w:r>
          </w:p>
        </w:tc>
        <w:tc>
          <w:tcPr>
            <w:tcW w:w="0" w:type="auto"/>
          </w:tcPr>
          <w:p w14:paraId="4E448FD1" w14:textId="77777777" w:rsidR="00EB584B" w:rsidRDefault="00000000">
            <w:pPr>
              <w:pStyle w:val="Compact"/>
            </w:pPr>
            <w:r>
              <w:t>5,952</w:t>
            </w:r>
          </w:p>
        </w:tc>
        <w:tc>
          <w:tcPr>
            <w:tcW w:w="0" w:type="auto"/>
          </w:tcPr>
          <w:p w14:paraId="374E213D" w14:textId="77777777" w:rsidR="00EB584B" w:rsidRDefault="00000000">
            <w:pPr>
              <w:pStyle w:val="Compact"/>
            </w:pPr>
            <w:r>
              <w:t>6,048</w:t>
            </w:r>
          </w:p>
        </w:tc>
        <w:tc>
          <w:tcPr>
            <w:tcW w:w="0" w:type="auto"/>
          </w:tcPr>
          <w:p w14:paraId="4B5DF29B" w14:textId="77777777" w:rsidR="00EB584B" w:rsidRDefault="00000000">
            <w:pPr>
              <w:pStyle w:val="Compact"/>
            </w:pPr>
            <w:r>
              <w:t>5,856</w:t>
            </w:r>
          </w:p>
        </w:tc>
        <w:tc>
          <w:tcPr>
            <w:tcW w:w="0" w:type="auto"/>
          </w:tcPr>
          <w:p w14:paraId="6E310F27" w14:textId="77777777" w:rsidR="00EB584B" w:rsidRDefault="00000000">
            <w:pPr>
              <w:pStyle w:val="Compact"/>
            </w:pPr>
            <w:r>
              <w:t>6,240</w:t>
            </w:r>
          </w:p>
        </w:tc>
        <w:tc>
          <w:tcPr>
            <w:tcW w:w="0" w:type="auto"/>
          </w:tcPr>
          <w:p w14:paraId="6B1F4C1E" w14:textId="77777777" w:rsidR="00EB584B" w:rsidRDefault="00000000">
            <w:pPr>
              <w:pStyle w:val="Compact"/>
            </w:pPr>
            <w:r>
              <w:t>6,432</w:t>
            </w:r>
          </w:p>
        </w:tc>
      </w:tr>
      <w:tr w:rsidR="00EB584B" w14:paraId="618EB6A8" w14:textId="77777777">
        <w:tc>
          <w:tcPr>
            <w:tcW w:w="0" w:type="auto"/>
          </w:tcPr>
          <w:p w14:paraId="71AFE050" w14:textId="77777777" w:rsidR="00EB584B" w:rsidRDefault="00000000">
            <w:pPr>
              <w:pStyle w:val="Compact"/>
            </w:pPr>
            <w:r>
              <w:t>Energy Margin (%)</w:t>
            </w:r>
          </w:p>
        </w:tc>
        <w:tc>
          <w:tcPr>
            <w:tcW w:w="0" w:type="auto"/>
          </w:tcPr>
          <w:p w14:paraId="033D5840" w14:textId="77777777" w:rsidR="00EB584B" w:rsidRDefault="00000000">
            <w:pPr>
              <w:pStyle w:val="Compact"/>
            </w:pPr>
            <w:r>
              <w:t>53.5%</w:t>
            </w:r>
          </w:p>
        </w:tc>
        <w:tc>
          <w:tcPr>
            <w:tcW w:w="0" w:type="auto"/>
          </w:tcPr>
          <w:p w14:paraId="636F340A" w14:textId="77777777" w:rsidR="00EB584B" w:rsidRDefault="00000000">
            <w:pPr>
              <w:pStyle w:val="Compact"/>
            </w:pPr>
            <w:r>
              <w:t>56.0%</w:t>
            </w:r>
          </w:p>
        </w:tc>
        <w:tc>
          <w:tcPr>
            <w:tcW w:w="0" w:type="auto"/>
          </w:tcPr>
          <w:p w14:paraId="3C2C4498" w14:textId="77777777" w:rsidR="00EB584B" w:rsidRDefault="00000000">
            <w:pPr>
              <w:pStyle w:val="Compact"/>
            </w:pPr>
            <w:r>
              <w:t>51.0%</w:t>
            </w:r>
          </w:p>
        </w:tc>
        <w:tc>
          <w:tcPr>
            <w:tcW w:w="0" w:type="auto"/>
          </w:tcPr>
          <w:p w14:paraId="09504759" w14:textId="77777777" w:rsidR="00EB584B" w:rsidRDefault="00000000">
            <w:pPr>
              <w:pStyle w:val="Compact"/>
            </w:pPr>
            <w:r>
              <w:t>60.9%</w:t>
            </w:r>
          </w:p>
        </w:tc>
        <w:tc>
          <w:tcPr>
            <w:tcW w:w="0" w:type="auto"/>
          </w:tcPr>
          <w:p w14:paraId="67CDE9C9" w14:textId="77777777" w:rsidR="00EB584B" w:rsidRDefault="00000000">
            <w:pPr>
              <w:pStyle w:val="Compact"/>
            </w:pPr>
            <w:r>
              <w:t>65.9%</w:t>
            </w:r>
          </w:p>
        </w:tc>
      </w:tr>
      <w:tr w:rsidR="00EB584B" w14:paraId="149EB102" w14:textId="77777777">
        <w:tc>
          <w:tcPr>
            <w:tcW w:w="0" w:type="auto"/>
          </w:tcPr>
          <w:p w14:paraId="3B0247CA" w14:textId="77777777" w:rsidR="00EB584B" w:rsidRDefault="00000000">
            <w:pPr>
              <w:pStyle w:val="Compact"/>
            </w:pPr>
            <w:r>
              <w:t>Energy Margin with 15% Increase (%)</w:t>
            </w:r>
          </w:p>
        </w:tc>
        <w:tc>
          <w:tcPr>
            <w:tcW w:w="0" w:type="auto"/>
          </w:tcPr>
          <w:p w14:paraId="6188D46A" w14:textId="77777777" w:rsidR="00EB584B" w:rsidRDefault="00000000">
            <w:pPr>
              <w:pStyle w:val="Compact"/>
            </w:pPr>
            <w:r>
              <w:t>35.1%</w:t>
            </w:r>
          </w:p>
        </w:tc>
        <w:tc>
          <w:tcPr>
            <w:tcW w:w="0" w:type="auto"/>
          </w:tcPr>
          <w:p w14:paraId="5949E403" w14:textId="77777777" w:rsidR="00EB584B" w:rsidRDefault="00000000">
            <w:pPr>
              <w:pStyle w:val="Compact"/>
            </w:pPr>
            <w:r>
              <w:t>37.3%</w:t>
            </w:r>
          </w:p>
        </w:tc>
        <w:tc>
          <w:tcPr>
            <w:tcW w:w="0" w:type="auto"/>
          </w:tcPr>
          <w:p w14:paraId="02BD2A73" w14:textId="77777777" w:rsidR="00EB584B" w:rsidRDefault="00000000">
            <w:pPr>
              <w:pStyle w:val="Compact"/>
            </w:pPr>
            <w:r>
              <w:t>32.9%</w:t>
            </w:r>
          </w:p>
        </w:tc>
        <w:tc>
          <w:tcPr>
            <w:tcW w:w="0" w:type="auto"/>
          </w:tcPr>
          <w:p w14:paraId="2E122BB6" w14:textId="77777777" w:rsidR="00EB584B" w:rsidRDefault="00000000">
            <w:pPr>
              <w:pStyle w:val="Compact"/>
            </w:pPr>
            <w:r>
              <w:t>41.7%</w:t>
            </w:r>
          </w:p>
        </w:tc>
        <w:tc>
          <w:tcPr>
            <w:tcW w:w="0" w:type="auto"/>
          </w:tcPr>
          <w:p w14:paraId="0A23A5DC" w14:textId="77777777" w:rsidR="00EB584B" w:rsidRDefault="00000000">
            <w:pPr>
              <w:pStyle w:val="Compact"/>
            </w:pPr>
            <w:r>
              <w:t>46.0%</w:t>
            </w:r>
          </w:p>
        </w:tc>
      </w:tr>
      <w:tr w:rsidR="00EB584B" w14:paraId="280D3DA1" w14:textId="77777777">
        <w:tc>
          <w:tcPr>
            <w:tcW w:w="0" w:type="auto"/>
          </w:tcPr>
          <w:p w14:paraId="26F9432A" w14:textId="77777777" w:rsidR="00EB584B" w:rsidRDefault="00000000">
            <w:pPr>
              <w:pStyle w:val="Compact"/>
            </w:pPr>
            <w:r>
              <w:t>Maximum Continuous Current (A)</w:t>
            </w:r>
          </w:p>
        </w:tc>
        <w:tc>
          <w:tcPr>
            <w:tcW w:w="0" w:type="auto"/>
          </w:tcPr>
          <w:p w14:paraId="439266E4" w14:textId="77777777" w:rsidR="00EB584B" w:rsidRDefault="00000000">
            <w:pPr>
              <w:pStyle w:val="Compact"/>
            </w:pPr>
            <w:r>
              <w:t>74.4</w:t>
            </w:r>
          </w:p>
        </w:tc>
        <w:tc>
          <w:tcPr>
            <w:tcW w:w="0" w:type="auto"/>
          </w:tcPr>
          <w:p w14:paraId="6282215A" w14:textId="77777777" w:rsidR="00EB584B" w:rsidRDefault="00000000">
            <w:pPr>
              <w:pStyle w:val="Compact"/>
            </w:pPr>
            <w:r>
              <w:t>85.7</w:t>
            </w:r>
          </w:p>
        </w:tc>
        <w:tc>
          <w:tcPr>
            <w:tcW w:w="0" w:type="auto"/>
          </w:tcPr>
          <w:p w14:paraId="35466272" w14:textId="77777777" w:rsidR="00EB584B" w:rsidRDefault="00000000">
            <w:pPr>
              <w:pStyle w:val="Compact"/>
            </w:pPr>
            <w:r>
              <w:t>81.7</w:t>
            </w:r>
          </w:p>
        </w:tc>
        <w:tc>
          <w:tcPr>
            <w:tcW w:w="0" w:type="auto"/>
          </w:tcPr>
          <w:p w14:paraId="683B86B4" w14:textId="77777777" w:rsidR="00EB584B" w:rsidRDefault="00000000">
            <w:pPr>
              <w:pStyle w:val="Compact"/>
            </w:pPr>
            <w:r>
              <w:t>80.6</w:t>
            </w:r>
          </w:p>
        </w:tc>
        <w:tc>
          <w:tcPr>
            <w:tcW w:w="0" w:type="auto"/>
          </w:tcPr>
          <w:p w14:paraId="4EAB98AE" w14:textId="77777777" w:rsidR="00EB584B" w:rsidRDefault="00000000">
            <w:pPr>
              <w:pStyle w:val="Compact"/>
            </w:pPr>
            <w:r>
              <w:t>87.1</w:t>
            </w:r>
          </w:p>
        </w:tc>
      </w:tr>
      <w:tr w:rsidR="00EB584B" w14:paraId="790E88FD" w14:textId="77777777">
        <w:tc>
          <w:tcPr>
            <w:tcW w:w="0" w:type="auto"/>
          </w:tcPr>
          <w:p w14:paraId="1F020AFA" w14:textId="77777777" w:rsidR="00EB584B" w:rsidRDefault="00000000">
            <w:pPr>
              <w:pStyle w:val="Compact"/>
            </w:pPr>
            <w:r>
              <w:t>Peak Discharge Capability (A)</w:t>
            </w:r>
          </w:p>
        </w:tc>
        <w:tc>
          <w:tcPr>
            <w:tcW w:w="0" w:type="auto"/>
          </w:tcPr>
          <w:p w14:paraId="2C6BE938" w14:textId="77777777" w:rsidR="00EB584B" w:rsidRDefault="00000000">
            <w:pPr>
              <w:pStyle w:val="Compact"/>
            </w:pPr>
            <w:r>
              <w:t>118</w:t>
            </w:r>
          </w:p>
        </w:tc>
        <w:tc>
          <w:tcPr>
            <w:tcW w:w="0" w:type="auto"/>
          </w:tcPr>
          <w:p w14:paraId="42DEDF5D" w14:textId="77777777" w:rsidR="00EB584B" w:rsidRDefault="00000000">
            <w:pPr>
              <w:pStyle w:val="Compact"/>
            </w:pPr>
            <w:r>
              <w:t>116</w:t>
            </w:r>
          </w:p>
        </w:tc>
        <w:tc>
          <w:tcPr>
            <w:tcW w:w="0" w:type="auto"/>
          </w:tcPr>
          <w:p w14:paraId="7B2BBA57" w14:textId="77777777" w:rsidR="00EB584B" w:rsidRDefault="00000000">
            <w:pPr>
              <w:pStyle w:val="Compact"/>
            </w:pPr>
            <w:r>
              <w:t>112</w:t>
            </w:r>
          </w:p>
        </w:tc>
        <w:tc>
          <w:tcPr>
            <w:tcW w:w="0" w:type="auto"/>
          </w:tcPr>
          <w:p w14:paraId="5798875A" w14:textId="77777777" w:rsidR="00EB584B" w:rsidRDefault="00000000">
            <w:pPr>
              <w:pStyle w:val="Compact"/>
            </w:pPr>
            <w:r>
              <w:t>118</w:t>
            </w:r>
          </w:p>
        </w:tc>
        <w:tc>
          <w:tcPr>
            <w:tcW w:w="0" w:type="auto"/>
          </w:tcPr>
          <w:p w14:paraId="118D6954" w14:textId="77777777" w:rsidR="00EB584B" w:rsidRDefault="00000000">
            <w:pPr>
              <w:pStyle w:val="Compact"/>
            </w:pPr>
            <w:r>
              <w:t>114</w:t>
            </w:r>
          </w:p>
        </w:tc>
      </w:tr>
      <w:tr w:rsidR="00EB584B" w14:paraId="70055176" w14:textId="77777777">
        <w:tc>
          <w:tcPr>
            <w:tcW w:w="0" w:type="auto"/>
          </w:tcPr>
          <w:p w14:paraId="3DAA4B12" w14:textId="25BC7864" w:rsidR="00EB584B" w:rsidRDefault="00000000">
            <w:pPr>
              <w:pStyle w:val="Compact"/>
            </w:pPr>
            <w:r>
              <w:t xml:space="preserve">Runtime at </w:t>
            </w:r>
            <w:r w:rsidR="00B00673" w:rsidRPr="00D41823">
              <w:t xml:space="preserve">40.4A </w:t>
            </w:r>
            <w:r w:rsidR="00B00673">
              <w:t>(</w:t>
            </w:r>
            <w:r>
              <w:t>hours)</w:t>
            </w:r>
          </w:p>
        </w:tc>
        <w:tc>
          <w:tcPr>
            <w:tcW w:w="0" w:type="auto"/>
          </w:tcPr>
          <w:p w14:paraId="490EC070" w14:textId="25430DE4" w:rsidR="00EB584B" w:rsidRDefault="00D41823">
            <w:pPr>
              <w:pStyle w:val="Compact"/>
            </w:pPr>
            <w:r>
              <w:t>3.06</w:t>
            </w:r>
          </w:p>
        </w:tc>
        <w:tc>
          <w:tcPr>
            <w:tcW w:w="0" w:type="auto"/>
          </w:tcPr>
          <w:p w14:paraId="55F96CCA" w14:textId="7648D0ED" w:rsidR="00EB584B" w:rsidRDefault="00D41823">
            <w:pPr>
              <w:pStyle w:val="Compact"/>
            </w:pPr>
            <w:r>
              <w:t>3.12</w:t>
            </w:r>
          </w:p>
        </w:tc>
        <w:tc>
          <w:tcPr>
            <w:tcW w:w="0" w:type="auto"/>
          </w:tcPr>
          <w:p w14:paraId="5CCF74FF" w14:textId="35E61488" w:rsidR="00EB584B" w:rsidRDefault="00D41823">
            <w:pPr>
              <w:pStyle w:val="Compact"/>
            </w:pPr>
            <w:r>
              <w:t>3.02</w:t>
            </w:r>
          </w:p>
        </w:tc>
        <w:tc>
          <w:tcPr>
            <w:tcW w:w="0" w:type="auto"/>
          </w:tcPr>
          <w:p w14:paraId="1DC83EE5" w14:textId="28736A62" w:rsidR="00EB584B" w:rsidRDefault="00D41823">
            <w:pPr>
              <w:pStyle w:val="Compact"/>
            </w:pPr>
            <w:r>
              <w:t>3.22</w:t>
            </w:r>
          </w:p>
        </w:tc>
        <w:tc>
          <w:tcPr>
            <w:tcW w:w="0" w:type="auto"/>
          </w:tcPr>
          <w:p w14:paraId="26218C05" w14:textId="5CDF0CE6" w:rsidR="00EB584B" w:rsidRDefault="00D41823">
            <w:pPr>
              <w:pStyle w:val="Compact"/>
            </w:pPr>
            <w:r>
              <w:t>3.32</w:t>
            </w:r>
          </w:p>
        </w:tc>
      </w:tr>
      <w:tr w:rsidR="00EB584B" w14:paraId="1F84AD3D" w14:textId="77777777">
        <w:tc>
          <w:tcPr>
            <w:tcW w:w="0" w:type="auto"/>
          </w:tcPr>
          <w:p w14:paraId="17131E2C" w14:textId="47B8FD5D" w:rsidR="00EB584B" w:rsidRDefault="00000000">
            <w:pPr>
              <w:pStyle w:val="Compact"/>
            </w:pPr>
            <w:r>
              <w:t xml:space="preserve">Runtime at </w:t>
            </w:r>
            <w:r w:rsidR="00D41823" w:rsidRPr="00D41823">
              <w:t xml:space="preserve">45.9A </w:t>
            </w:r>
            <w:r>
              <w:t>(hours)</w:t>
            </w:r>
          </w:p>
        </w:tc>
        <w:tc>
          <w:tcPr>
            <w:tcW w:w="0" w:type="auto"/>
          </w:tcPr>
          <w:p w14:paraId="53792CAA" w14:textId="2C858A2F" w:rsidR="00EB584B" w:rsidRDefault="00D41823">
            <w:pPr>
              <w:pStyle w:val="Compact"/>
            </w:pPr>
            <w:r>
              <w:t>2.70</w:t>
            </w:r>
          </w:p>
        </w:tc>
        <w:tc>
          <w:tcPr>
            <w:tcW w:w="0" w:type="auto"/>
          </w:tcPr>
          <w:p w14:paraId="6AB355D0" w14:textId="01C09B4F" w:rsidR="00EB584B" w:rsidRDefault="00D41823">
            <w:pPr>
              <w:pStyle w:val="Compact"/>
            </w:pPr>
            <w:r>
              <w:t>2.75</w:t>
            </w:r>
          </w:p>
        </w:tc>
        <w:tc>
          <w:tcPr>
            <w:tcW w:w="0" w:type="auto"/>
          </w:tcPr>
          <w:p w14:paraId="7CF00784" w14:textId="1A9A4BD5" w:rsidR="00EB584B" w:rsidRDefault="00D41823">
            <w:pPr>
              <w:pStyle w:val="Compact"/>
            </w:pPr>
            <w:r>
              <w:t>2.66</w:t>
            </w:r>
          </w:p>
        </w:tc>
        <w:tc>
          <w:tcPr>
            <w:tcW w:w="0" w:type="auto"/>
          </w:tcPr>
          <w:p w14:paraId="1F5D55EE" w14:textId="1350EA37" w:rsidR="00EB584B" w:rsidRDefault="00D41823">
            <w:pPr>
              <w:pStyle w:val="Compact"/>
            </w:pPr>
            <w:r>
              <w:t>2.83</w:t>
            </w:r>
          </w:p>
        </w:tc>
        <w:tc>
          <w:tcPr>
            <w:tcW w:w="0" w:type="auto"/>
          </w:tcPr>
          <w:p w14:paraId="5AB6526B" w14:textId="30CA3ACB" w:rsidR="00EB584B" w:rsidRDefault="00D41823">
            <w:pPr>
              <w:pStyle w:val="Compact"/>
            </w:pPr>
            <w:r>
              <w:t>2.92</w:t>
            </w:r>
          </w:p>
        </w:tc>
      </w:tr>
      <w:tr w:rsidR="00EB584B" w14:paraId="72DE4CBD" w14:textId="77777777">
        <w:tc>
          <w:tcPr>
            <w:tcW w:w="0" w:type="auto"/>
          </w:tcPr>
          <w:p w14:paraId="3FF6B2E2" w14:textId="77777777" w:rsidR="00EB584B" w:rsidRDefault="00000000">
            <w:pPr>
              <w:pStyle w:val="Compact"/>
            </w:pPr>
            <w:r>
              <w:t>C-Rate</w:t>
            </w:r>
          </w:p>
        </w:tc>
        <w:tc>
          <w:tcPr>
            <w:tcW w:w="0" w:type="auto"/>
          </w:tcPr>
          <w:p w14:paraId="76396B01" w14:textId="77777777" w:rsidR="00EB584B" w:rsidRDefault="00000000">
            <w:pPr>
              <w:pStyle w:val="Compact"/>
            </w:pPr>
            <w:r>
              <w:t>0.60C</w:t>
            </w:r>
          </w:p>
        </w:tc>
        <w:tc>
          <w:tcPr>
            <w:tcW w:w="0" w:type="auto"/>
          </w:tcPr>
          <w:p w14:paraId="13CAFC94" w14:textId="77777777" w:rsidR="00EB584B" w:rsidRDefault="00000000">
            <w:pPr>
              <w:pStyle w:val="Compact"/>
            </w:pPr>
            <w:r>
              <w:t>0.68C</w:t>
            </w:r>
          </w:p>
        </w:tc>
        <w:tc>
          <w:tcPr>
            <w:tcW w:w="0" w:type="auto"/>
          </w:tcPr>
          <w:p w14:paraId="6D486CF0" w14:textId="77777777" w:rsidR="00EB584B" w:rsidRDefault="00000000">
            <w:pPr>
              <w:pStyle w:val="Compact"/>
            </w:pPr>
            <w:r>
              <w:t>0.67C</w:t>
            </w:r>
          </w:p>
        </w:tc>
        <w:tc>
          <w:tcPr>
            <w:tcW w:w="0" w:type="auto"/>
          </w:tcPr>
          <w:p w14:paraId="0E8835B7" w14:textId="77777777" w:rsidR="00EB584B" w:rsidRDefault="00000000">
            <w:pPr>
              <w:pStyle w:val="Compact"/>
            </w:pPr>
            <w:r>
              <w:t>0.62C</w:t>
            </w:r>
          </w:p>
        </w:tc>
        <w:tc>
          <w:tcPr>
            <w:tcW w:w="0" w:type="auto"/>
          </w:tcPr>
          <w:p w14:paraId="1A817125" w14:textId="77777777" w:rsidR="00EB584B" w:rsidRDefault="00000000">
            <w:pPr>
              <w:pStyle w:val="Compact"/>
            </w:pPr>
            <w:r>
              <w:t>0.65C</w:t>
            </w:r>
          </w:p>
        </w:tc>
      </w:tr>
      <w:tr w:rsidR="00EB584B" w14:paraId="687307A2" w14:textId="77777777">
        <w:tc>
          <w:tcPr>
            <w:tcW w:w="0" w:type="auto"/>
          </w:tcPr>
          <w:p w14:paraId="5532E69F" w14:textId="52EFB793" w:rsidR="00EB584B" w:rsidRDefault="00000000">
            <w:pPr>
              <w:pStyle w:val="Compact"/>
            </w:pPr>
            <w:r>
              <w:t xml:space="preserve">Actual Discharge Rate at </w:t>
            </w:r>
            <w:r w:rsidR="00D41823" w:rsidRPr="00D41823">
              <w:t>40.4A</w:t>
            </w:r>
          </w:p>
        </w:tc>
        <w:tc>
          <w:tcPr>
            <w:tcW w:w="0" w:type="auto"/>
          </w:tcPr>
          <w:p w14:paraId="1CC63443" w14:textId="4DD2BD86" w:rsidR="00EB584B" w:rsidRDefault="00000000">
            <w:pPr>
              <w:pStyle w:val="Compact"/>
            </w:pPr>
            <w:r>
              <w:t>0.</w:t>
            </w:r>
            <w:r w:rsidR="00D41823">
              <w:t>33</w:t>
            </w:r>
            <w:r>
              <w:t>C</w:t>
            </w:r>
          </w:p>
        </w:tc>
        <w:tc>
          <w:tcPr>
            <w:tcW w:w="0" w:type="auto"/>
          </w:tcPr>
          <w:p w14:paraId="7ACFA14A" w14:textId="10FCA5E4" w:rsidR="00EB584B" w:rsidRDefault="00000000">
            <w:pPr>
              <w:pStyle w:val="Compact"/>
            </w:pPr>
            <w:r>
              <w:t>0.</w:t>
            </w:r>
            <w:r w:rsidR="00D41823">
              <w:t>32</w:t>
            </w:r>
            <w:r>
              <w:t>C</w:t>
            </w:r>
          </w:p>
        </w:tc>
        <w:tc>
          <w:tcPr>
            <w:tcW w:w="0" w:type="auto"/>
          </w:tcPr>
          <w:p w14:paraId="0A6B8182" w14:textId="35DB42CC" w:rsidR="00EB584B" w:rsidRDefault="00000000">
            <w:pPr>
              <w:pStyle w:val="Compact"/>
            </w:pPr>
            <w:r>
              <w:t>0.</w:t>
            </w:r>
            <w:r w:rsidR="00D41823">
              <w:t>33</w:t>
            </w:r>
            <w:r>
              <w:t>C</w:t>
            </w:r>
          </w:p>
        </w:tc>
        <w:tc>
          <w:tcPr>
            <w:tcW w:w="0" w:type="auto"/>
          </w:tcPr>
          <w:p w14:paraId="595401D0" w14:textId="2272517F" w:rsidR="00EB584B" w:rsidRDefault="00000000">
            <w:pPr>
              <w:pStyle w:val="Compact"/>
            </w:pPr>
            <w:r>
              <w:t>0.</w:t>
            </w:r>
            <w:r w:rsidR="00D41823">
              <w:t>31</w:t>
            </w:r>
            <w:r>
              <w:t>C</w:t>
            </w:r>
          </w:p>
        </w:tc>
        <w:tc>
          <w:tcPr>
            <w:tcW w:w="0" w:type="auto"/>
          </w:tcPr>
          <w:p w14:paraId="06D65B23" w14:textId="4E657347" w:rsidR="00EB584B" w:rsidRDefault="00000000">
            <w:pPr>
              <w:pStyle w:val="Compact"/>
            </w:pPr>
            <w:r>
              <w:t>0.</w:t>
            </w:r>
            <w:r w:rsidR="00D41823">
              <w:t>30</w:t>
            </w:r>
            <w:r>
              <w:t>C</w:t>
            </w:r>
          </w:p>
        </w:tc>
      </w:tr>
    </w:tbl>
    <w:p w14:paraId="1FF8BB5A" w14:textId="3F60CAC3" w:rsidR="00EB584B" w:rsidRDefault="003C5CFA">
      <w:pPr>
        <w:pStyle w:val="Heading2"/>
      </w:pPr>
      <w:bookmarkStart w:id="28" w:name="battery-configuration-analysis"/>
      <w:bookmarkEnd w:id="27"/>
      <w:r>
        <w:t>7. Battery Configuration Analysis</w:t>
      </w:r>
    </w:p>
    <w:p w14:paraId="24383BF2" w14:textId="77777777" w:rsidR="00EB584B" w:rsidRDefault="00000000">
      <w:pPr>
        <w:pStyle w:val="FirstParagraph"/>
      </w:pPr>
      <w:r>
        <w:t>When evaluating the five battery options in a 2S2P configuration, several key factors need to be considered:</w:t>
      </w:r>
    </w:p>
    <w:p w14:paraId="1C607AFF" w14:textId="2392C789" w:rsidR="00EB584B" w:rsidRDefault="003C5CFA">
      <w:pPr>
        <w:pStyle w:val="Heading3"/>
      </w:pPr>
      <w:bookmarkStart w:id="29" w:name="energy-capacity-and-runtime"/>
      <w:r>
        <w:t>7.1 Energy Capacity and Runtime</w:t>
      </w:r>
    </w:p>
    <w:p w14:paraId="3C5B5870" w14:textId="5DC816E4" w:rsidR="00EB584B" w:rsidRDefault="00000000">
      <w:pPr>
        <w:pStyle w:val="FirstParagraph"/>
      </w:pPr>
      <w:r>
        <w:t>All options provide sufficient energy for the required 2-hour operation, with margins ranging from 51% to 66%. Option E offers the highest energy capacity (6,432Wh) and therefore the longest potential runtime (</w:t>
      </w:r>
      <w:r w:rsidR="00D41823">
        <w:t xml:space="preserve">3.32 </w:t>
      </w:r>
      <w:r>
        <w:t>hours at normal operation).</w:t>
      </w:r>
    </w:p>
    <w:p w14:paraId="175C8553" w14:textId="2BA912D1" w:rsidR="00EB584B" w:rsidRDefault="003C5CFA">
      <w:pPr>
        <w:pStyle w:val="Heading3"/>
      </w:pPr>
      <w:bookmarkStart w:id="30" w:name="current-handling-capability"/>
      <w:bookmarkEnd w:id="29"/>
      <w:r>
        <w:t>7.2 Current Handling Capability</w:t>
      </w:r>
    </w:p>
    <w:p w14:paraId="53738350" w14:textId="77777777" w:rsidR="00EB584B" w:rsidRDefault="00000000">
      <w:pPr>
        <w:pStyle w:val="FirstParagraph"/>
      </w:pPr>
      <w:r>
        <w:t>The peak current requirement is 47A, which may increase to 54A with the 15% weight-related increase. All options in the 2S2P configuration can handle this peak current, as their peak discharge capabilities range from 112A to 118A.</w:t>
      </w:r>
    </w:p>
    <w:p w14:paraId="11817CD1" w14:textId="0C7F2178" w:rsidR="00EB584B" w:rsidRDefault="003C5CFA">
      <w:pPr>
        <w:pStyle w:val="Heading3"/>
      </w:pPr>
      <w:bookmarkStart w:id="31" w:name="discharge-rate-performance"/>
      <w:bookmarkEnd w:id="30"/>
      <w:r>
        <w:t>7.3 Discharge Rate Performance</w:t>
      </w:r>
    </w:p>
    <w:p w14:paraId="2F9E0EDB" w14:textId="77777777" w:rsidR="00EB584B" w:rsidRDefault="00000000">
      <w:pPr>
        <w:pStyle w:val="FirstParagraph"/>
      </w:pPr>
      <w:r>
        <w:t>The actual discharge rate during operation (0.22C to 0.25C) is well below the maximum C-rate for all options (0.60C to 0.68C). This indicates that all batteries will operate comfortably within their specifications.</w:t>
      </w:r>
    </w:p>
    <w:p w14:paraId="5DACB27C" w14:textId="77777777" w:rsidR="00EB584B" w:rsidRDefault="00000000">
      <w:pPr>
        <w:pStyle w:val="BodyText"/>
      </w:pPr>
      <w:r>
        <w:t>Option B has the highest C-rate (0.68C), which indicates better performance under high-load conditions and potentially better thermal characteristics during discharge.</w:t>
      </w:r>
    </w:p>
    <w:p w14:paraId="45483176" w14:textId="50599DCF" w:rsidR="00EB584B" w:rsidRDefault="003C5CFA">
      <w:pPr>
        <w:pStyle w:val="Heading3"/>
      </w:pPr>
      <w:bookmarkStart w:id="32" w:name="battery-lifespan-considerations"/>
      <w:bookmarkEnd w:id="31"/>
      <w:r>
        <w:t>7.4 Battery Lifespan Considerations</w:t>
      </w:r>
    </w:p>
    <w:p w14:paraId="7D9E63B7" w14:textId="77777777" w:rsidR="00EB584B" w:rsidRDefault="00000000">
      <w:pPr>
        <w:pStyle w:val="FirstParagraph"/>
      </w:pPr>
      <w:r>
        <w:t>Operating batteries at lower depths of discharge generally extends their cycle life. Since Option E has the highest capacity, it will experience the lowest depth of discharge during normal operation, potentially leading to a longer lifespan.</w:t>
      </w:r>
    </w:p>
    <w:p w14:paraId="40645A3E" w14:textId="61BEFDE3" w:rsidR="00EB584B" w:rsidRDefault="003C5CFA">
      <w:pPr>
        <w:pStyle w:val="Heading3"/>
      </w:pPr>
      <w:bookmarkStart w:id="33" w:name="weight-considerations"/>
      <w:bookmarkEnd w:id="32"/>
      <w:r>
        <w:lastRenderedPageBreak/>
        <w:t>7.5 Weight Considerations</w:t>
      </w:r>
    </w:p>
    <w:p w14:paraId="64E6D29D" w14:textId="77777777" w:rsidR="00EB584B" w:rsidRDefault="00000000">
      <w:pPr>
        <w:pStyle w:val="FirstParagraph"/>
      </w:pPr>
      <w:r>
        <w:t>Since the problem statement mentions potential weight increases affecting current draw, it’s worth noting that higher capacity batteries may be heavier. However, the performance benefits of higher capacity often outweigh the marginal increase in weight.</w:t>
      </w:r>
    </w:p>
    <w:p w14:paraId="062AC5ED" w14:textId="740CFEC7" w:rsidR="00EB584B" w:rsidRDefault="003C5CFA">
      <w:pPr>
        <w:pStyle w:val="Heading2"/>
      </w:pPr>
      <w:bookmarkStart w:id="34" w:name="X2a652104bfd9f35a8fd3d9d8879f1791292e853"/>
      <w:bookmarkEnd w:id="28"/>
      <w:bookmarkEnd w:id="33"/>
      <w:r>
        <w:t>8. Connection Schematic for 2S2P Configuration</w:t>
      </w:r>
    </w:p>
    <w:p w14:paraId="31F7D65D" w14:textId="77777777" w:rsidR="00EB584B" w:rsidRDefault="00000000">
      <w:pPr>
        <w:pStyle w:val="FirstParagraph"/>
      </w:pPr>
      <w:r>
        <w:t>The recommended connection scheme for the 2S2P configuration is as follows:</w:t>
      </w:r>
    </w:p>
    <w:p w14:paraId="58DEEC5C" w14:textId="0817DA7B" w:rsidR="00D750B7" w:rsidRDefault="00D750B7">
      <w:pPr>
        <w:pStyle w:val="FirstParagraph"/>
      </w:pPr>
      <w:r>
        <w:rPr>
          <w:noProof/>
        </w:rPr>
        <w:drawing>
          <wp:inline distT="0" distB="0" distL="0" distR="0" wp14:anchorId="76923D8B" wp14:editId="1A354153">
            <wp:extent cx="5334000" cy="1927860"/>
            <wp:effectExtent l="0" t="0" r="0" b="0"/>
            <wp:docPr id="12753802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1927860"/>
                    </a:xfrm>
                    <a:prstGeom prst="rect">
                      <a:avLst/>
                    </a:prstGeom>
                    <a:noFill/>
                    <a:ln>
                      <a:noFill/>
                    </a:ln>
                  </pic:spPr>
                </pic:pic>
              </a:graphicData>
            </a:graphic>
          </wp:inline>
        </w:drawing>
      </w:r>
    </w:p>
    <w:p w14:paraId="7815B75C" w14:textId="62D0EF06" w:rsidR="00D706B5" w:rsidRPr="00D706B5" w:rsidRDefault="00D706B5" w:rsidP="00D706B5">
      <w:pPr>
        <w:pStyle w:val="BodyText"/>
        <w:jc w:val="center"/>
      </w:pPr>
      <w:r>
        <w:t>Battery Connections</w:t>
      </w:r>
    </w:p>
    <w:p w14:paraId="47BEAB2C" w14:textId="643B7AB2" w:rsidR="00EB584B" w:rsidRDefault="00000000">
      <w:pPr>
        <w:pStyle w:val="FirstParagraph"/>
      </w:pPr>
      <w:r>
        <w:t>This configuration ensures: - Batteries 1 and 2 are connected in series to provide 48V - Batteries 3 and 4 are connected in series to provide 48V - These two series strings are connected in parallel to increase capacity</w:t>
      </w:r>
    </w:p>
    <w:p w14:paraId="78B9A3C7" w14:textId="0D908682" w:rsidR="00EB584B" w:rsidRDefault="003C5CFA">
      <w:pPr>
        <w:pStyle w:val="Heading2"/>
      </w:pPr>
      <w:bookmarkStart w:id="35" w:name="conclusion-and-final-recommendation"/>
      <w:bookmarkEnd w:id="34"/>
      <w:r>
        <w:t>9. Conclusion and Final Recommendation</w:t>
      </w:r>
    </w:p>
    <w:p w14:paraId="04CCFF9C" w14:textId="77777777" w:rsidR="00EB584B" w:rsidRDefault="00000000">
      <w:pPr>
        <w:pStyle w:val="FirstParagraph"/>
      </w:pPr>
      <w:r>
        <w:t xml:space="preserve">After comprehensive analysis of all battery options in a 2S2P configuration, I recommend </w:t>
      </w:r>
      <w:r>
        <w:rPr>
          <w:b/>
          <w:bCs/>
        </w:rPr>
        <w:t>Option E (24V, 67Ah, 0.65C)</w:t>
      </w:r>
      <w:r>
        <w:t xml:space="preserve"> as the optimal choice for the autonomous warehouse vehicle for the following reasons:</w:t>
      </w:r>
    </w:p>
    <w:p w14:paraId="4776AFF4" w14:textId="77777777" w:rsidR="00EB584B" w:rsidRDefault="00000000">
      <w:pPr>
        <w:numPr>
          <w:ilvl w:val="0"/>
          <w:numId w:val="5"/>
        </w:numPr>
      </w:pPr>
      <w:r>
        <w:rPr>
          <w:b/>
          <w:bCs/>
        </w:rPr>
        <w:t>Highest Energy Capacity:</w:t>
      </w:r>
      <w:r>
        <w:t xml:space="preserve"> Option E provides 6,432Wh, which exceeds the required energy (3,878Wh) by 65.9%, offering the greatest operational margin.</w:t>
      </w:r>
    </w:p>
    <w:p w14:paraId="2F490AE5" w14:textId="579C9C7A" w:rsidR="00EB584B" w:rsidRDefault="00000000">
      <w:pPr>
        <w:numPr>
          <w:ilvl w:val="0"/>
          <w:numId w:val="5"/>
        </w:numPr>
      </w:pPr>
      <w:r>
        <w:rPr>
          <w:b/>
          <w:bCs/>
        </w:rPr>
        <w:t>Longest Runtime:</w:t>
      </w:r>
      <w:r>
        <w:t xml:space="preserve"> At </w:t>
      </w:r>
      <w:r w:rsidR="00D750B7">
        <w:t xml:space="preserve">3.32 </w:t>
      </w:r>
      <w:r>
        <w:t xml:space="preserve">hours under normal conditions and </w:t>
      </w:r>
      <w:r w:rsidR="00D750B7">
        <w:t xml:space="preserve">2.92 </w:t>
      </w:r>
      <w:r>
        <w:t>hours with increased load, Option E provides the longest operational time between charges.</w:t>
      </w:r>
    </w:p>
    <w:p w14:paraId="2033B235" w14:textId="77777777" w:rsidR="00EB584B" w:rsidRDefault="00000000">
      <w:pPr>
        <w:numPr>
          <w:ilvl w:val="0"/>
          <w:numId w:val="5"/>
        </w:numPr>
      </w:pPr>
      <w:r>
        <w:rPr>
          <w:b/>
          <w:bCs/>
        </w:rPr>
        <w:t>Sufficient Current Handling:</w:t>
      </w:r>
      <w:r>
        <w:t xml:space="preserve"> The peak discharge capability (114A) is more than double the peak current requirement (47A), ensuring reliable performance even under heavy loads.</w:t>
      </w:r>
    </w:p>
    <w:p w14:paraId="7A486BE0" w14:textId="77777777" w:rsidR="00EB584B" w:rsidRDefault="00000000">
      <w:pPr>
        <w:numPr>
          <w:ilvl w:val="0"/>
          <w:numId w:val="5"/>
        </w:numPr>
      </w:pPr>
      <w:r>
        <w:rPr>
          <w:b/>
          <w:bCs/>
        </w:rPr>
        <w:t>Balanced C-Rate:</w:t>
      </w:r>
      <w:r>
        <w:t xml:space="preserve"> The 0.65C rating represents a good balance between current handling capability and thermal performance.</w:t>
      </w:r>
    </w:p>
    <w:p w14:paraId="475F5B4C" w14:textId="77777777" w:rsidR="00EB584B" w:rsidRDefault="00000000">
      <w:pPr>
        <w:numPr>
          <w:ilvl w:val="0"/>
          <w:numId w:val="5"/>
        </w:numPr>
      </w:pPr>
      <w:r>
        <w:rPr>
          <w:b/>
          <w:bCs/>
        </w:rPr>
        <w:t>Lowest Depth of Discharge:</w:t>
      </w:r>
      <w:r>
        <w:t xml:space="preserve"> Operating at a lower depth of discharge (22% at normal load) will likely extend battery life compared to other options.</w:t>
      </w:r>
    </w:p>
    <w:p w14:paraId="303E543E" w14:textId="77777777" w:rsidR="00EB584B" w:rsidRDefault="00000000">
      <w:pPr>
        <w:numPr>
          <w:ilvl w:val="0"/>
          <w:numId w:val="5"/>
        </w:numPr>
      </w:pPr>
      <w:r>
        <w:rPr>
          <w:b/>
          <w:bCs/>
        </w:rPr>
        <w:lastRenderedPageBreak/>
        <w:t>Future-Proofing:</w:t>
      </w:r>
      <w:r>
        <w:t xml:space="preserve"> The higher capacity provides a buffer against future increases in power requirements or battery degradation over time.</w:t>
      </w:r>
    </w:p>
    <w:p w14:paraId="62329BFF" w14:textId="77777777" w:rsidR="00EB584B" w:rsidRDefault="00000000">
      <w:pPr>
        <w:pStyle w:val="FirstParagraph"/>
      </w:pPr>
      <w:r>
        <w:t>While Option B offers a slightly higher C-rate (0.68C vs 0.65C), the substantial capacity advantage of Option E (67Ah vs 63Ah) provides more significant benefits for this specific warehouse application, where consistent, reliable operation for extended periods is the primary requirement.</w:t>
      </w:r>
    </w:p>
    <w:p w14:paraId="4A977ECC" w14:textId="77777777" w:rsidR="00EB584B" w:rsidRDefault="00000000">
      <w:pPr>
        <w:pStyle w:val="BodyText"/>
      </w:pPr>
      <w:r>
        <w:t>The 2S2P configuration using Option E batteries provides the optimal balance of energy capacity, runtime, current handling capability, and long-term reliability for the autonomous warehouse transportation vehicle.</w:t>
      </w:r>
      <w:bookmarkEnd w:id="21"/>
      <w:bookmarkEnd w:id="35"/>
    </w:p>
    <w:sectPr w:rsidR="00EB58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5621D" w14:textId="77777777" w:rsidR="002C4403" w:rsidRDefault="002C4403">
      <w:pPr>
        <w:spacing w:after="0"/>
      </w:pPr>
      <w:r>
        <w:separator/>
      </w:r>
    </w:p>
  </w:endnote>
  <w:endnote w:type="continuationSeparator" w:id="0">
    <w:p w14:paraId="7C767C2B" w14:textId="77777777" w:rsidR="002C4403" w:rsidRDefault="002C4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213D9" w14:textId="77777777" w:rsidR="002C4403" w:rsidRDefault="002C4403">
      <w:r>
        <w:separator/>
      </w:r>
    </w:p>
  </w:footnote>
  <w:footnote w:type="continuationSeparator" w:id="0">
    <w:p w14:paraId="0C30787A" w14:textId="77777777" w:rsidR="002C4403" w:rsidRDefault="002C44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EF6E0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D8E0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8585A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683D82"/>
    <w:multiLevelType w:val="hybridMultilevel"/>
    <w:tmpl w:val="A8D0E77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47041D"/>
    <w:multiLevelType w:val="hybridMultilevel"/>
    <w:tmpl w:val="0F00C98A"/>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7BF5FDD"/>
    <w:multiLevelType w:val="hybridMultilevel"/>
    <w:tmpl w:val="E242BE1A"/>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ACC5D42"/>
    <w:multiLevelType w:val="hybridMultilevel"/>
    <w:tmpl w:val="DCB0006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C8B5C85"/>
    <w:multiLevelType w:val="hybridMultilevel"/>
    <w:tmpl w:val="6908B9E4"/>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F24CB0"/>
    <w:multiLevelType w:val="hybridMultilevel"/>
    <w:tmpl w:val="78503222"/>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CC3CCC"/>
    <w:multiLevelType w:val="hybridMultilevel"/>
    <w:tmpl w:val="538E0636"/>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C6C0D4B"/>
    <w:multiLevelType w:val="hybridMultilevel"/>
    <w:tmpl w:val="3A96F91C"/>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E2774E9"/>
    <w:multiLevelType w:val="hybridMultilevel"/>
    <w:tmpl w:val="9B0A4B54"/>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0440612"/>
    <w:multiLevelType w:val="hybridMultilevel"/>
    <w:tmpl w:val="219E3702"/>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13B0D39"/>
    <w:multiLevelType w:val="hybridMultilevel"/>
    <w:tmpl w:val="D9C87E78"/>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9501B4B"/>
    <w:multiLevelType w:val="hybridMultilevel"/>
    <w:tmpl w:val="6294673A"/>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A3B4B03"/>
    <w:multiLevelType w:val="hybridMultilevel"/>
    <w:tmpl w:val="09AC7E58"/>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AC74CA2"/>
    <w:multiLevelType w:val="hybridMultilevel"/>
    <w:tmpl w:val="3A147CFE"/>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CED48A8"/>
    <w:multiLevelType w:val="hybridMultilevel"/>
    <w:tmpl w:val="1AE06EEA"/>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DC75719"/>
    <w:multiLevelType w:val="hybridMultilevel"/>
    <w:tmpl w:val="26B66D7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0B12DE3"/>
    <w:multiLevelType w:val="hybridMultilevel"/>
    <w:tmpl w:val="50ECC532"/>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62F5867"/>
    <w:multiLevelType w:val="hybridMultilevel"/>
    <w:tmpl w:val="53622622"/>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91C2CD4"/>
    <w:multiLevelType w:val="hybridMultilevel"/>
    <w:tmpl w:val="FEBE5C3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97B5E7E"/>
    <w:multiLevelType w:val="hybridMultilevel"/>
    <w:tmpl w:val="8536FC0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F4F0473"/>
    <w:multiLevelType w:val="hybridMultilevel"/>
    <w:tmpl w:val="D0A295AE"/>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FB65888"/>
    <w:multiLevelType w:val="hybridMultilevel"/>
    <w:tmpl w:val="5C463E8A"/>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0454701"/>
    <w:multiLevelType w:val="hybridMultilevel"/>
    <w:tmpl w:val="766A2F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02F607C"/>
    <w:multiLevelType w:val="hybridMultilevel"/>
    <w:tmpl w:val="9014DDCC"/>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247231A"/>
    <w:multiLevelType w:val="hybridMultilevel"/>
    <w:tmpl w:val="935825A4"/>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7C90BDC"/>
    <w:multiLevelType w:val="hybridMultilevel"/>
    <w:tmpl w:val="604468FC"/>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9641531"/>
    <w:multiLevelType w:val="hybridMultilevel"/>
    <w:tmpl w:val="53F69DAC"/>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DE0243A"/>
    <w:multiLevelType w:val="hybridMultilevel"/>
    <w:tmpl w:val="D95659A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0018DA"/>
    <w:multiLevelType w:val="hybridMultilevel"/>
    <w:tmpl w:val="2208D4A2"/>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1B4762F"/>
    <w:multiLevelType w:val="hybridMultilevel"/>
    <w:tmpl w:val="535C538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44043D3"/>
    <w:multiLevelType w:val="hybridMultilevel"/>
    <w:tmpl w:val="4F2CBD14"/>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A840525"/>
    <w:multiLevelType w:val="hybridMultilevel"/>
    <w:tmpl w:val="4370B57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128" w:hanging="360"/>
      </w:pPr>
      <w:rPr>
        <w:rFonts w:ascii="Courier New" w:hAnsi="Courier New" w:cs="Courier New" w:hint="default"/>
      </w:rPr>
    </w:lvl>
    <w:lvl w:ilvl="2" w:tplc="40090005" w:tentative="1">
      <w:start w:val="1"/>
      <w:numFmt w:val="bullet"/>
      <w:lvlText w:val=""/>
      <w:lvlJc w:val="left"/>
      <w:pPr>
        <w:ind w:left="1848" w:hanging="360"/>
      </w:pPr>
      <w:rPr>
        <w:rFonts w:ascii="Wingdings" w:hAnsi="Wingdings" w:hint="default"/>
      </w:rPr>
    </w:lvl>
    <w:lvl w:ilvl="3" w:tplc="40090001" w:tentative="1">
      <w:start w:val="1"/>
      <w:numFmt w:val="bullet"/>
      <w:lvlText w:val=""/>
      <w:lvlJc w:val="left"/>
      <w:pPr>
        <w:ind w:left="2568" w:hanging="360"/>
      </w:pPr>
      <w:rPr>
        <w:rFonts w:ascii="Symbol" w:hAnsi="Symbol" w:hint="default"/>
      </w:rPr>
    </w:lvl>
    <w:lvl w:ilvl="4" w:tplc="40090003" w:tentative="1">
      <w:start w:val="1"/>
      <w:numFmt w:val="bullet"/>
      <w:lvlText w:val="o"/>
      <w:lvlJc w:val="left"/>
      <w:pPr>
        <w:ind w:left="3288" w:hanging="360"/>
      </w:pPr>
      <w:rPr>
        <w:rFonts w:ascii="Courier New" w:hAnsi="Courier New" w:cs="Courier New" w:hint="default"/>
      </w:rPr>
    </w:lvl>
    <w:lvl w:ilvl="5" w:tplc="40090005" w:tentative="1">
      <w:start w:val="1"/>
      <w:numFmt w:val="bullet"/>
      <w:lvlText w:val=""/>
      <w:lvlJc w:val="left"/>
      <w:pPr>
        <w:ind w:left="4008" w:hanging="360"/>
      </w:pPr>
      <w:rPr>
        <w:rFonts w:ascii="Wingdings" w:hAnsi="Wingdings" w:hint="default"/>
      </w:rPr>
    </w:lvl>
    <w:lvl w:ilvl="6" w:tplc="40090001" w:tentative="1">
      <w:start w:val="1"/>
      <w:numFmt w:val="bullet"/>
      <w:lvlText w:val=""/>
      <w:lvlJc w:val="left"/>
      <w:pPr>
        <w:ind w:left="4728" w:hanging="360"/>
      </w:pPr>
      <w:rPr>
        <w:rFonts w:ascii="Symbol" w:hAnsi="Symbol" w:hint="default"/>
      </w:rPr>
    </w:lvl>
    <w:lvl w:ilvl="7" w:tplc="40090003" w:tentative="1">
      <w:start w:val="1"/>
      <w:numFmt w:val="bullet"/>
      <w:lvlText w:val="o"/>
      <w:lvlJc w:val="left"/>
      <w:pPr>
        <w:ind w:left="5448" w:hanging="360"/>
      </w:pPr>
      <w:rPr>
        <w:rFonts w:ascii="Courier New" w:hAnsi="Courier New" w:cs="Courier New" w:hint="default"/>
      </w:rPr>
    </w:lvl>
    <w:lvl w:ilvl="8" w:tplc="40090005" w:tentative="1">
      <w:start w:val="1"/>
      <w:numFmt w:val="bullet"/>
      <w:lvlText w:val=""/>
      <w:lvlJc w:val="left"/>
      <w:pPr>
        <w:ind w:left="6168" w:hanging="360"/>
      </w:pPr>
      <w:rPr>
        <w:rFonts w:ascii="Wingdings" w:hAnsi="Wingdings" w:hint="default"/>
      </w:rPr>
    </w:lvl>
  </w:abstractNum>
  <w:abstractNum w:abstractNumId="35" w15:restartNumberingAfterBreak="0">
    <w:nsid w:val="6BFD1122"/>
    <w:multiLevelType w:val="hybridMultilevel"/>
    <w:tmpl w:val="FB86ED7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C5A7CD5"/>
    <w:multiLevelType w:val="hybridMultilevel"/>
    <w:tmpl w:val="9B3A8740"/>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F847B89"/>
    <w:multiLevelType w:val="hybridMultilevel"/>
    <w:tmpl w:val="26E80728"/>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3CF17FA"/>
    <w:multiLevelType w:val="hybridMultilevel"/>
    <w:tmpl w:val="33A222A6"/>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44662DF"/>
    <w:multiLevelType w:val="hybridMultilevel"/>
    <w:tmpl w:val="BC06AAF6"/>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58C5AEC"/>
    <w:multiLevelType w:val="hybridMultilevel"/>
    <w:tmpl w:val="C8748AFC"/>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F7044C8"/>
    <w:multiLevelType w:val="hybridMultilevel"/>
    <w:tmpl w:val="EE6E742A"/>
    <w:lvl w:ilvl="0" w:tplc="2DB4978C">
      <w:numFmt w:val="bullet"/>
      <w:lvlText w:val="-"/>
      <w:lvlJc w:val="left"/>
      <w:pPr>
        <w:ind w:left="408"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49932737">
    <w:abstractNumId w:val="0"/>
  </w:num>
  <w:num w:numId="2" w16cid:durableId="92241657">
    <w:abstractNumId w:val="1"/>
  </w:num>
  <w:num w:numId="3" w16cid:durableId="1711688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8897534">
    <w:abstractNumId w:val="1"/>
  </w:num>
  <w:num w:numId="5" w16cid:durableId="1749645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6470628">
    <w:abstractNumId w:val="25"/>
  </w:num>
  <w:num w:numId="7" w16cid:durableId="1410731439">
    <w:abstractNumId w:val="34"/>
  </w:num>
  <w:num w:numId="8" w16cid:durableId="1611622571">
    <w:abstractNumId w:val="23"/>
  </w:num>
  <w:num w:numId="9" w16cid:durableId="1374189933">
    <w:abstractNumId w:val="8"/>
  </w:num>
  <w:num w:numId="10" w16cid:durableId="425460221">
    <w:abstractNumId w:val="3"/>
  </w:num>
  <w:num w:numId="11" w16cid:durableId="1937443769">
    <w:abstractNumId w:val="32"/>
  </w:num>
  <w:num w:numId="12" w16cid:durableId="419568540">
    <w:abstractNumId w:val="30"/>
  </w:num>
  <w:num w:numId="13" w16cid:durableId="722827489">
    <w:abstractNumId w:val="12"/>
  </w:num>
  <w:num w:numId="14" w16cid:durableId="1568414466">
    <w:abstractNumId w:val="26"/>
  </w:num>
  <w:num w:numId="15" w16cid:durableId="167909066">
    <w:abstractNumId w:val="36"/>
  </w:num>
  <w:num w:numId="16" w16cid:durableId="99033502">
    <w:abstractNumId w:val="40"/>
  </w:num>
  <w:num w:numId="17" w16cid:durableId="1818690923">
    <w:abstractNumId w:val="9"/>
  </w:num>
  <w:num w:numId="18" w16cid:durableId="1156338133">
    <w:abstractNumId w:val="17"/>
  </w:num>
  <w:num w:numId="19" w16cid:durableId="963851530">
    <w:abstractNumId w:val="6"/>
  </w:num>
  <w:num w:numId="20" w16cid:durableId="465926893">
    <w:abstractNumId w:val="16"/>
  </w:num>
  <w:num w:numId="21" w16cid:durableId="1854032052">
    <w:abstractNumId w:val="35"/>
  </w:num>
  <w:num w:numId="22" w16cid:durableId="520557059">
    <w:abstractNumId w:val="21"/>
  </w:num>
  <w:num w:numId="23" w16cid:durableId="2044597830">
    <w:abstractNumId w:val="20"/>
  </w:num>
  <w:num w:numId="24" w16cid:durableId="446002366">
    <w:abstractNumId w:val="41"/>
  </w:num>
  <w:num w:numId="25" w16cid:durableId="1608930335">
    <w:abstractNumId w:val="39"/>
  </w:num>
  <w:num w:numId="26" w16cid:durableId="1792362120">
    <w:abstractNumId w:val="13"/>
  </w:num>
  <w:num w:numId="27" w16cid:durableId="574440082">
    <w:abstractNumId w:val="11"/>
  </w:num>
  <w:num w:numId="28" w16cid:durableId="1334839555">
    <w:abstractNumId w:val="38"/>
  </w:num>
  <w:num w:numId="29" w16cid:durableId="457997084">
    <w:abstractNumId w:val="15"/>
  </w:num>
  <w:num w:numId="30" w16cid:durableId="568688416">
    <w:abstractNumId w:val="24"/>
  </w:num>
  <w:num w:numId="31" w16cid:durableId="134302653">
    <w:abstractNumId w:val="31"/>
  </w:num>
  <w:num w:numId="32" w16cid:durableId="1477725038">
    <w:abstractNumId w:val="37"/>
  </w:num>
  <w:num w:numId="33" w16cid:durableId="910894346">
    <w:abstractNumId w:val="10"/>
  </w:num>
  <w:num w:numId="34" w16cid:durableId="2039817474">
    <w:abstractNumId w:val="33"/>
  </w:num>
  <w:num w:numId="35" w16cid:durableId="1743673154">
    <w:abstractNumId w:val="27"/>
  </w:num>
  <w:num w:numId="36" w16cid:durableId="734350893">
    <w:abstractNumId w:val="29"/>
  </w:num>
  <w:num w:numId="37" w16cid:durableId="173813115">
    <w:abstractNumId w:val="7"/>
  </w:num>
  <w:num w:numId="38" w16cid:durableId="1330056030">
    <w:abstractNumId w:val="28"/>
  </w:num>
  <w:num w:numId="39" w16cid:durableId="1738748788">
    <w:abstractNumId w:val="18"/>
  </w:num>
  <w:num w:numId="40" w16cid:durableId="2145659030">
    <w:abstractNumId w:val="19"/>
  </w:num>
  <w:num w:numId="41" w16cid:durableId="1611858049">
    <w:abstractNumId w:val="5"/>
  </w:num>
  <w:num w:numId="42" w16cid:durableId="748575747">
    <w:abstractNumId w:val="14"/>
  </w:num>
  <w:num w:numId="43" w16cid:durableId="1365713482">
    <w:abstractNumId w:val="22"/>
  </w:num>
  <w:num w:numId="44" w16cid:durableId="15997497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584B"/>
    <w:rsid w:val="001733B0"/>
    <w:rsid w:val="002C4403"/>
    <w:rsid w:val="003C5CFA"/>
    <w:rsid w:val="00753B44"/>
    <w:rsid w:val="009C73DB"/>
    <w:rsid w:val="009F21A0"/>
    <w:rsid w:val="00B00673"/>
    <w:rsid w:val="00BC69AC"/>
    <w:rsid w:val="00D41823"/>
    <w:rsid w:val="00D706B5"/>
    <w:rsid w:val="00D750B7"/>
    <w:rsid w:val="00E81A0C"/>
    <w:rsid w:val="00EB584B"/>
    <w:rsid w:val="00ED7F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B72D6"/>
  <w15:docId w15:val="{0FEAB812-49FF-4AD7-AC77-22BC07521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D75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3</Pages>
  <Words>2804</Words>
  <Characters>1598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nab Datta</dc:creator>
  <cp:keywords/>
  <cp:lastModifiedBy>Arnab Datta</cp:lastModifiedBy>
  <cp:revision>3</cp:revision>
  <dcterms:created xsi:type="dcterms:W3CDTF">2025-03-12T15:00:00Z</dcterms:created>
  <dcterms:modified xsi:type="dcterms:W3CDTF">2025-03-12T15:10:00Z</dcterms:modified>
</cp:coreProperties>
</file>